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F1DA55" w14:textId="77777777" w:rsidR="00EC4CAE" w:rsidRPr="002A22FB" w:rsidRDefault="00EC4CAE" w:rsidP="00725A91">
      <w:pPr>
        <w:spacing w:line="360" w:lineRule="auto"/>
        <w:rPr>
          <w:rFonts w:ascii="Times New Roman" w:hAnsi="Times New Roman"/>
          <w:sz w:val="24"/>
          <w:szCs w:val="24"/>
        </w:rPr>
      </w:pPr>
      <w:r w:rsidRPr="002A22FB">
        <w:rPr>
          <w:rFonts w:ascii="Times New Roman" w:hAnsi="Times New Roman"/>
          <w:sz w:val="24"/>
          <w:szCs w:val="24"/>
        </w:rPr>
        <w:t>Application Note</w:t>
      </w:r>
    </w:p>
    <w:p w14:paraId="0751AA3A" w14:textId="77777777" w:rsidR="00EC4CAE" w:rsidRPr="002A22FB" w:rsidRDefault="00EC4CAE" w:rsidP="00725A91">
      <w:pPr>
        <w:spacing w:line="360" w:lineRule="auto"/>
        <w:rPr>
          <w:rFonts w:ascii="Times New Roman" w:hAnsi="Times New Roman"/>
          <w:sz w:val="24"/>
          <w:szCs w:val="24"/>
        </w:rPr>
      </w:pPr>
    </w:p>
    <w:p w14:paraId="62FC2126" w14:textId="5FECE541" w:rsidR="00725A91" w:rsidRPr="002A22FB" w:rsidRDefault="007947B0" w:rsidP="00725A91">
      <w:pPr>
        <w:spacing w:line="360" w:lineRule="auto"/>
        <w:rPr>
          <w:rFonts w:ascii="Times New Roman" w:hAnsi="Times New Roman"/>
          <w:b/>
          <w:bCs/>
          <w:sz w:val="24"/>
          <w:szCs w:val="24"/>
        </w:rPr>
      </w:pPr>
      <w:r>
        <w:rPr>
          <w:rFonts w:ascii="Times New Roman" w:hAnsi="Times New Roman"/>
          <w:b/>
          <w:bCs/>
          <w:sz w:val="24"/>
          <w:szCs w:val="24"/>
        </w:rPr>
        <w:t xml:space="preserve">An R package </w:t>
      </w:r>
      <w:r w:rsidR="009C055D">
        <w:rPr>
          <w:rFonts w:ascii="Times New Roman" w:hAnsi="Times New Roman"/>
          <w:b/>
          <w:bCs/>
          <w:sz w:val="24"/>
          <w:szCs w:val="24"/>
        </w:rPr>
        <w:t>stacking</w:t>
      </w:r>
      <w:r>
        <w:rPr>
          <w:rFonts w:ascii="Times New Roman" w:hAnsi="Times New Roman"/>
          <w:b/>
          <w:bCs/>
          <w:sz w:val="24"/>
          <w:szCs w:val="24"/>
        </w:rPr>
        <w:t xml:space="preserve"> for </w:t>
      </w:r>
      <w:r w:rsidR="009C055D">
        <w:rPr>
          <w:rFonts w:ascii="Times New Roman" w:hAnsi="Times New Roman"/>
          <w:b/>
          <w:bCs/>
          <w:sz w:val="24"/>
          <w:szCs w:val="24"/>
        </w:rPr>
        <w:t>ensemble learning</w:t>
      </w:r>
    </w:p>
    <w:p w14:paraId="7D90A3D7" w14:textId="77777777" w:rsidR="006502ED" w:rsidRPr="002A22FB" w:rsidRDefault="006502ED" w:rsidP="00725A91">
      <w:pPr>
        <w:spacing w:line="360" w:lineRule="auto"/>
        <w:rPr>
          <w:rFonts w:ascii="Times New Roman" w:hAnsi="Times New Roman"/>
          <w:sz w:val="24"/>
          <w:szCs w:val="24"/>
        </w:rPr>
      </w:pPr>
    </w:p>
    <w:p w14:paraId="30EA64AB" w14:textId="3ADCD7C3" w:rsidR="00725A91" w:rsidRPr="002A22FB" w:rsidRDefault="009C055D" w:rsidP="00725A91">
      <w:pPr>
        <w:spacing w:line="360" w:lineRule="auto"/>
        <w:rPr>
          <w:rFonts w:ascii="Times New Roman" w:hAnsi="Times New Roman"/>
          <w:sz w:val="24"/>
          <w:szCs w:val="24"/>
        </w:rPr>
      </w:pPr>
      <w:r>
        <w:rPr>
          <w:rFonts w:ascii="Times New Roman" w:hAnsi="Times New Roman"/>
          <w:sz w:val="24"/>
          <w:szCs w:val="24"/>
        </w:rPr>
        <w:t xml:space="preserve">Taichi </w:t>
      </w:r>
      <w:proofErr w:type="spellStart"/>
      <w:r>
        <w:rPr>
          <w:rFonts w:ascii="Times New Roman" w:hAnsi="Times New Roman"/>
          <w:sz w:val="24"/>
          <w:szCs w:val="24"/>
        </w:rPr>
        <w:t>Nukui</w:t>
      </w:r>
      <w:proofErr w:type="spellEnd"/>
      <w:r>
        <w:rPr>
          <w:rFonts w:ascii="Times New Roman" w:hAnsi="Times New Roman"/>
          <w:sz w:val="24"/>
          <w:szCs w:val="24"/>
        </w:rPr>
        <w:t xml:space="preserve">, Akio </w:t>
      </w:r>
      <w:r w:rsidR="00725A91" w:rsidRPr="002A22FB">
        <w:rPr>
          <w:rFonts w:ascii="Times New Roman" w:hAnsi="Times New Roman"/>
          <w:sz w:val="24"/>
          <w:szCs w:val="24"/>
        </w:rPr>
        <w:t>Onogi</w:t>
      </w:r>
    </w:p>
    <w:p w14:paraId="2B24CDD0" w14:textId="77777777" w:rsidR="00725A91" w:rsidRPr="002A22FB" w:rsidRDefault="00725A91" w:rsidP="00725A91">
      <w:pPr>
        <w:spacing w:line="360" w:lineRule="auto"/>
        <w:rPr>
          <w:rFonts w:ascii="Times New Roman" w:hAnsi="Times New Roman"/>
          <w:sz w:val="24"/>
          <w:szCs w:val="24"/>
        </w:rPr>
      </w:pPr>
    </w:p>
    <w:p w14:paraId="3DF8684C" w14:textId="79FDC4F4" w:rsidR="00725A91" w:rsidRPr="002A22FB" w:rsidRDefault="00951B55" w:rsidP="00725A91">
      <w:pPr>
        <w:spacing w:line="480" w:lineRule="auto"/>
        <w:rPr>
          <w:rFonts w:ascii="Times New Roman" w:hAnsi="Times New Roman"/>
          <w:sz w:val="24"/>
          <w:szCs w:val="24"/>
        </w:rPr>
      </w:pPr>
      <w:r w:rsidRPr="002A22FB">
        <w:rPr>
          <w:rFonts w:ascii="Times New Roman" w:hAnsi="Times New Roman"/>
          <w:sz w:val="24"/>
          <w:szCs w:val="24"/>
          <w:lang w:val="en-GB"/>
        </w:rPr>
        <w:t xml:space="preserve">Department of Plant Life Science, Faculty of Agriculture, </w:t>
      </w:r>
      <w:proofErr w:type="spellStart"/>
      <w:r w:rsidRPr="002A22FB">
        <w:rPr>
          <w:rFonts w:ascii="Times New Roman" w:hAnsi="Times New Roman"/>
          <w:sz w:val="24"/>
          <w:szCs w:val="24"/>
          <w:lang w:val="en-GB"/>
        </w:rPr>
        <w:t>Ryukoku</w:t>
      </w:r>
      <w:proofErr w:type="spellEnd"/>
      <w:r w:rsidRPr="002A22FB">
        <w:rPr>
          <w:rFonts w:ascii="Times New Roman" w:hAnsi="Times New Roman"/>
          <w:sz w:val="24"/>
          <w:szCs w:val="24"/>
          <w:lang w:val="en-GB"/>
        </w:rPr>
        <w:t xml:space="preserve"> University, </w:t>
      </w:r>
      <w:r w:rsidRPr="002A22FB">
        <w:rPr>
          <w:rFonts w:ascii="Times New Roman" w:hAnsi="Times New Roman"/>
          <w:sz w:val="24"/>
          <w:szCs w:val="24"/>
        </w:rPr>
        <w:t>1-5</w:t>
      </w:r>
      <w:r w:rsidRPr="002A22FB">
        <w:rPr>
          <w:rFonts w:ascii="Times New Roman" w:hAnsi="Times New Roman"/>
          <w:sz w:val="24"/>
          <w:szCs w:val="24"/>
          <w:lang w:val="en-GB"/>
        </w:rPr>
        <w:t xml:space="preserve">, </w:t>
      </w:r>
      <w:proofErr w:type="spellStart"/>
      <w:r w:rsidRPr="002A22FB">
        <w:rPr>
          <w:rFonts w:ascii="Times New Roman" w:hAnsi="Times New Roman"/>
          <w:sz w:val="24"/>
          <w:szCs w:val="24"/>
          <w:lang w:val="en-GB"/>
        </w:rPr>
        <w:t>Yokotani</w:t>
      </w:r>
      <w:proofErr w:type="spellEnd"/>
      <w:r w:rsidRPr="002A22FB">
        <w:rPr>
          <w:rFonts w:ascii="Times New Roman" w:hAnsi="Times New Roman"/>
          <w:sz w:val="24"/>
          <w:szCs w:val="24"/>
          <w:lang w:val="en-GB"/>
        </w:rPr>
        <w:t xml:space="preserve">, Seta, </w:t>
      </w:r>
      <w:proofErr w:type="spellStart"/>
      <w:r w:rsidRPr="002A22FB">
        <w:rPr>
          <w:rFonts w:ascii="Times New Roman" w:hAnsi="Times New Roman"/>
          <w:sz w:val="24"/>
          <w:szCs w:val="24"/>
          <w:lang w:val="en-GB"/>
        </w:rPr>
        <w:t>Oe-cho</w:t>
      </w:r>
      <w:proofErr w:type="spellEnd"/>
      <w:r w:rsidRPr="002A22FB">
        <w:rPr>
          <w:rFonts w:ascii="Times New Roman" w:hAnsi="Times New Roman"/>
          <w:sz w:val="24"/>
          <w:szCs w:val="24"/>
          <w:lang w:val="en-GB"/>
        </w:rPr>
        <w:t>, Otsu, Shiga, 520-2194, Japan</w:t>
      </w:r>
    </w:p>
    <w:p w14:paraId="21A3E866" w14:textId="77777777" w:rsidR="00BE0659" w:rsidRPr="002A22FB" w:rsidRDefault="00BE0659" w:rsidP="00725A91">
      <w:pPr>
        <w:spacing w:line="360" w:lineRule="auto"/>
        <w:rPr>
          <w:rFonts w:ascii="Times New Roman" w:hAnsi="Times New Roman"/>
          <w:sz w:val="24"/>
          <w:szCs w:val="24"/>
        </w:rPr>
      </w:pPr>
    </w:p>
    <w:p w14:paraId="31F6D100" w14:textId="77777777" w:rsidR="00725A91" w:rsidRPr="002A22FB" w:rsidRDefault="00725A91" w:rsidP="00725A91">
      <w:pPr>
        <w:spacing w:line="480" w:lineRule="auto"/>
        <w:rPr>
          <w:rFonts w:ascii="Times New Roman" w:hAnsi="Times New Roman"/>
          <w:sz w:val="24"/>
          <w:szCs w:val="24"/>
        </w:rPr>
      </w:pPr>
      <w:r w:rsidRPr="002A22FB">
        <w:rPr>
          <w:rFonts w:ascii="Times New Roman" w:hAnsi="Times New Roman"/>
          <w:sz w:val="24"/>
          <w:szCs w:val="24"/>
        </w:rPr>
        <w:t>Corresponding author:</w:t>
      </w:r>
    </w:p>
    <w:p w14:paraId="64BCBFF2" w14:textId="77777777" w:rsidR="00725A91" w:rsidRPr="002A22FB" w:rsidRDefault="00725A91" w:rsidP="00725A91">
      <w:pPr>
        <w:spacing w:line="480" w:lineRule="auto"/>
        <w:outlineLvl w:val="0"/>
        <w:rPr>
          <w:rFonts w:ascii="Times New Roman" w:hAnsi="Times New Roman"/>
          <w:sz w:val="24"/>
          <w:szCs w:val="24"/>
        </w:rPr>
      </w:pPr>
      <w:r w:rsidRPr="002A22FB">
        <w:rPr>
          <w:rFonts w:ascii="Times New Roman" w:hAnsi="Times New Roman"/>
          <w:sz w:val="24"/>
          <w:szCs w:val="24"/>
        </w:rPr>
        <w:t>Akio Onogi</w:t>
      </w:r>
    </w:p>
    <w:p w14:paraId="381C83AD" w14:textId="77777777" w:rsidR="00725A91" w:rsidRPr="002A22FB" w:rsidRDefault="00725A91" w:rsidP="00725A91">
      <w:pPr>
        <w:spacing w:line="480" w:lineRule="auto"/>
        <w:rPr>
          <w:rFonts w:ascii="Times New Roman" w:hAnsi="Times New Roman"/>
          <w:sz w:val="24"/>
          <w:szCs w:val="24"/>
        </w:rPr>
      </w:pPr>
      <w:bookmarkStart w:id="0" w:name="_Hlk86656277"/>
      <w:r w:rsidRPr="002A22FB">
        <w:rPr>
          <w:rFonts w:ascii="Times New Roman" w:hAnsi="Times New Roman"/>
          <w:sz w:val="24"/>
          <w:szCs w:val="24"/>
        </w:rPr>
        <w:t xml:space="preserve">Postal address: </w:t>
      </w:r>
      <w:r w:rsidR="00951B55" w:rsidRPr="002A22FB">
        <w:rPr>
          <w:rFonts w:ascii="Times New Roman" w:hAnsi="Times New Roman"/>
          <w:sz w:val="24"/>
          <w:szCs w:val="24"/>
        </w:rPr>
        <w:t>1-5</w:t>
      </w:r>
      <w:r w:rsidR="00951B55" w:rsidRPr="002A22FB">
        <w:rPr>
          <w:rFonts w:ascii="Times New Roman" w:hAnsi="Times New Roman"/>
          <w:sz w:val="24"/>
          <w:szCs w:val="24"/>
          <w:lang w:val="en-GB"/>
        </w:rPr>
        <w:t xml:space="preserve">, </w:t>
      </w:r>
      <w:proofErr w:type="spellStart"/>
      <w:r w:rsidR="00951B55" w:rsidRPr="002A22FB">
        <w:rPr>
          <w:rFonts w:ascii="Times New Roman" w:hAnsi="Times New Roman"/>
          <w:sz w:val="24"/>
          <w:szCs w:val="24"/>
          <w:lang w:val="en-GB"/>
        </w:rPr>
        <w:t>Yokotani</w:t>
      </w:r>
      <w:proofErr w:type="spellEnd"/>
      <w:r w:rsidR="00951B55" w:rsidRPr="002A22FB">
        <w:rPr>
          <w:rFonts w:ascii="Times New Roman" w:hAnsi="Times New Roman"/>
          <w:sz w:val="24"/>
          <w:szCs w:val="24"/>
          <w:lang w:val="en-GB"/>
        </w:rPr>
        <w:t xml:space="preserve">, Seta, </w:t>
      </w:r>
      <w:proofErr w:type="spellStart"/>
      <w:r w:rsidR="00951B55" w:rsidRPr="002A22FB">
        <w:rPr>
          <w:rFonts w:ascii="Times New Roman" w:hAnsi="Times New Roman"/>
          <w:sz w:val="24"/>
          <w:szCs w:val="24"/>
          <w:lang w:val="en-GB"/>
        </w:rPr>
        <w:t>Oe-cho</w:t>
      </w:r>
      <w:proofErr w:type="spellEnd"/>
      <w:r w:rsidR="00951B55" w:rsidRPr="002A22FB">
        <w:rPr>
          <w:rFonts w:ascii="Times New Roman" w:hAnsi="Times New Roman"/>
          <w:sz w:val="24"/>
          <w:szCs w:val="24"/>
          <w:lang w:val="en-GB"/>
        </w:rPr>
        <w:t>, Otsu, Shiga, 520-2194, Japan</w:t>
      </w:r>
    </w:p>
    <w:p w14:paraId="38F458BE" w14:textId="77777777" w:rsidR="00725A91" w:rsidRPr="002A22FB" w:rsidRDefault="00725A91" w:rsidP="00725A91">
      <w:pPr>
        <w:spacing w:line="480" w:lineRule="auto"/>
        <w:rPr>
          <w:rFonts w:ascii="Times New Roman" w:hAnsi="Times New Roman"/>
          <w:sz w:val="24"/>
          <w:szCs w:val="24"/>
        </w:rPr>
      </w:pPr>
      <w:r w:rsidRPr="002A22FB">
        <w:rPr>
          <w:rFonts w:ascii="Times New Roman" w:hAnsi="Times New Roman"/>
          <w:sz w:val="24"/>
          <w:szCs w:val="24"/>
        </w:rPr>
        <w:t>Phone &amp; Fax: +81-</w:t>
      </w:r>
      <w:r w:rsidR="00951B55" w:rsidRPr="002A22FB">
        <w:rPr>
          <w:rFonts w:ascii="Times New Roman" w:hAnsi="Times New Roman"/>
          <w:sz w:val="24"/>
          <w:szCs w:val="24"/>
        </w:rPr>
        <w:t>(0)77-599-5719</w:t>
      </w:r>
    </w:p>
    <w:p w14:paraId="10FD4326" w14:textId="77777777" w:rsidR="00C72424" w:rsidRPr="002A22FB" w:rsidRDefault="00C72424" w:rsidP="00725A91">
      <w:pPr>
        <w:spacing w:line="480" w:lineRule="auto"/>
        <w:rPr>
          <w:rFonts w:ascii="Times New Roman" w:hAnsi="Times New Roman"/>
          <w:sz w:val="24"/>
          <w:szCs w:val="24"/>
        </w:rPr>
      </w:pPr>
      <w:r w:rsidRPr="002A22FB">
        <w:rPr>
          <w:rFonts w:ascii="Times New Roman" w:hAnsi="Times New Roman"/>
          <w:sz w:val="24"/>
          <w:szCs w:val="24"/>
        </w:rPr>
        <w:t xml:space="preserve">E-mail: </w:t>
      </w:r>
      <w:hyperlink r:id="rId7" w:history="1">
        <w:r w:rsidRPr="002A22FB">
          <w:rPr>
            <w:rStyle w:val="a4"/>
            <w:rFonts w:ascii="Times New Roman" w:hAnsi="Times New Roman"/>
            <w:sz w:val="24"/>
            <w:szCs w:val="24"/>
          </w:rPr>
          <w:t>onogiakio@gmail.com</w:t>
        </w:r>
      </w:hyperlink>
      <w:bookmarkEnd w:id="0"/>
    </w:p>
    <w:p w14:paraId="5F05BF47" w14:textId="77777777" w:rsidR="00725A91" w:rsidRPr="002A22FB" w:rsidRDefault="00725A91">
      <w:pPr>
        <w:widowControl/>
        <w:jc w:val="left"/>
        <w:rPr>
          <w:rFonts w:ascii="Times New Roman" w:hAnsi="Times New Roman"/>
          <w:sz w:val="24"/>
          <w:szCs w:val="24"/>
        </w:rPr>
      </w:pPr>
      <w:r w:rsidRPr="002A22FB">
        <w:rPr>
          <w:rFonts w:ascii="Times New Roman" w:hAnsi="Times New Roman"/>
          <w:sz w:val="24"/>
          <w:szCs w:val="24"/>
        </w:rPr>
        <w:br w:type="page"/>
      </w:r>
    </w:p>
    <w:p w14:paraId="7A87E2A7" w14:textId="77777777" w:rsidR="00725A91" w:rsidRPr="002A22FB" w:rsidRDefault="00725A91" w:rsidP="00725A91">
      <w:pPr>
        <w:spacing w:line="360" w:lineRule="auto"/>
        <w:rPr>
          <w:rFonts w:ascii="Times New Roman" w:hAnsi="Times New Roman"/>
          <w:b/>
          <w:sz w:val="24"/>
          <w:szCs w:val="24"/>
        </w:rPr>
      </w:pPr>
      <w:r w:rsidRPr="002A22FB">
        <w:rPr>
          <w:rFonts w:ascii="Times New Roman" w:hAnsi="Times New Roman"/>
          <w:b/>
          <w:sz w:val="24"/>
          <w:szCs w:val="24"/>
        </w:rPr>
        <w:lastRenderedPageBreak/>
        <w:t>Abstract</w:t>
      </w:r>
    </w:p>
    <w:p w14:paraId="4A0F1508" w14:textId="77777777" w:rsidR="00FB4244" w:rsidRPr="002A22FB" w:rsidRDefault="00791C7D" w:rsidP="00725A91">
      <w:pPr>
        <w:spacing w:line="360" w:lineRule="auto"/>
        <w:rPr>
          <w:rFonts w:ascii="Times New Roman" w:hAnsi="Times New Roman"/>
          <w:b/>
          <w:sz w:val="24"/>
          <w:szCs w:val="24"/>
        </w:rPr>
      </w:pPr>
      <w:r w:rsidRPr="002A22FB">
        <w:rPr>
          <w:rFonts w:ascii="Times New Roman" w:hAnsi="Times New Roman"/>
          <w:b/>
          <w:sz w:val="24"/>
          <w:szCs w:val="24"/>
        </w:rPr>
        <w:t>Summary</w:t>
      </w:r>
    </w:p>
    <w:p w14:paraId="3FA6B131" w14:textId="4A433451" w:rsidR="00E65806" w:rsidRPr="002A22FB" w:rsidRDefault="00B32A80" w:rsidP="00725A91">
      <w:pPr>
        <w:spacing w:line="360" w:lineRule="auto"/>
        <w:rPr>
          <w:rFonts w:ascii="Times New Roman" w:hAnsi="Times New Roman"/>
          <w:sz w:val="24"/>
          <w:szCs w:val="24"/>
        </w:rPr>
      </w:pPr>
      <w:bookmarkStart w:id="1" w:name="_Hlk86656862"/>
      <w:r w:rsidRPr="002A22FB">
        <w:rPr>
          <w:rFonts w:ascii="Times New Roman" w:hAnsi="Times New Roman"/>
          <w:sz w:val="24"/>
          <w:szCs w:val="24"/>
        </w:rPr>
        <w:t xml:space="preserve">An </w:t>
      </w:r>
      <w:r w:rsidR="0026308B" w:rsidRPr="002A22FB">
        <w:rPr>
          <w:rFonts w:ascii="Times New Roman" w:hAnsi="Times New Roman"/>
          <w:sz w:val="24"/>
          <w:szCs w:val="24"/>
        </w:rPr>
        <w:t xml:space="preserve">R package </w:t>
      </w:r>
      <w:r w:rsidR="00AC710D" w:rsidRPr="002A22FB">
        <w:rPr>
          <w:rFonts w:ascii="Times New Roman" w:hAnsi="Times New Roman"/>
          <w:sz w:val="24"/>
          <w:szCs w:val="24"/>
        </w:rPr>
        <w:t xml:space="preserve">that </w:t>
      </w:r>
      <w:bookmarkEnd w:id="1"/>
    </w:p>
    <w:p w14:paraId="78E8841B" w14:textId="77777777" w:rsidR="00E65806" w:rsidRPr="002A22FB" w:rsidRDefault="00E65806" w:rsidP="00725A91">
      <w:pPr>
        <w:spacing w:line="360" w:lineRule="auto"/>
        <w:rPr>
          <w:rFonts w:ascii="Times New Roman" w:hAnsi="Times New Roman"/>
          <w:b/>
          <w:sz w:val="24"/>
          <w:szCs w:val="24"/>
        </w:rPr>
      </w:pPr>
      <w:r w:rsidRPr="002A22FB">
        <w:rPr>
          <w:rFonts w:ascii="Times New Roman" w:hAnsi="Times New Roman"/>
          <w:b/>
          <w:sz w:val="24"/>
          <w:szCs w:val="24"/>
        </w:rPr>
        <w:t>Availability and implementation</w:t>
      </w:r>
    </w:p>
    <w:p w14:paraId="0B2101D0" w14:textId="15EBE2D1" w:rsidR="00310795" w:rsidRPr="002A22FB" w:rsidRDefault="00F722B6" w:rsidP="00725A91">
      <w:pPr>
        <w:spacing w:line="360" w:lineRule="auto"/>
        <w:rPr>
          <w:rFonts w:ascii="Times New Roman" w:hAnsi="Times New Roman"/>
          <w:sz w:val="24"/>
          <w:szCs w:val="24"/>
        </w:rPr>
      </w:pPr>
      <w:r w:rsidRPr="002A22FB">
        <w:rPr>
          <w:rFonts w:ascii="Times New Roman" w:hAnsi="Times New Roman"/>
          <w:sz w:val="24"/>
          <w:szCs w:val="24"/>
        </w:rPr>
        <w:t xml:space="preserve">The R package </w:t>
      </w:r>
    </w:p>
    <w:p w14:paraId="0C4F41BC" w14:textId="77777777" w:rsidR="00791C7D" w:rsidRPr="002D041A" w:rsidRDefault="00E65806" w:rsidP="00725A91">
      <w:pPr>
        <w:spacing w:line="360" w:lineRule="auto"/>
        <w:rPr>
          <w:rFonts w:ascii="Times New Roman" w:hAnsi="Times New Roman"/>
          <w:sz w:val="24"/>
          <w:szCs w:val="24"/>
          <w:lang w:val="de-DE"/>
        </w:rPr>
      </w:pPr>
      <w:r w:rsidRPr="002D041A">
        <w:rPr>
          <w:rFonts w:ascii="Times New Roman" w:hAnsi="Times New Roman"/>
          <w:b/>
          <w:sz w:val="24"/>
          <w:szCs w:val="24"/>
          <w:lang w:val="de-DE"/>
        </w:rPr>
        <w:t>Contact</w:t>
      </w:r>
    </w:p>
    <w:p w14:paraId="5799937A" w14:textId="77777777" w:rsidR="00E65806" w:rsidRPr="002D041A" w:rsidRDefault="00791C7D" w:rsidP="00725A91">
      <w:pPr>
        <w:spacing w:line="360" w:lineRule="auto"/>
        <w:rPr>
          <w:rFonts w:ascii="Times New Roman" w:hAnsi="Times New Roman"/>
          <w:sz w:val="24"/>
          <w:szCs w:val="24"/>
          <w:lang w:val="de-DE"/>
        </w:rPr>
      </w:pPr>
      <w:r w:rsidRPr="002D041A">
        <w:rPr>
          <w:rFonts w:ascii="Times New Roman" w:hAnsi="Times New Roman"/>
          <w:sz w:val="24"/>
          <w:szCs w:val="24"/>
          <w:lang w:val="de-DE"/>
        </w:rPr>
        <w:t>onogiakio@gmail.com</w:t>
      </w:r>
    </w:p>
    <w:p w14:paraId="39BB826B" w14:textId="77777777" w:rsidR="00791C7D" w:rsidRPr="002D041A" w:rsidRDefault="00791C7D" w:rsidP="00725A91">
      <w:pPr>
        <w:spacing w:line="360" w:lineRule="auto"/>
        <w:rPr>
          <w:rFonts w:ascii="Times New Roman" w:hAnsi="Times New Roman"/>
          <w:sz w:val="24"/>
          <w:szCs w:val="24"/>
          <w:lang w:val="de-DE"/>
        </w:rPr>
      </w:pPr>
      <w:r w:rsidRPr="002D041A">
        <w:rPr>
          <w:rFonts w:ascii="Times New Roman" w:hAnsi="Times New Roman"/>
          <w:b/>
          <w:sz w:val="24"/>
          <w:szCs w:val="24"/>
          <w:lang w:val="de-DE"/>
        </w:rPr>
        <w:t xml:space="preserve">Supplementary </w:t>
      </w:r>
      <w:r w:rsidR="00C107B6" w:rsidRPr="002D041A">
        <w:rPr>
          <w:rFonts w:ascii="Times New Roman" w:hAnsi="Times New Roman"/>
          <w:b/>
          <w:sz w:val="24"/>
          <w:szCs w:val="24"/>
          <w:lang w:val="de-DE"/>
        </w:rPr>
        <w:t>i</w:t>
      </w:r>
      <w:r w:rsidRPr="002D041A">
        <w:rPr>
          <w:rFonts w:ascii="Times New Roman" w:hAnsi="Times New Roman"/>
          <w:b/>
          <w:sz w:val="24"/>
          <w:szCs w:val="24"/>
          <w:lang w:val="de-DE"/>
        </w:rPr>
        <w:t>nformation</w:t>
      </w:r>
    </w:p>
    <w:p w14:paraId="69870734" w14:textId="3F151A1A" w:rsidR="00791C7D" w:rsidRPr="002A22FB" w:rsidRDefault="00E3526A" w:rsidP="00725A91">
      <w:pPr>
        <w:spacing w:line="360" w:lineRule="auto"/>
        <w:rPr>
          <w:rFonts w:ascii="Times New Roman" w:hAnsi="Times New Roman"/>
          <w:b/>
          <w:sz w:val="24"/>
          <w:szCs w:val="24"/>
        </w:rPr>
      </w:pPr>
      <w:r>
        <w:rPr>
          <w:rFonts w:ascii="Times New Roman" w:hAnsi="Times New Roman"/>
          <w:sz w:val="24"/>
          <w:szCs w:val="24"/>
        </w:rPr>
        <w:t>Supplementary Figures are</w:t>
      </w:r>
    </w:p>
    <w:p w14:paraId="7C2C48E7" w14:textId="77777777" w:rsidR="00FB4244" w:rsidRPr="002A22FB" w:rsidRDefault="00FB4244" w:rsidP="00725A91">
      <w:pPr>
        <w:spacing w:line="360" w:lineRule="auto"/>
        <w:rPr>
          <w:rFonts w:ascii="Times New Roman" w:hAnsi="Times New Roman"/>
          <w:sz w:val="24"/>
          <w:szCs w:val="24"/>
        </w:rPr>
      </w:pPr>
    </w:p>
    <w:p w14:paraId="49F5BF27" w14:textId="57D747DE" w:rsidR="00FB4244" w:rsidRPr="002A22FB" w:rsidRDefault="008E28F1" w:rsidP="00725A91">
      <w:pPr>
        <w:spacing w:line="360" w:lineRule="auto"/>
        <w:rPr>
          <w:rFonts w:ascii="Times New Roman" w:hAnsi="Times New Roman"/>
          <w:b/>
          <w:sz w:val="24"/>
          <w:szCs w:val="24"/>
        </w:rPr>
      </w:pPr>
      <w:r w:rsidRPr="002A22FB">
        <w:rPr>
          <w:rFonts w:ascii="Times New Roman" w:hAnsi="Times New Roman"/>
          <w:b/>
          <w:sz w:val="24"/>
          <w:szCs w:val="24"/>
        </w:rPr>
        <w:t>Text</w:t>
      </w:r>
      <w:r w:rsidR="007E36C5">
        <w:rPr>
          <w:rFonts w:ascii="Times New Roman" w:hAnsi="Times New Roman"/>
          <w:b/>
          <w:sz w:val="24"/>
          <w:szCs w:val="24"/>
        </w:rPr>
        <w:t xml:space="preserve"> (~2000 words with one figure)</w:t>
      </w:r>
    </w:p>
    <w:p w14:paraId="6635A8A6" w14:textId="754A5C95" w:rsidR="00712265" w:rsidRDefault="001F64C2" w:rsidP="00712265">
      <w:pPr>
        <w:spacing w:line="360" w:lineRule="auto"/>
        <w:rPr>
          <w:rFonts w:ascii="Times New Roman" w:hAnsi="Times New Roman"/>
          <w:sz w:val="24"/>
          <w:szCs w:val="24"/>
        </w:rPr>
      </w:pPr>
      <w:r>
        <w:rPr>
          <w:rFonts w:ascii="Times New Roman" w:hAnsi="Times New Roman"/>
          <w:sz w:val="24"/>
          <w:szCs w:val="24"/>
        </w:rPr>
        <w:t>Ensemble learning is often used in prediction tasks in</w:t>
      </w:r>
      <w:r w:rsidR="00712265" w:rsidRPr="00712265">
        <w:rPr>
          <w:rFonts w:ascii="Times New Roman" w:hAnsi="Times New Roman"/>
          <w:sz w:val="24"/>
          <w:szCs w:val="24"/>
        </w:rPr>
        <w:t xml:space="preserve"> machine learning. </w:t>
      </w:r>
      <w:r w:rsidR="00BA3156">
        <w:rPr>
          <w:rFonts w:ascii="Times New Roman" w:hAnsi="Times New Roman"/>
          <w:sz w:val="24"/>
          <w:szCs w:val="24"/>
        </w:rPr>
        <w:t xml:space="preserve">Stacking is one of </w:t>
      </w:r>
      <w:r w:rsidR="00712265" w:rsidRPr="00712265">
        <w:rPr>
          <w:rFonts w:ascii="Times New Roman" w:hAnsi="Times New Roman"/>
          <w:sz w:val="24"/>
          <w:szCs w:val="24"/>
        </w:rPr>
        <w:t>ensemble learning methods</w:t>
      </w:r>
      <w:r w:rsidR="00BA3156">
        <w:rPr>
          <w:rFonts w:ascii="Times New Roman" w:hAnsi="Times New Roman"/>
          <w:sz w:val="24"/>
          <w:szCs w:val="24"/>
        </w:rPr>
        <w:t xml:space="preserve">, and </w:t>
      </w:r>
      <w:r w:rsidR="00C60774">
        <w:rPr>
          <w:rFonts w:ascii="Times New Roman" w:hAnsi="Times New Roman"/>
          <w:sz w:val="24"/>
          <w:szCs w:val="24"/>
        </w:rPr>
        <w:t xml:space="preserve">have various applicable </w:t>
      </w:r>
      <w:r w:rsidR="00615F13">
        <w:rPr>
          <w:rFonts w:ascii="Times New Roman" w:hAnsi="Times New Roman" w:hint="eastAsia"/>
          <w:sz w:val="24"/>
          <w:szCs w:val="24"/>
        </w:rPr>
        <w:t>i</w:t>
      </w:r>
      <w:r w:rsidR="00615F13">
        <w:rPr>
          <w:rFonts w:ascii="Times New Roman" w:hAnsi="Times New Roman"/>
          <w:sz w:val="24"/>
          <w:szCs w:val="24"/>
        </w:rPr>
        <w:t>ssues</w:t>
      </w:r>
      <w:r w:rsidR="00C60774">
        <w:rPr>
          <w:rFonts w:ascii="Times New Roman" w:hAnsi="Times New Roman"/>
          <w:sz w:val="24"/>
          <w:szCs w:val="24"/>
        </w:rPr>
        <w:t xml:space="preserve"> in biology</w:t>
      </w:r>
      <w:r w:rsidR="00712265" w:rsidRPr="00712265">
        <w:rPr>
          <w:rFonts w:ascii="Times New Roman" w:hAnsi="Times New Roman"/>
          <w:sz w:val="24"/>
          <w:szCs w:val="24"/>
        </w:rPr>
        <w:t xml:space="preserve">. </w:t>
      </w:r>
      <w:r w:rsidR="00604C76">
        <w:rPr>
          <w:rFonts w:ascii="Times New Roman" w:hAnsi="Times New Roman"/>
          <w:sz w:val="24"/>
          <w:szCs w:val="24"/>
        </w:rPr>
        <w:t>For example</w:t>
      </w:r>
      <w:r w:rsidR="00712265" w:rsidRPr="00712265">
        <w:rPr>
          <w:rFonts w:ascii="Times New Roman" w:hAnsi="Times New Roman"/>
          <w:sz w:val="24"/>
          <w:szCs w:val="24"/>
        </w:rPr>
        <w:t xml:space="preserve">, </w:t>
      </w:r>
      <w:r w:rsidR="00604C76">
        <w:rPr>
          <w:rFonts w:ascii="Times New Roman" w:hAnsi="Times New Roman"/>
          <w:sz w:val="24"/>
          <w:szCs w:val="24"/>
        </w:rPr>
        <w:t xml:space="preserve">in genomic prediction, </w:t>
      </w:r>
      <w:r w:rsidR="00712265" w:rsidRPr="00712265">
        <w:rPr>
          <w:rFonts w:ascii="Times New Roman" w:hAnsi="Times New Roman"/>
          <w:sz w:val="24"/>
          <w:szCs w:val="24"/>
        </w:rPr>
        <w:t xml:space="preserve">stacking </w:t>
      </w:r>
      <w:r w:rsidR="00615F13">
        <w:rPr>
          <w:rFonts w:ascii="Times New Roman" w:hAnsi="Times New Roman"/>
          <w:sz w:val="24"/>
          <w:szCs w:val="24"/>
        </w:rPr>
        <w:t>using</w:t>
      </w:r>
      <w:r w:rsidR="00712265" w:rsidRPr="00712265">
        <w:rPr>
          <w:rFonts w:ascii="Times New Roman" w:hAnsi="Times New Roman"/>
          <w:sz w:val="24"/>
          <w:szCs w:val="24"/>
        </w:rPr>
        <w:t xml:space="preserve"> support vector regression (SVR), kernel ridge regression (KRR), and elastic nets (ENET) as base models had on average 7.70% higher </w:t>
      </w:r>
      <w:r w:rsidR="00604C76">
        <w:rPr>
          <w:rFonts w:ascii="Times New Roman" w:hAnsi="Times New Roman"/>
          <w:sz w:val="24"/>
          <w:szCs w:val="24"/>
        </w:rPr>
        <w:t>prediction</w:t>
      </w:r>
      <w:r w:rsidR="00712265" w:rsidRPr="00712265">
        <w:rPr>
          <w:rFonts w:ascii="Times New Roman" w:hAnsi="Times New Roman"/>
          <w:sz w:val="24"/>
          <w:szCs w:val="24"/>
        </w:rPr>
        <w:t xml:space="preserve"> accuracy across the three data sets than </w:t>
      </w:r>
      <w:r w:rsidR="00615F13">
        <w:rPr>
          <w:rFonts w:ascii="Times New Roman" w:hAnsi="Times New Roman"/>
          <w:sz w:val="24"/>
          <w:szCs w:val="24"/>
        </w:rPr>
        <w:t>s</w:t>
      </w:r>
      <w:r w:rsidR="00712265" w:rsidRPr="00712265">
        <w:rPr>
          <w:rFonts w:ascii="Times New Roman" w:hAnsi="Times New Roman"/>
          <w:sz w:val="24"/>
          <w:szCs w:val="24"/>
        </w:rPr>
        <w:t>ingle model</w:t>
      </w:r>
      <w:r w:rsidR="00615F13">
        <w:rPr>
          <w:rFonts w:ascii="Times New Roman" w:hAnsi="Times New Roman"/>
          <w:sz w:val="24"/>
          <w:szCs w:val="24"/>
        </w:rPr>
        <w:t>s</w:t>
      </w:r>
      <w:r w:rsidR="00604C76">
        <w:rPr>
          <w:rFonts w:ascii="Times New Roman" w:hAnsi="Times New Roman"/>
          <w:sz w:val="24"/>
          <w:szCs w:val="24"/>
        </w:rPr>
        <w:t xml:space="preserve"> (#Liang et al. 2021)</w:t>
      </w:r>
      <w:r w:rsidR="00712265" w:rsidRPr="00712265">
        <w:rPr>
          <w:rFonts w:ascii="Times New Roman" w:hAnsi="Times New Roman"/>
          <w:sz w:val="24"/>
          <w:szCs w:val="24"/>
        </w:rPr>
        <w:t>.</w:t>
      </w:r>
      <w:r w:rsidR="00C60774">
        <w:rPr>
          <w:rFonts w:ascii="Times New Roman" w:hAnsi="Times New Roman" w:hint="eastAsia"/>
          <w:sz w:val="24"/>
          <w:szCs w:val="24"/>
        </w:rPr>
        <w:t xml:space="preserve"> </w:t>
      </w:r>
      <w:r w:rsidR="00712265" w:rsidRPr="00712265">
        <w:rPr>
          <w:rFonts w:ascii="Times New Roman" w:hAnsi="Times New Roman"/>
          <w:sz w:val="24"/>
          <w:szCs w:val="24"/>
        </w:rPr>
        <w:t>However, stacking requires cumbersome scripting. It also requires longer computation time to train the model</w:t>
      </w:r>
      <w:r w:rsidR="00CE67CC">
        <w:rPr>
          <w:rFonts w:ascii="Times New Roman" w:hAnsi="Times New Roman"/>
          <w:sz w:val="24"/>
          <w:szCs w:val="24"/>
        </w:rPr>
        <w:t>s</w:t>
      </w:r>
      <w:r w:rsidR="00712265" w:rsidRPr="00712265">
        <w:rPr>
          <w:rFonts w:ascii="Times New Roman" w:hAnsi="Times New Roman"/>
          <w:sz w:val="24"/>
          <w:szCs w:val="24"/>
        </w:rPr>
        <w:t xml:space="preserve"> </w:t>
      </w:r>
      <w:r w:rsidR="00CE67CC">
        <w:rPr>
          <w:rFonts w:ascii="Times New Roman" w:hAnsi="Times New Roman"/>
          <w:sz w:val="24"/>
          <w:szCs w:val="24"/>
        </w:rPr>
        <w:t>because multiple models should be trained</w:t>
      </w:r>
      <w:r w:rsidR="00712265" w:rsidRPr="00712265">
        <w:rPr>
          <w:rFonts w:ascii="Times New Roman" w:hAnsi="Times New Roman"/>
          <w:sz w:val="24"/>
          <w:szCs w:val="24"/>
        </w:rPr>
        <w:t xml:space="preserve">. </w:t>
      </w:r>
      <w:r w:rsidR="00615F13">
        <w:rPr>
          <w:rFonts w:ascii="Times New Roman" w:hAnsi="Times New Roman"/>
          <w:sz w:val="24"/>
          <w:szCs w:val="24"/>
        </w:rPr>
        <w:t>In this study</w:t>
      </w:r>
      <w:r w:rsidR="00712265" w:rsidRPr="00712265">
        <w:rPr>
          <w:rFonts w:ascii="Times New Roman" w:hAnsi="Times New Roman"/>
          <w:sz w:val="24"/>
          <w:szCs w:val="24"/>
        </w:rPr>
        <w:t xml:space="preserve">, we developed the R package "stacking" to overcome these problems. This package </w:t>
      </w:r>
      <w:r w:rsidR="00CE67CC">
        <w:rPr>
          <w:rFonts w:ascii="Times New Roman" w:hAnsi="Times New Roman"/>
          <w:sz w:val="24"/>
          <w:szCs w:val="24"/>
        </w:rPr>
        <w:t>is enable users to conduct</w:t>
      </w:r>
      <w:r w:rsidR="00712265" w:rsidRPr="00712265">
        <w:rPr>
          <w:rFonts w:ascii="Times New Roman" w:hAnsi="Times New Roman"/>
          <w:sz w:val="24"/>
          <w:szCs w:val="24"/>
        </w:rPr>
        <w:t xml:space="preserve"> stacking using </w:t>
      </w:r>
      <w:r w:rsidR="00615F13">
        <w:rPr>
          <w:rFonts w:ascii="Times New Roman" w:hAnsi="Times New Roman"/>
          <w:sz w:val="24"/>
          <w:szCs w:val="24"/>
        </w:rPr>
        <w:t>supervised learning</w:t>
      </w:r>
      <w:r w:rsidR="00712265" w:rsidRPr="00712265">
        <w:rPr>
          <w:rFonts w:ascii="Times New Roman" w:hAnsi="Times New Roman"/>
          <w:sz w:val="24"/>
          <w:szCs w:val="24"/>
        </w:rPr>
        <w:t xml:space="preserve">s implemented in the </w:t>
      </w:r>
      <w:r w:rsidR="00CE67CC">
        <w:rPr>
          <w:rFonts w:ascii="Times New Roman" w:hAnsi="Times New Roman"/>
          <w:sz w:val="24"/>
          <w:szCs w:val="24"/>
        </w:rPr>
        <w:t xml:space="preserve">R </w:t>
      </w:r>
      <w:r w:rsidR="00712265" w:rsidRPr="00712265">
        <w:rPr>
          <w:rFonts w:ascii="Times New Roman" w:hAnsi="Times New Roman"/>
          <w:sz w:val="24"/>
          <w:szCs w:val="24"/>
        </w:rPr>
        <w:t>package caret</w:t>
      </w:r>
      <w:r w:rsidR="00CE67CC">
        <w:rPr>
          <w:rFonts w:ascii="Times New Roman" w:hAnsi="Times New Roman"/>
          <w:sz w:val="24"/>
          <w:szCs w:val="24"/>
        </w:rPr>
        <w:t xml:space="preserve"> (#??) </w:t>
      </w:r>
      <w:r w:rsidR="00712265" w:rsidRPr="00712265">
        <w:rPr>
          <w:rFonts w:ascii="Times New Roman" w:hAnsi="Times New Roman"/>
          <w:sz w:val="24"/>
          <w:szCs w:val="24"/>
        </w:rPr>
        <w:t xml:space="preserve">which allows </w:t>
      </w:r>
      <w:r w:rsidR="00615F13">
        <w:rPr>
          <w:rFonts w:ascii="Times New Roman" w:hAnsi="Times New Roman"/>
          <w:sz w:val="24"/>
          <w:szCs w:val="24"/>
        </w:rPr>
        <w:t>many</w:t>
      </w:r>
      <w:r w:rsidR="00712265" w:rsidRPr="00712265">
        <w:rPr>
          <w:rFonts w:ascii="Times New Roman" w:hAnsi="Times New Roman"/>
          <w:sz w:val="24"/>
          <w:szCs w:val="24"/>
        </w:rPr>
        <w:t xml:space="preserve"> methods </w:t>
      </w:r>
      <w:r w:rsidR="00615F13">
        <w:rPr>
          <w:rFonts w:ascii="Times New Roman" w:hAnsi="Times New Roman"/>
          <w:sz w:val="24"/>
          <w:szCs w:val="24"/>
        </w:rPr>
        <w:t xml:space="preserve">in different packages </w:t>
      </w:r>
      <w:r w:rsidR="00712265" w:rsidRPr="00712265">
        <w:rPr>
          <w:rFonts w:ascii="Times New Roman" w:hAnsi="Times New Roman"/>
          <w:sz w:val="24"/>
          <w:szCs w:val="24"/>
        </w:rPr>
        <w:t xml:space="preserve">to be handled in the same </w:t>
      </w:r>
      <w:r w:rsidR="00615F13">
        <w:rPr>
          <w:rFonts w:ascii="Times New Roman" w:hAnsi="Times New Roman"/>
          <w:sz w:val="24"/>
          <w:szCs w:val="24"/>
        </w:rPr>
        <w:t>manner</w:t>
      </w:r>
      <w:r w:rsidR="00712265" w:rsidRPr="00712265">
        <w:rPr>
          <w:rFonts w:ascii="Times New Roman" w:hAnsi="Times New Roman"/>
          <w:sz w:val="24"/>
          <w:szCs w:val="24"/>
        </w:rPr>
        <w:t>. Th</w:t>
      </w:r>
      <w:r w:rsidR="001179A3">
        <w:rPr>
          <w:rFonts w:ascii="Times New Roman" w:hAnsi="Times New Roman"/>
          <w:sz w:val="24"/>
          <w:szCs w:val="24"/>
        </w:rPr>
        <w:t>e</w:t>
      </w:r>
      <w:r w:rsidR="00712265" w:rsidRPr="00712265">
        <w:rPr>
          <w:rFonts w:ascii="Times New Roman" w:hAnsi="Times New Roman"/>
          <w:sz w:val="24"/>
          <w:szCs w:val="24"/>
        </w:rPr>
        <w:t xml:space="preserve"> package </w:t>
      </w:r>
      <w:r w:rsidR="001179A3">
        <w:rPr>
          <w:rFonts w:ascii="Times New Roman" w:hAnsi="Times New Roman"/>
          <w:sz w:val="24"/>
          <w:szCs w:val="24"/>
        </w:rPr>
        <w:t xml:space="preserve">stacking </w:t>
      </w:r>
      <w:r w:rsidR="00615F13">
        <w:rPr>
          <w:rFonts w:ascii="Times New Roman" w:hAnsi="Times New Roman"/>
          <w:sz w:val="24"/>
          <w:szCs w:val="24"/>
        </w:rPr>
        <w:t xml:space="preserve">would </w:t>
      </w:r>
      <w:r w:rsidR="00712265" w:rsidRPr="00712265">
        <w:rPr>
          <w:rFonts w:ascii="Times New Roman" w:hAnsi="Times New Roman"/>
          <w:sz w:val="24"/>
          <w:szCs w:val="24"/>
        </w:rPr>
        <w:t>lower the hurdle</w:t>
      </w:r>
      <w:r w:rsidR="001179A3">
        <w:rPr>
          <w:rFonts w:ascii="Times New Roman" w:hAnsi="Times New Roman"/>
          <w:sz w:val="24"/>
          <w:szCs w:val="24"/>
        </w:rPr>
        <w:t>s</w:t>
      </w:r>
      <w:r w:rsidR="00712265" w:rsidRPr="00712265">
        <w:rPr>
          <w:rFonts w:ascii="Times New Roman" w:hAnsi="Times New Roman"/>
          <w:sz w:val="24"/>
          <w:szCs w:val="24"/>
        </w:rPr>
        <w:t xml:space="preserve"> for users to </w:t>
      </w:r>
      <w:r w:rsidR="001179A3">
        <w:rPr>
          <w:rFonts w:ascii="Times New Roman" w:hAnsi="Times New Roman"/>
          <w:sz w:val="24"/>
          <w:szCs w:val="24"/>
        </w:rPr>
        <w:t xml:space="preserve">conduct </w:t>
      </w:r>
      <w:r w:rsidR="00712265" w:rsidRPr="00712265">
        <w:rPr>
          <w:rFonts w:ascii="Times New Roman" w:hAnsi="Times New Roman"/>
          <w:sz w:val="24"/>
          <w:szCs w:val="24"/>
        </w:rPr>
        <w:t xml:space="preserve">stacking by </w:t>
      </w:r>
      <w:r w:rsidR="001179A3">
        <w:rPr>
          <w:rFonts w:ascii="Times New Roman" w:hAnsi="Times New Roman"/>
          <w:sz w:val="24"/>
          <w:szCs w:val="24"/>
        </w:rPr>
        <w:t>mitigating scripting tasks</w:t>
      </w:r>
      <w:r w:rsidR="00712265" w:rsidRPr="00712265">
        <w:rPr>
          <w:rFonts w:ascii="Times New Roman" w:hAnsi="Times New Roman"/>
          <w:sz w:val="24"/>
          <w:szCs w:val="24"/>
        </w:rPr>
        <w:t>, and reduces the computation</w:t>
      </w:r>
      <w:r w:rsidR="00615F13">
        <w:rPr>
          <w:rFonts w:ascii="Times New Roman" w:hAnsi="Times New Roman"/>
          <w:sz w:val="24"/>
          <w:szCs w:val="24"/>
        </w:rPr>
        <w:t>al</w:t>
      </w:r>
      <w:r w:rsidR="00712265" w:rsidRPr="00712265">
        <w:rPr>
          <w:rFonts w:ascii="Times New Roman" w:hAnsi="Times New Roman"/>
          <w:sz w:val="24"/>
          <w:szCs w:val="24"/>
        </w:rPr>
        <w:t xml:space="preserve"> time by implementing parallel </w:t>
      </w:r>
      <w:r w:rsidR="001179A3">
        <w:rPr>
          <w:rFonts w:ascii="Times New Roman" w:hAnsi="Times New Roman"/>
          <w:sz w:val="24"/>
          <w:szCs w:val="24"/>
        </w:rPr>
        <w:t>computations</w:t>
      </w:r>
      <w:r w:rsidR="00615F13">
        <w:rPr>
          <w:rFonts w:ascii="Times New Roman" w:hAnsi="Times New Roman"/>
          <w:sz w:val="24"/>
          <w:szCs w:val="24"/>
        </w:rPr>
        <w:t xml:space="preserve"> using the R package snow (#??)</w:t>
      </w:r>
      <w:r w:rsidR="00712265" w:rsidRPr="00712265">
        <w:rPr>
          <w:rFonts w:ascii="Times New Roman" w:hAnsi="Times New Roman"/>
          <w:sz w:val="24"/>
          <w:szCs w:val="24"/>
        </w:rPr>
        <w:t>.</w:t>
      </w:r>
    </w:p>
    <w:p w14:paraId="085556ED" w14:textId="677A765B" w:rsidR="00615F13" w:rsidRDefault="00F67628" w:rsidP="00A967E5">
      <w:pPr>
        <w:spacing w:line="360" w:lineRule="auto"/>
        <w:ind w:firstLine="840"/>
        <w:rPr>
          <w:rFonts w:ascii="Times New Roman" w:hAnsi="Times New Roman"/>
          <w:sz w:val="24"/>
          <w:szCs w:val="24"/>
        </w:rPr>
      </w:pPr>
      <w:r>
        <w:rPr>
          <w:rFonts w:ascii="Times New Roman" w:hAnsi="Times New Roman"/>
          <w:sz w:val="24"/>
          <w:szCs w:val="24"/>
        </w:rPr>
        <w:lastRenderedPageBreak/>
        <w:t xml:space="preserve">The strategy of stacking implemented in our package is illustrated below using an </w:t>
      </w:r>
      <w:r w:rsidR="00615F13" w:rsidRPr="00712265">
        <w:rPr>
          <w:rFonts w:ascii="Times New Roman" w:hAnsi="Times New Roman"/>
          <w:sz w:val="24"/>
          <w:szCs w:val="24"/>
        </w:rPr>
        <w:t xml:space="preserve">example in which the number of cross-validation </w:t>
      </w:r>
      <w:r w:rsidR="005C76F6">
        <w:rPr>
          <w:rFonts w:ascii="Times New Roman" w:hAnsi="Times New Roman"/>
          <w:sz w:val="24"/>
          <w:szCs w:val="24"/>
        </w:rPr>
        <w:t xml:space="preserve">(CV) </w:t>
      </w:r>
      <w:r>
        <w:rPr>
          <w:rFonts w:ascii="Times New Roman" w:hAnsi="Times New Roman"/>
          <w:sz w:val="24"/>
          <w:szCs w:val="24"/>
        </w:rPr>
        <w:t>folds</w:t>
      </w:r>
      <w:r w:rsidR="00615F13" w:rsidRPr="00712265">
        <w:rPr>
          <w:rFonts w:ascii="Times New Roman" w:hAnsi="Times New Roman"/>
          <w:sz w:val="24"/>
          <w:szCs w:val="24"/>
        </w:rPr>
        <w:t xml:space="preserve"> is 5 and the number of </w:t>
      </w:r>
      <w:r w:rsidR="005C76F6">
        <w:rPr>
          <w:rFonts w:ascii="Times New Roman" w:hAnsi="Times New Roman"/>
          <w:sz w:val="24"/>
          <w:szCs w:val="24"/>
        </w:rPr>
        <w:t>learners (members of ensemble)</w:t>
      </w:r>
      <w:r w:rsidR="00615F13" w:rsidRPr="00712265">
        <w:rPr>
          <w:rFonts w:ascii="Times New Roman" w:hAnsi="Times New Roman"/>
          <w:sz w:val="24"/>
          <w:szCs w:val="24"/>
        </w:rPr>
        <w:t xml:space="preserve"> is 3.</w:t>
      </w:r>
      <w:r w:rsidR="00615F13">
        <w:rPr>
          <w:rFonts w:ascii="Times New Roman" w:hAnsi="Times New Roman"/>
          <w:sz w:val="24"/>
          <w:szCs w:val="24"/>
        </w:rPr>
        <w:t xml:space="preserve"> </w:t>
      </w:r>
      <w:r w:rsidR="005C76F6">
        <w:rPr>
          <w:rFonts w:ascii="Times New Roman" w:hAnsi="Times New Roman"/>
          <w:sz w:val="24"/>
          <w:szCs w:val="24"/>
        </w:rPr>
        <w:t xml:space="preserve">First, CV is conducted with each learner </w:t>
      </w:r>
      <w:r w:rsidR="0005135D">
        <w:rPr>
          <w:rFonts w:ascii="Times New Roman" w:hAnsi="Times New Roman"/>
          <w:sz w:val="24"/>
          <w:szCs w:val="24"/>
        </w:rPr>
        <w:t>using</w:t>
      </w:r>
      <w:r w:rsidR="005C76F6">
        <w:rPr>
          <w:rFonts w:ascii="Times New Roman" w:hAnsi="Times New Roman"/>
          <w:sz w:val="24"/>
          <w:szCs w:val="24"/>
        </w:rPr>
        <w:t xml:space="preserve"> the training data. </w:t>
      </w:r>
      <w:r w:rsidR="00371FC8">
        <w:rPr>
          <w:rFonts w:ascii="Times New Roman" w:hAnsi="Times New Roman"/>
          <w:sz w:val="24"/>
          <w:szCs w:val="24"/>
        </w:rPr>
        <w:t>Because each learner is trained 5 times, total 15 (</w:t>
      </w:r>
      <m:oMath>
        <m:r>
          <w:rPr>
            <w:rFonts w:ascii="Cambria Math" w:hAnsi="Cambria Math"/>
            <w:sz w:val="24"/>
            <w:szCs w:val="24"/>
          </w:rPr>
          <m:t>3×5</m:t>
        </m:r>
      </m:oMath>
      <w:r w:rsidR="00371FC8">
        <w:rPr>
          <w:rFonts w:ascii="Times New Roman" w:hAnsi="Times New Roman"/>
          <w:sz w:val="24"/>
          <w:szCs w:val="24"/>
        </w:rPr>
        <w:t xml:space="preserve">) base models are obtained. </w:t>
      </w:r>
      <w:r w:rsidR="0005135D">
        <w:rPr>
          <w:rFonts w:ascii="Times New Roman" w:hAnsi="Times New Roman"/>
          <w:sz w:val="24"/>
          <w:szCs w:val="24"/>
        </w:rPr>
        <w:t>Then</w:t>
      </w:r>
      <w:r w:rsidR="00371FC8">
        <w:rPr>
          <w:rFonts w:ascii="Times New Roman" w:hAnsi="Times New Roman"/>
          <w:sz w:val="24"/>
          <w:szCs w:val="24"/>
        </w:rPr>
        <w:t>,</w:t>
      </w:r>
      <w:r w:rsidR="0005135D">
        <w:rPr>
          <w:rFonts w:ascii="Times New Roman" w:hAnsi="Times New Roman"/>
          <w:sz w:val="24"/>
          <w:szCs w:val="24"/>
        </w:rPr>
        <w:t xml:space="preserve"> using the predicted values of each learner as the explanatory variables (i.e., three explanatory variables), the meta learner is trained. In prediction, first, the testing data is given to the base models resulting 15 predicted values. Then the predicted values are averaged for each learner resulting </w:t>
      </w:r>
      <w:r w:rsidR="00704D2E">
        <w:rPr>
          <w:rFonts w:ascii="Times New Roman" w:hAnsi="Times New Roman"/>
          <w:sz w:val="24"/>
          <w:szCs w:val="24"/>
        </w:rPr>
        <w:t>three</w:t>
      </w:r>
      <w:r w:rsidR="0005135D">
        <w:rPr>
          <w:rFonts w:ascii="Times New Roman" w:hAnsi="Times New Roman"/>
          <w:sz w:val="24"/>
          <w:szCs w:val="24"/>
        </w:rPr>
        <w:t xml:space="preserve"> predicted value. Giving these values as the explanatory variables to the meta model, the final predicted values are obtaine</w:t>
      </w:r>
      <w:r w:rsidR="00704D2E">
        <w:rPr>
          <w:rFonts w:ascii="Times New Roman" w:hAnsi="Times New Roman"/>
          <w:sz w:val="24"/>
          <w:szCs w:val="24"/>
        </w:rPr>
        <w:t>d</w:t>
      </w:r>
      <w:r w:rsidR="0005135D">
        <w:rPr>
          <w:rFonts w:ascii="Times New Roman" w:hAnsi="Times New Roman"/>
          <w:sz w:val="24"/>
          <w:szCs w:val="24"/>
        </w:rPr>
        <w:t xml:space="preserve">. </w:t>
      </w:r>
    </w:p>
    <w:p w14:paraId="4415D3AC" w14:textId="5DA5A065" w:rsidR="00704D2E" w:rsidRPr="00D716D4" w:rsidRDefault="00712265" w:rsidP="00D716D4">
      <w:pPr>
        <w:spacing w:line="360" w:lineRule="auto"/>
        <w:ind w:firstLine="840"/>
        <w:rPr>
          <w:rFonts w:ascii="Times New Roman" w:hAnsi="Times New Roman"/>
          <w:sz w:val="24"/>
          <w:szCs w:val="24"/>
        </w:rPr>
      </w:pPr>
      <w:r w:rsidRPr="00712265">
        <w:rPr>
          <w:rFonts w:ascii="Times New Roman" w:hAnsi="Times New Roman"/>
          <w:sz w:val="24"/>
          <w:szCs w:val="24"/>
        </w:rPr>
        <w:t xml:space="preserve">The </w:t>
      </w:r>
      <w:r w:rsidR="00615F13">
        <w:rPr>
          <w:rFonts w:ascii="Times New Roman" w:hAnsi="Times New Roman"/>
          <w:sz w:val="24"/>
          <w:szCs w:val="24"/>
        </w:rPr>
        <w:t>package stacking mainly consists</w:t>
      </w:r>
      <w:r w:rsidRPr="00712265">
        <w:rPr>
          <w:rFonts w:ascii="Times New Roman" w:hAnsi="Times New Roman"/>
          <w:sz w:val="24"/>
          <w:szCs w:val="24"/>
        </w:rPr>
        <w:t xml:space="preserve"> of </w:t>
      </w:r>
      <w:r w:rsidR="00615F13">
        <w:rPr>
          <w:rFonts w:ascii="Times New Roman" w:hAnsi="Times New Roman"/>
          <w:sz w:val="24"/>
          <w:szCs w:val="24"/>
        </w:rPr>
        <w:t xml:space="preserve">four functions: </w:t>
      </w:r>
      <w:proofErr w:type="spellStart"/>
      <w:r w:rsidRPr="00C25024">
        <w:rPr>
          <w:rFonts w:ascii="Times New Roman" w:hAnsi="Times New Roman"/>
          <w:i/>
          <w:iCs/>
          <w:sz w:val="24"/>
          <w:szCs w:val="24"/>
        </w:rPr>
        <w:t>stacking_train</w:t>
      </w:r>
      <w:proofErr w:type="spellEnd"/>
      <w:r w:rsidR="00615F13">
        <w:rPr>
          <w:rFonts w:ascii="Times New Roman" w:hAnsi="Times New Roman"/>
          <w:sz w:val="24"/>
          <w:szCs w:val="24"/>
        </w:rPr>
        <w:t xml:space="preserve">, </w:t>
      </w:r>
      <w:proofErr w:type="spellStart"/>
      <w:r w:rsidR="00615F13" w:rsidRPr="00C25024">
        <w:rPr>
          <w:rFonts w:ascii="Times New Roman" w:hAnsi="Times New Roman"/>
          <w:i/>
          <w:iCs/>
          <w:sz w:val="24"/>
          <w:szCs w:val="24"/>
        </w:rPr>
        <w:t>train_basemodel</w:t>
      </w:r>
      <w:proofErr w:type="spellEnd"/>
      <w:r w:rsidR="00615F13">
        <w:rPr>
          <w:rFonts w:ascii="Times New Roman" w:hAnsi="Times New Roman"/>
          <w:sz w:val="24"/>
          <w:szCs w:val="24"/>
        </w:rPr>
        <w:t xml:space="preserve">, </w:t>
      </w:r>
      <w:proofErr w:type="spellStart"/>
      <w:r w:rsidR="00615F13" w:rsidRPr="00C25024">
        <w:rPr>
          <w:rFonts w:ascii="Times New Roman" w:hAnsi="Times New Roman"/>
          <w:i/>
          <w:iCs/>
          <w:sz w:val="24"/>
          <w:szCs w:val="24"/>
        </w:rPr>
        <w:t>train_metamode</w:t>
      </w:r>
      <w:r w:rsidR="00615F13">
        <w:rPr>
          <w:rFonts w:ascii="Times New Roman" w:hAnsi="Times New Roman"/>
          <w:sz w:val="24"/>
          <w:szCs w:val="24"/>
        </w:rPr>
        <w:t>l</w:t>
      </w:r>
      <w:proofErr w:type="spellEnd"/>
      <w:r w:rsidR="00615F13">
        <w:rPr>
          <w:rFonts w:ascii="Times New Roman" w:hAnsi="Times New Roman"/>
          <w:sz w:val="24"/>
          <w:szCs w:val="24"/>
        </w:rPr>
        <w:t>,</w:t>
      </w:r>
      <w:r w:rsidRPr="00712265">
        <w:rPr>
          <w:rFonts w:ascii="Times New Roman" w:hAnsi="Times New Roman"/>
          <w:sz w:val="24"/>
          <w:szCs w:val="24"/>
        </w:rPr>
        <w:t xml:space="preserve"> and </w:t>
      </w:r>
      <w:proofErr w:type="spellStart"/>
      <w:r w:rsidRPr="00C25024">
        <w:rPr>
          <w:rFonts w:ascii="Times New Roman" w:hAnsi="Times New Roman"/>
          <w:i/>
          <w:iCs/>
          <w:sz w:val="24"/>
          <w:szCs w:val="24"/>
        </w:rPr>
        <w:t>stacking_predict</w:t>
      </w:r>
      <w:proofErr w:type="spellEnd"/>
      <w:r w:rsidR="00615F13">
        <w:rPr>
          <w:rFonts w:ascii="Times New Roman" w:hAnsi="Times New Roman"/>
          <w:sz w:val="24"/>
          <w:szCs w:val="24"/>
        </w:rPr>
        <w:t>.</w:t>
      </w:r>
      <w:r w:rsidRPr="00712265">
        <w:rPr>
          <w:rFonts w:ascii="Times New Roman" w:hAnsi="Times New Roman"/>
          <w:sz w:val="24"/>
          <w:szCs w:val="24"/>
        </w:rPr>
        <w:t xml:space="preserve"> </w:t>
      </w:r>
      <w:proofErr w:type="spellStart"/>
      <w:r w:rsidR="00615F13" w:rsidRPr="00C25024">
        <w:rPr>
          <w:rFonts w:ascii="Times New Roman" w:hAnsi="Times New Roman"/>
          <w:i/>
          <w:iCs/>
          <w:sz w:val="24"/>
          <w:szCs w:val="24"/>
        </w:rPr>
        <w:t>stacking_train</w:t>
      </w:r>
      <w:proofErr w:type="spellEnd"/>
      <w:r w:rsidR="00615F13">
        <w:rPr>
          <w:rFonts w:ascii="Times New Roman" w:hAnsi="Times New Roman"/>
          <w:sz w:val="24"/>
          <w:szCs w:val="24"/>
        </w:rPr>
        <w:t xml:space="preserve"> is the function for training and </w:t>
      </w:r>
      <w:proofErr w:type="spellStart"/>
      <w:r w:rsidR="00A967E5" w:rsidRPr="00C25024">
        <w:rPr>
          <w:rFonts w:ascii="Times New Roman" w:hAnsi="Times New Roman"/>
          <w:i/>
          <w:iCs/>
          <w:sz w:val="24"/>
          <w:szCs w:val="24"/>
        </w:rPr>
        <w:t>stacking_predict</w:t>
      </w:r>
      <w:proofErr w:type="spellEnd"/>
      <w:r w:rsidR="00A967E5">
        <w:rPr>
          <w:rFonts w:ascii="Times New Roman" w:hAnsi="Times New Roman"/>
          <w:sz w:val="24"/>
          <w:szCs w:val="24"/>
        </w:rPr>
        <w:t xml:space="preserve"> is the function of </w:t>
      </w:r>
      <w:r w:rsidR="00A967E5" w:rsidRPr="00712265">
        <w:rPr>
          <w:rFonts w:ascii="Times New Roman" w:hAnsi="Times New Roman"/>
          <w:sz w:val="24"/>
          <w:szCs w:val="24"/>
        </w:rPr>
        <w:t>prediction</w:t>
      </w:r>
      <w:r w:rsidR="00A967E5">
        <w:rPr>
          <w:rFonts w:ascii="Times New Roman" w:hAnsi="Times New Roman"/>
          <w:sz w:val="24"/>
          <w:szCs w:val="24"/>
        </w:rPr>
        <w:t xml:space="preserve">. The former </w:t>
      </w:r>
      <w:r w:rsidR="00615F13">
        <w:rPr>
          <w:rFonts w:ascii="Times New Roman" w:hAnsi="Times New Roman"/>
          <w:sz w:val="24"/>
          <w:szCs w:val="24"/>
        </w:rPr>
        <w:t xml:space="preserve">internally calls </w:t>
      </w:r>
      <w:proofErr w:type="spellStart"/>
      <w:r w:rsidR="00615F13" w:rsidRPr="00C25024">
        <w:rPr>
          <w:rFonts w:ascii="Times New Roman" w:hAnsi="Times New Roman"/>
          <w:i/>
          <w:iCs/>
          <w:sz w:val="24"/>
          <w:szCs w:val="24"/>
        </w:rPr>
        <w:t>train_basemodel</w:t>
      </w:r>
      <w:proofErr w:type="spellEnd"/>
      <w:r w:rsidR="00615F13">
        <w:rPr>
          <w:rFonts w:ascii="Times New Roman" w:hAnsi="Times New Roman"/>
          <w:sz w:val="24"/>
          <w:szCs w:val="24"/>
        </w:rPr>
        <w:t xml:space="preserve"> and </w:t>
      </w:r>
      <w:proofErr w:type="spellStart"/>
      <w:r w:rsidR="00615F13" w:rsidRPr="00C25024">
        <w:rPr>
          <w:rFonts w:ascii="Times New Roman" w:hAnsi="Times New Roman"/>
          <w:i/>
          <w:iCs/>
          <w:sz w:val="24"/>
          <w:szCs w:val="24"/>
        </w:rPr>
        <w:t>train_metamodel</w:t>
      </w:r>
      <w:proofErr w:type="spellEnd"/>
      <w:r w:rsidR="00615F13">
        <w:rPr>
          <w:rFonts w:ascii="Times New Roman" w:hAnsi="Times New Roman"/>
          <w:sz w:val="24"/>
          <w:szCs w:val="24"/>
        </w:rPr>
        <w:t xml:space="preserve">, but users can </w:t>
      </w:r>
      <w:r w:rsidR="00A967E5">
        <w:rPr>
          <w:rFonts w:ascii="Times New Roman" w:hAnsi="Times New Roman"/>
          <w:sz w:val="24"/>
          <w:szCs w:val="24"/>
        </w:rPr>
        <w:t xml:space="preserve">also </w:t>
      </w:r>
      <w:r w:rsidR="00612AC9">
        <w:rPr>
          <w:rFonts w:ascii="Times New Roman" w:hAnsi="Times New Roman"/>
          <w:sz w:val="24"/>
          <w:szCs w:val="24"/>
        </w:rPr>
        <w:t>call</w:t>
      </w:r>
      <w:r w:rsidR="00615F13">
        <w:rPr>
          <w:rFonts w:ascii="Times New Roman" w:hAnsi="Times New Roman"/>
          <w:sz w:val="24"/>
          <w:szCs w:val="24"/>
        </w:rPr>
        <w:t xml:space="preserve"> the</w:t>
      </w:r>
      <w:r w:rsidR="00612AC9">
        <w:rPr>
          <w:rFonts w:ascii="Times New Roman" w:hAnsi="Times New Roman"/>
          <w:sz w:val="24"/>
          <w:szCs w:val="24"/>
        </w:rPr>
        <w:t>se</w:t>
      </w:r>
      <w:r w:rsidR="00615F13">
        <w:rPr>
          <w:rFonts w:ascii="Times New Roman" w:hAnsi="Times New Roman"/>
          <w:sz w:val="24"/>
          <w:szCs w:val="24"/>
        </w:rPr>
        <w:t xml:space="preserve"> functions themselves</w:t>
      </w:r>
      <w:r w:rsidR="00612AC9">
        <w:rPr>
          <w:rFonts w:ascii="Times New Roman" w:hAnsi="Times New Roman"/>
          <w:sz w:val="24"/>
          <w:szCs w:val="24"/>
        </w:rPr>
        <w:t xml:space="preserve"> to optimize base learners and meta learners.</w:t>
      </w:r>
      <w:r w:rsidR="00D716D4">
        <w:rPr>
          <w:rFonts w:ascii="Times New Roman" w:hAnsi="Times New Roman"/>
          <w:sz w:val="24"/>
          <w:szCs w:val="24"/>
        </w:rPr>
        <w:t xml:space="preserve"> </w:t>
      </w:r>
      <w:r w:rsidR="00C54B9F">
        <w:rPr>
          <w:rFonts w:ascii="Times New Roman" w:hAnsi="Times New Roman"/>
          <w:sz w:val="24"/>
          <w:szCs w:val="24"/>
        </w:rPr>
        <w:t>Because</w:t>
      </w:r>
      <w:r w:rsidR="00D716D4">
        <w:rPr>
          <w:rFonts w:ascii="Times New Roman" w:hAnsi="Times New Roman"/>
          <w:sz w:val="24"/>
          <w:szCs w:val="24"/>
        </w:rPr>
        <w:t xml:space="preserve"> </w:t>
      </w:r>
      <w:r w:rsidR="00C54B9F">
        <w:rPr>
          <w:rFonts w:ascii="Times New Roman" w:hAnsi="Times New Roman"/>
          <w:sz w:val="24"/>
          <w:szCs w:val="24"/>
        </w:rPr>
        <w:t>the</w:t>
      </w:r>
      <w:r w:rsidR="00D716D4">
        <w:rPr>
          <w:rFonts w:ascii="Times New Roman" w:hAnsi="Times New Roman"/>
          <w:sz w:val="24"/>
          <w:szCs w:val="24"/>
        </w:rPr>
        <w:t xml:space="preserve"> training process </w:t>
      </w:r>
      <w:r w:rsidR="00C54B9F">
        <w:rPr>
          <w:rFonts w:ascii="Times New Roman" w:hAnsi="Times New Roman"/>
          <w:sz w:val="24"/>
          <w:szCs w:val="24"/>
        </w:rPr>
        <w:t xml:space="preserve">of base models </w:t>
      </w:r>
      <w:r w:rsidR="00D716D4">
        <w:rPr>
          <w:rFonts w:ascii="Times New Roman" w:hAnsi="Times New Roman"/>
          <w:sz w:val="24"/>
          <w:szCs w:val="24"/>
        </w:rPr>
        <w:t>can take long</w:t>
      </w:r>
      <w:r w:rsidR="00D716D4" w:rsidRPr="00712265">
        <w:rPr>
          <w:rFonts w:ascii="Times New Roman" w:hAnsi="Times New Roman"/>
          <w:sz w:val="24"/>
          <w:szCs w:val="24"/>
        </w:rPr>
        <w:t xml:space="preserve"> computation</w:t>
      </w:r>
      <w:r w:rsidR="00D716D4">
        <w:rPr>
          <w:rFonts w:ascii="Times New Roman" w:hAnsi="Times New Roman"/>
          <w:sz w:val="24"/>
          <w:szCs w:val="24"/>
        </w:rPr>
        <w:t>al</w:t>
      </w:r>
      <w:r w:rsidR="00D716D4" w:rsidRPr="00712265">
        <w:rPr>
          <w:rFonts w:ascii="Times New Roman" w:hAnsi="Times New Roman"/>
          <w:sz w:val="24"/>
          <w:szCs w:val="24"/>
        </w:rPr>
        <w:t xml:space="preserve"> time</w:t>
      </w:r>
      <w:r w:rsidR="00C54B9F">
        <w:rPr>
          <w:rFonts w:ascii="Times New Roman" w:hAnsi="Times New Roman"/>
          <w:sz w:val="24"/>
          <w:szCs w:val="24"/>
        </w:rPr>
        <w:t>,</w:t>
      </w:r>
      <w:r w:rsidR="00D716D4" w:rsidRPr="00712265">
        <w:rPr>
          <w:rFonts w:ascii="Times New Roman" w:hAnsi="Times New Roman"/>
          <w:sz w:val="24"/>
          <w:szCs w:val="24"/>
        </w:rPr>
        <w:t xml:space="preserve"> </w:t>
      </w:r>
      <w:proofErr w:type="spellStart"/>
      <w:r w:rsidR="00C54B9F" w:rsidRPr="00C25024">
        <w:rPr>
          <w:rFonts w:ascii="Times New Roman" w:hAnsi="Times New Roman"/>
          <w:i/>
          <w:iCs/>
          <w:sz w:val="24"/>
          <w:szCs w:val="24"/>
        </w:rPr>
        <w:t>train_basemodel</w:t>
      </w:r>
      <w:proofErr w:type="spellEnd"/>
      <w:r w:rsidR="00C54B9F" w:rsidRPr="00C25024">
        <w:rPr>
          <w:rFonts w:ascii="Times New Roman" w:hAnsi="Times New Roman"/>
          <w:i/>
          <w:iCs/>
          <w:sz w:val="24"/>
          <w:szCs w:val="24"/>
        </w:rPr>
        <w:t xml:space="preserve"> </w:t>
      </w:r>
      <w:r w:rsidR="00C54B9F">
        <w:rPr>
          <w:rFonts w:ascii="Times New Roman" w:hAnsi="Times New Roman"/>
          <w:sz w:val="24"/>
          <w:szCs w:val="24"/>
        </w:rPr>
        <w:t>implements</w:t>
      </w:r>
      <w:r w:rsidR="00D716D4" w:rsidRPr="00712265">
        <w:rPr>
          <w:rFonts w:ascii="Times New Roman" w:hAnsi="Times New Roman"/>
          <w:sz w:val="24"/>
          <w:szCs w:val="24"/>
        </w:rPr>
        <w:t xml:space="preserve"> a parallel</w:t>
      </w:r>
      <w:r w:rsidR="00C25024">
        <w:rPr>
          <w:rFonts w:ascii="Times New Roman" w:hAnsi="Times New Roman"/>
          <w:sz w:val="24"/>
          <w:szCs w:val="24"/>
        </w:rPr>
        <w:t xml:space="preserve"> computation</w:t>
      </w:r>
      <w:r w:rsidR="00D716D4" w:rsidRPr="00712265">
        <w:rPr>
          <w:rFonts w:ascii="Times New Roman" w:hAnsi="Times New Roman"/>
          <w:sz w:val="24"/>
          <w:szCs w:val="24"/>
        </w:rPr>
        <w:t xml:space="preserve"> using the package snow.</w:t>
      </w:r>
    </w:p>
    <w:p w14:paraId="09A93B54" w14:textId="08991491" w:rsidR="00A24EF6" w:rsidRPr="00A24EF6" w:rsidRDefault="00A24EF6" w:rsidP="000543D0">
      <w:pPr>
        <w:spacing w:line="360" w:lineRule="auto"/>
        <w:ind w:firstLine="840"/>
        <w:rPr>
          <w:rFonts w:ascii="Times New Roman" w:hAnsi="Times New Roman"/>
          <w:sz w:val="24"/>
          <w:szCs w:val="24"/>
        </w:rPr>
      </w:pPr>
      <w:proofErr w:type="spellStart"/>
      <w:r w:rsidRPr="00C25024">
        <w:rPr>
          <w:rFonts w:ascii="Times New Roman" w:hAnsi="Times New Roman"/>
          <w:i/>
          <w:iCs/>
          <w:sz w:val="24"/>
          <w:szCs w:val="24"/>
        </w:rPr>
        <w:t>stacking_train</w:t>
      </w:r>
      <w:proofErr w:type="spellEnd"/>
      <w:r w:rsidRPr="00A24EF6">
        <w:rPr>
          <w:rFonts w:ascii="Times New Roman" w:hAnsi="Times New Roman"/>
          <w:sz w:val="24"/>
          <w:szCs w:val="24"/>
        </w:rPr>
        <w:t xml:space="preserve"> </w:t>
      </w:r>
      <w:r w:rsidR="00D716D4">
        <w:rPr>
          <w:rFonts w:ascii="Times New Roman" w:hAnsi="Times New Roman"/>
          <w:sz w:val="24"/>
          <w:szCs w:val="24"/>
        </w:rPr>
        <w:t xml:space="preserve">mainly </w:t>
      </w:r>
      <w:r w:rsidRPr="00A24EF6">
        <w:rPr>
          <w:rFonts w:ascii="Times New Roman" w:hAnsi="Times New Roman"/>
          <w:sz w:val="24"/>
          <w:szCs w:val="24"/>
        </w:rPr>
        <w:t>takes six arguments</w:t>
      </w:r>
      <w:r w:rsidR="00D716D4">
        <w:rPr>
          <w:rFonts w:ascii="Times New Roman" w:hAnsi="Times New Roman"/>
          <w:sz w:val="24"/>
          <w:szCs w:val="24"/>
        </w:rPr>
        <w:t>,</w:t>
      </w:r>
      <w:r w:rsidRPr="00A24EF6">
        <w:rPr>
          <w:rFonts w:ascii="Times New Roman" w:hAnsi="Times New Roman"/>
          <w:sz w:val="24"/>
          <w:szCs w:val="24"/>
        </w:rPr>
        <w:t xml:space="preserve"> </w:t>
      </w:r>
      <w:r w:rsidRPr="00C25024">
        <w:rPr>
          <w:rFonts w:ascii="Times New Roman" w:hAnsi="Times New Roman"/>
          <w:i/>
          <w:iCs/>
          <w:sz w:val="24"/>
          <w:szCs w:val="24"/>
        </w:rPr>
        <w:t>Y</w:t>
      </w:r>
      <w:r w:rsidRPr="00A24EF6">
        <w:rPr>
          <w:rFonts w:ascii="Times New Roman" w:hAnsi="Times New Roman"/>
          <w:sz w:val="24"/>
          <w:szCs w:val="24"/>
        </w:rPr>
        <w:t xml:space="preserve"> , </w:t>
      </w:r>
      <w:r w:rsidRPr="00C25024">
        <w:rPr>
          <w:rFonts w:ascii="Times New Roman" w:hAnsi="Times New Roman"/>
          <w:i/>
          <w:iCs/>
          <w:sz w:val="24"/>
          <w:szCs w:val="24"/>
        </w:rPr>
        <w:t>X</w:t>
      </w:r>
      <w:r w:rsidRPr="00A24EF6">
        <w:rPr>
          <w:rFonts w:ascii="Times New Roman" w:hAnsi="Times New Roman"/>
          <w:sz w:val="24"/>
          <w:szCs w:val="24"/>
        </w:rPr>
        <w:t xml:space="preserve"> , </w:t>
      </w:r>
      <w:proofErr w:type="spellStart"/>
      <w:r w:rsidRPr="00C25024">
        <w:rPr>
          <w:rFonts w:ascii="Times New Roman" w:hAnsi="Times New Roman"/>
          <w:i/>
          <w:iCs/>
          <w:sz w:val="24"/>
          <w:szCs w:val="24"/>
        </w:rPr>
        <w:t>Nfold</w:t>
      </w:r>
      <w:proofErr w:type="spellEnd"/>
      <w:r w:rsidRPr="00A24EF6">
        <w:rPr>
          <w:rFonts w:ascii="Times New Roman" w:hAnsi="Times New Roman"/>
          <w:sz w:val="24"/>
          <w:szCs w:val="24"/>
        </w:rPr>
        <w:t xml:space="preserve"> , </w:t>
      </w:r>
      <w:r w:rsidRPr="00C25024">
        <w:rPr>
          <w:rFonts w:ascii="Times New Roman" w:hAnsi="Times New Roman"/>
          <w:i/>
          <w:iCs/>
          <w:sz w:val="24"/>
          <w:szCs w:val="24"/>
        </w:rPr>
        <w:t>Method</w:t>
      </w:r>
      <w:r w:rsidRPr="00A24EF6">
        <w:rPr>
          <w:rFonts w:ascii="Times New Roman" w:hAnsi="Times New Roman"/>
          <w:sz w:val="24"/>
          <w:szCs w:val="24"/>
        </w:rPr>
        <w:t xml:space="preserve"> , </w:t>
      </w:r>
      <w:r w:rsidRPr="00C25024">
        <w:rPr>
          <w:rFonts w:ascii="Times New Roman" w:hAnsi="Times New Roman"/>
          <w:i/>
          <w:iCs/>
          <w:sz w:val="24"/>
          <w:szCs w:val="24"/>
        </w:rPr>
        <w:t>Metamodel</w:t>
      </w:r>
      <w:r w:rsidRPr="00A24EF6">
        <w:rPr>
          <w:rFonts w:ascii="Times New Roman" w:hAnsi="Times New Roman"/>
          <w:sz w:val="24"/>
          <w:szCs w:val="24"/>
        </w:rPr>
        <w:t xml:space="preserve">, and </w:t>
      </w:r>
      <w:r w:rsidRPr="00C25024">
        <w:rPr>
          <w:rFonts w:ascii="Times New Roman" w:hAnsi="Times New Roman"/>
          <w:i/>
          <w:iCs/>
          <w:sz w:val="24"/>
          <w:szCs w:val="24"/>
        </w:rPr>
        <w:t>core</w:t>
      </w:r>
      <w:r w:rsidRPr="00A24EF6">
        <w:rPr>
          <w:rFonts w:ascii="Times New Roman" w:hAnsi="Times New Roman"/>
          <w:sz w:val="24"/>
          <w:szCs w:val="24"/>
        </w:rPr>
        <w:t xml:space="preserve">. </w:t>
      </w:r>
      <w:r w:rsidRPr="00C25024">
        <w:rPr>
          <w:rFonts w:ascii="Times New Roman" w:hAnsi="Times New Roman"/>
          <w:i/>
          <w:iCs/>
          <w:sz w:val="24"/>
          <w:szCs w:val="24"/>
        </w:rPr>
        <w:t>Y</w:t>
      </w:r>
      <w:r w:rsidRPr="00A24EF6">
        <w:rPr>
          <w:rFonts w:ascii="Times New Roman" w:hAnsi="Times New Roman"/>
          <w:sz w:val="24"/>
          <w:szCs w:val="24"/>
        </w:rPr>
        <w:t xml:space="preserve"> and </w:t>
      </w:r>
      <w:r w:rsidRPr="00C25024">
        <w:rPr>
          <w:rFonts w:ascii="Times New Roman" w:hAnsi="Times New Roman"/>
          <w:i/>
          <w:iCs/>
          <w:sz w:val="24"/>
          <w:szCs w:val="24"/>
        </w:rPr>
        <w:t>X</w:t>
      </w:r>
      <w:r w:rsidR="00D716D4">
        <w:rPr>
          <w:rFonts w:ascii="Times New Roman" w:hAnsi="Times New Roman"/>
          <w:sz w:val="24"/>
          <w:szCs w:val="24"/>
        </w:rPr>
        <w:t xml:space="preserve"> are the vector and matrix</w:t>
      </w:r>
      <w:r w:rsidRPr="00A24EF6">
        <w:rPr>
          <w:rFonts w:ascii="Times New Roman" w:hAnsi="Times New Roman"/>
          <w:sz w:val="24"/>
          <w:szCs w:val="24"/>
        </w:rPr>
        <w:t xml:space="preserve"> of objective </w:t>
      </w:r>
      <w:r w:rsidR="00D716D4">
        <w:rPr>
          <w:rFonts w:ascii="Times New Roman" w:hAnsi="Times New Roman"/>
          <w:sz w:val="24"/>
          <w:szCs w:val="24"/>
        </w:rPr>
        <w:t xml:space="preserve">and explanatory </w:t>
      </w:r>
      <w:r w:rsidRPr="00A24EF6">
        <w:rPr>
          <w:rFonts w:ascii="Times New Roman" w:hAnsi="Times New Roman"/>
          <w:sz w:val="24"/>
          <w:szCs w:val="24"/>
        </w:rPr>
        <w:t>variables</w:t>
      </w:r>
      <w:r w:rsidR="00D716D4">
        <w:rPr>
          <w:rFonts w:ascii="Times New Roman" w:hAnsi="Times New Roman"/>
          <w:sz w:val="24"/>
          <w:szCs w:val="24"/>
        </w:rPr>
        <w:t>, respectively.</w:t>
      </w:r>
      <w:r w:rsidR="00D716D4">
        <w:rPr>
          <w:rFonts w:ascii="Times New Roman" w:hAnsi="Times New Roman" w:hint="eastAsia"/>
          <w:sz w:val="24"/>
          <w:szCs w:val="24"/>
        </w:rPr>
        <w:t xml:space="preserve"> </w:t>
      </w:r>
      <w:proofErr w:type="spellStart"/>
      <w:r w:rsidRPr="00C25024">
        <w:rPr>
          <w:rFonts w:ascii="Times New Roman" w:hAnsi="Times New Roman"/>
          <w:i/>
          <w:iCs/>
          <w:sz w:val="24"/>
          <w:szCs w:val="24"/>
        </w:rPr>
        <w:t>Nfold</w:t>
      </w:r>
      <w:proofErr w:type="spellEnd"/>
      <w:r w:rsidRPr="00A24EF6">
        <w:rPr>
          <w:rFonts w:ascii="Times New Roman" w:hAnsi="Times New Roman"/>
          <w:sz w:val="24"/>
          <w:szCs w:val="24"/>
        </w:rPr>
        <w:t xml:space="preserve"> </w:t>
      </w:r>
      <w:r w:rsidR="00D716D4">
        <w:rPr>
          <w:rFonts w:ascii="Times New Roman" w:hAnsi="Times New Roman"/>
          <w:sz w:val="24"/>
          <w:szCs w:val="24"/>
        </w:rPr>
        <w:t xml:space="preserve">is the scalar </w:t>
      </w:r>
      <w:r w:rsidRPr="00A24EF6">
        <w:rPr>
          <w:rFonts w:ascii="Times New Roman" w:hAnsi="Times New Roman"/>
          <w:sz w:val="24"/>
          <w:szCs w:val="24"/>
        </w:rPr>
        <w:t>indicat</w:t>
      </w:r>
      <w:r w:rsidR="00D716D4">
        <w:rPr>
          <w:rFonts w:ascii="Times New Roman" w:hAnsi="Times New Roman"/>
          <w:sz w:val="24"/>
          <w:szCs w:val="24"/>
        </w:rPr>
        <w:t>ing</w:t>
      </w:r>
      <w:r w:rsidRPr="00A24EF6">
        <w:rPr>
          <w:rFonts w:ascii="Times New Roman" w:hAnsi="Times New Roman"/>
          <w:sz w:val="24"/>
          <w:szCs w:val="24"/>
        </w:rPr>
        <w:t xml:space="preserve"> the number of </w:t>
      </w:r>
      <w:r w:rsidR="00C25024">
        <w:rPr>
          <w:rFonts w:ascii="Times New Roman" w:hAnsi="Times New Roman"/>
          <w:sz w:val="24"/>
          <w:szCs w:val="24"/>
        </w:rPr>
        <w:t>CV</w:t>
      </w:r>
      <w:r w:rsidRPr="00A24EF6">
        <w:rPr>
          <w:rFonts w:ascii="Times New Roman" w:hAnsi="Times New Roman"/>
          <w:sz w:val="24"/>
          <w:szCs w:val="24"/>
        </w:rPr>
        <w:t xml:space="preserve"> </w:t>
      </w:r>
      <w:r w:rsidR="00D716D4">
        <w:rPr>
          <w:rFonts w:ascii="Times New Roman" w:hAnsi="Times New Roman"/>
          <w:sz w:val="24"/>
          <w:szCs w:val="24"/>
        </w:rPr>
        <w:t>folds</w:t>
      </w:r>
      <w:r w:rsidRPr="00A24EF6">
        <w:rPr>
          <w:rFonts w:ascii="Times New Roman" w:hAnsi="Times New Roman"/>
          <w:sz w:val="24"/>
          <w:szCs w:val="24"/>
        </w:rPr>
        <w:t>.</w:t>
      </w:r>
      <w:r w:rsidR="00D716D4">
        <w:rPr>
          <w:rFonts w:ascii="Times New Roman" w:hAnsi="Times New Roman" w:hint="eastAsia"/>
          <w:sz w:val="24"/>
          <w:szCs w:val="24"/>
        </w:rPr>
        <w:t xml:space="preserve"> </w:t>
      </w:r>
      <w:r w:rsidRPr="00C25024">
        <w:rPr>
          <w:rFonts w:ascii="Times New Roman" w:hAnsi="Times New Roman"/>
          <w:i/>
          <w:iCs/>
          <w:sz w:val="24"/>
          <w:szCs w:val="24"/>
        </w:rPr>
        <w:t>Method</w:t>
      </w:r>
      <w:r w:rsidRPr="00A24EF6">
        <w:rPr>
          <w:rFonts w:ascii="Times New Roman" w:hAnsi="Times New Roman"/>
          <w:sz w:val="24"/>
          <w:szCs w:val="24"/>
        </w:rPr>
        <w:t xml:space="preserve"> </w:t>
      </w:r>
      <w:r w:rsidR="00D716D4">
        <w:rPr>
          <w:rFonts w:ascii="Times New Roman" w:hAnsi="Times New Roman"/>
          <w:sz w:val="24"/>
          <w:szCs w:val="24"/>
        </w:rPr>
        <w:t xml:space="preserve">is a list containing data frames as elements. Names of the </w:t>
      </w:r>
      <w:r w:rsidR="00C25024">
        <w:rPr>
          <w:rFonts w:ascii="Times New Roman" w:hAnsi="Times New Roman"/>
          <w:sz w:val="24"/>
          <w:szCs w:val="24"/>
        </w:rPr>
        <w:t xml:space="preserve">list </w:t>
      </w:r>
      <w:r w:rsidR="00D716D4">
        <w:rPr>
          <w:rFonts w:ascii="Times New Roman" w:hAnsi="Times New Roman"/>
          <w:sz w:val="24"/>
          <w:szCs w:val="24"/>
        </w:rPr>
        <w:t xml:space="preserve">indicate the methods of base learners and are passed to caret functions. Each element of the list is </w:t>
      </w:r>
      <w:r w:rsidR="00B8519E">
        <w:rPr>
          <w:rFonts w:ascii="Times New Roman" w:hAnsi="Times New Roman"/>
          <w:sz w:val="24"/>
          <w:szCs w:val="24"/>
        </w:rPr>
        <w:t>a</w:t>
      </w:r>
      <w:r w:rsidR="00D716D4">
        <w:rPr>
          <w:rFonts w:ascii="Times New Roman" w:hAnsi="Times New Roman"/>
          <w:sz w:val="24"/>
          <w:szCs w:val="24"/>
        </w:rPr>
        <w:t xml:space="preserve"> data frame including the hyperparameters of each learner. </w:t>
      </w:r>
      <w:r w:rsidR="00B8519E">
        <w:rPr>
          <w:rFonts w:ascii="Times New Roman" w:hAnsi="Times New Roman"/>
          <w:sz w:val="24"/>
          <w:szCs w:val="24"/>
        </w:rPr>
        <w:t xml:space="preserve">When the number of rows of the data frame is &gt; 1, i.e., multiple hyperparameter values are given, all combinations of hyperparameter values are </w:t>
      </w:r>
      <w:r w:rsidR="00465CC9">
        <w:rPr>
          <w:rFonts w:ascii="Times New Roman" w:hAnsi="Times New Roman"/>
          <w:sz w:val="24"/>
          <w:szCs w:val="24"/>
        </w:rPr>
        <w:t xml:space="preserve">automatically created and </w:t>
      </w:r>
      <w:r w:rsidR="00B8519E">
        <w:rPr>
          <w:rFonts w:ascii="Times New Roman" w:hAnsi="Times New Roman"/>
          <w:sz w:val="24"/>
          <w:szCs w:val="24"/>
        </w:rPr>
        <w:t xml:space="preserve">treated as different base learners. </w:t>
      </w:r>
      <w:r w:rsidRPr="00C25024">
        <w:rPr>
          <w:rFonts w:ascii="Times New Roman" w:hAnsi="Times New Roman"/>
          <w:i/>
          <w:iCs/>
          <w:sz w:val="24"/>
          <w:szCs w:val="24"/>
        </w:rPr>
        <w:t>Metamodel</w:t>
      </w:r>
      <w:r w:rsidR="00D716D4">
        <w:rPr>
          <w:rFonts w:ascii="Times New Roman" w:hAnsi="Times New Roman"/>
          <w:sz w:val="24"/>
          <w:szCs w:val="24"/>
        </w:rPr>
        <w:t xml:space="preserve"> is a </w:t>
      </w:r>
      <w:r w:rsidR="00D716D4">
        <w:rPr>
          <w:rFonts w:ascii="Times New Roman" w:hAnsi="Times New Roman"/>
          <w:sz w:val="24"/>
          <w:szCs w:val="24"/>
        </w:rPr>
        <w:lastRenderedPageBreak/>
        <w:t>character</w:t>
      </w:r>
      <w:r w:rsidRPr="00A24EF6">
        <w:rPr>
          <w:rFonts w:ascii="Times New Roman" w:hAnsi="Times New Roman"/>
          <w:sz w:val="24"/>
          <w:szCs w:val="24"/>
        </w:rPr>
        <w:t xml:space="preserve"> </w:t>
      </w:r>
      <w:r w:rsidR="00D716D4">
        <w:rPr>
          <w:rFonts w:ascii="Times New Roman" w:hAnsi="Times New Roman"/>
          <w:sz w:val="24"/>
          <w:szCs w:val="24"/>
        </w:rPr>
        <w:t xml:space="preserve">indicating the </w:t>
      </w:r>
      <w:r w:rsidRPr="00A24EF6">
        <w:rPr>
          <w:rFonts w:ascii="Times New Roman" w:hAnsi="Times New Roman"/>
          <w:sz w:val="24"/>
          <w:szCs w:val="24"/>
        </w:rPr>
        <w:t>meta</w:t>
      </w:r>
      <w:r w:rsidR="00D716D4">
        <w:rPr>
          <w:rFonts w:ascii="Times New Roman" w:hAnsi="Times New Roman"/>
          <w:sz w:val="24"/>
          <w:szCs w:val="24"/>
        </w:rPr>
        <w:t xml:space="preserve"> learner</w:t>
      </w:r>
      <w:r w:rsidRPr="00A24EF6">
        <w:rPr>
          <w:rFonts w:ascii="Times New Roman" w:hAnsi="Times New Roman"/>
          <w:sz w:val="24"/>
          <w:szCs w:val="24"/>
        </w:rPr>
        <w:t xml:space="preserve">. </w:t>
      </w:r>
      <w:r w:rsidRPr="00C25024">
        <w:rPr>
          <w:rFonts w:ascii="Times New Roman" w:hAnsi="Times New Roman"/>
          <w:i/>
          <w:iCs/>
          <w:sz w:val="24"/>
          <w:szCs w:val="24"/>
        </w:rPr>
        <w:t>core</w:t>
      </w:r>
      <w:r w:rsidRPr="00A24EF6">
        <w:rPr>
          <w:rFonts w:ascii="Times New Roman" w:hAnsi="Times New Roman"/>
          <w:sz w:val="24"/>
          <w:szCs w:val="24"/>
        </w:rPr>
        <w:t xml:space="preserve"> </w:t>
      </w:r>
      <w:r w:rsidR="00D716D4">
        <w:rPr>
          <w:rFonts w:ascii="Times New Roman" w:hAnsi="Times New Roman"/>
          <w:sz w:val="24"/>
          <w:szCs w:val="24"/>
        </w:rPr>
        <w:t>is a scalar indicating</w:t>
      </w:r>
      <w:r w:rsidRPr="00A24EF6">
        <w:rPr>
          <w:rFonts w:ascii="Times New Roman" w:hAnsi="Times New Roman"/>
          <w:sz w:val="24"/>
          <w:szCs w:val="24"/>
        </w:rPr>
        <w:t xml:space="preserve"> </w:t>
      </w:r>
      <w:r w:rsidR="00D716D4">
        <w:rPr>
          <w:rFonts w:ascii="Times New Roman" w:hAnsi="Times New Roman"/>
          <w:sz w:val="24"/>
          <w:szCs w:val="24"/>
        </w:rPr>
        <w:t>the n</w:t>
      </w:r>
      <w:r w:rsidRPr="00A24EF6">
        <w:rPr>
          <w:rFonts w:ascii="Times New Roman" w:hAnsi="Times New Roman"/>
          <w:sz w:val="24"/>
          <w:szCs w:val="24"/>
        </w:rPr>
        <w:t xml:space="preserve">umber of cores for parallel </w:t>
      </w:r>
      <w:r w:rsidR="00D716D4">
        <w:rPr>
          <w:rFonts w:ascii="Times New Roman" w:hAnsi="Times New Roman"/>
          <w:sz w:val="24"/>
          <w:szCs w:val="24"/>
        </w:rPr>
        <w:t>computing</w:t>
      </w:r>
      <w:r w:rsidRPr="00A24EF6">
        <w:rPr>
          <w:rFonts w:ascii="Times New Roman" w:hAnsi="Times New Roman"/>
          <w:sz w:val="24"/>
          <w:szCs w:val="24"/>
        </w:rPr>
        <w:t xml:space="preserve">. </w:t>
      </w:r>
      <w:proofErr w:type="spellStart"/>
      <w:r w:rsidR="00C25024" w:rsidRPr="00C25024">
        <w:rPr>
          <w:rFonts w:ascii="Times New Roman" w:hAnsi="Times New Roman"/>
          <w:i/>
          <w:iCs/>
          <w:sz w:val="24"/>
          <w:szCs w:val="24"/>
        </w:rPr>
        <w:t>stacking_train</w:t>
      </w:r>
      <w:proofErr w:type="spellEnd"/>
      <w:r w:rsidR="00C25024">
        <w:rPr>
          <w:rFonts w:ascii="Times New Roman" w:hAnsi="Times New Roman"/>
          <w:sz w:val="24"/>
          <w:szCs w:val="24"/>
        </w:rPr>
        <w:t xml:space="preserve"> pass the arguments </w:t>
      </w:r>
      <w:r w:rsidR="00C25024" w:rsidRPr="00C25024">
        <w:rPr>
          <w:rFonts w:ascii="Times New Roman" w:hAnsi="Times New Roman"/>
          <w:i/>
          <w:iCs/>
          <w:sz w:val="24"/>
          <w:szCs w:val="24"/>
        </w:rPr>
        <w:t>Y</w:t>
      </w:r>
      <w:r w:rsidR="00C25024">
        <w:rPr>
          <w:rFonts w:ascii="Times New Roman" w:hAnsi="Times New Roman"/>
          <w:sz w:val="24"/>
          <w:szCs w:val="24"/>
        </w:rPr>
        <w:t xml:space="preserve">, </w:t>
      </w:r>
      <w:r w:rsidR="00C25024" w:rsidRPr="00C25024">
        <w:rPr>
          <w:rFonts w:ascii="Times New Roman" w:hAnsi="Times New Roman"/>
          <w:i/>
          <w:iCs/>
          <w:sz w:val="24"/>
          <w:szCs w:val="24"/>
        </w:rPr>
        <w:t>X</w:t>
      </w:r>
      <w:r w:rsidR="00C25024">
        <w:rPr>
          <w:rFonts w:ascii="Times New Roman" w:hAnsi="Times New Roman"/>
          <w:sz w:val="24"/>
          <w:szCs w:val="24"/>
        </w:rPr>
        <w:t xml:space="preserve">, </w:t>
      </w:r>
      <w:proofErr w:type="spellStart"/>
      <w:r w:rsidR="00C25024" w:rsidRPr="00C25024">
        <w:rPr>
          <w:rFonts w:ascii="Times New Roman" w:hAnsi="Times New Roman"/>
          <w:i/>
          <w:iCs/>
          <w:sz w:val="24"/>
          <w:szCs w:val="24"/>
        </w:rPr>
        <w:t>Nfold</w:t>
      </w:r>
      <w:proofErr w:type="spellEnd"/>
      <w:r w:rsidR="00C25024">
        <w:rPr>
          <w:rFonts w:ascii="Times New Roman" w:hAnsi="Times New Roman"/>
          <w:sz w:val="24"/>
          <w:szCs w:val="24"/>
        </w:rPr>
        <w:t xml:space="preserve">, </w:t>
      </w:r>
      <w:r w:rsidR="00C25024" w:rsidRPr="00C25024">
        <w:rPr>
          <w:rFonts w:ascii="Times New Roman" w:hAnsi="Times New Roman"/>
          <w:i/>
          <w:iCs/>
          <w:sz w:val="24"/>
          <w:szCs w:val="24"/>
        </w:rPr>
        <w:t>Method</w:t>
      </w:r>
      <w:r w:rsidR="00C25024">
        <w:rPr>
          <w:rFonts w:ascii="Times New Roman" w:hAnsi="Times New Roman"/>
          <w:sz w:val="24"/>
          <w:szCs w:val="24"/>
        </w:rPr>
        <w:t xml:space="preserve">, and </w:t>
      </w:r>
      <w:r w:rsidR="00C25024" w:rsidRPr="00C25024">
        <w:rPr>
          <w:rFonts w:ascii="Times New Roman" w:hAnsi="Times New Roman"/>
          <w:i/>
          <w:iCs/>
          <w:sz w:val="24"/>
          <w:szCs w:val="24"/>
        </w:rPr>
        <w:t>core</w:t>
      </w:r>
      <w:r w:rsidR="00C25024">
        <w:rPr>
          <w:rFonts w:ascii="Times New Roman" w:hAnsi="Times New Roman"/>
          <w:sz w:val="24"/>
          <w:szCs w:val="24"/>
        </w:rPr>
        <w:t xml:space="preserve"> to </w:t>
      </w:r>
      <w:proofErr w:type="spellStart"/>
      <w:r w:rsidR="00C25024" w:rsidRPr="00C25024">
        <w:rPr>
          <w:rFonts w:ascii="Times New Roman" w:hAnsi="Times New Roman"/>
          <w:i/>
          <w:iCs/>
          <w:sz w:val="24"/>
          <w:szCs w:val="24"/>
        </w:rPr>
        <w:t>train_basemodel</w:t>
      </w:r>
      <w:proofErr w:type="spellEnd"/>
      <w:r w:rsidR="00C25024">
        <w:rPr>
          <w:rFonts w:ascii="Times New Roman" w:hAnsi="Times New Roman"/>
          <w:sz w:val="24"/>
          <w:szCs w:val="24"/>
        </w:rPr>
        <w:t xml:space="preserve">, then the output list of </w:t>
      </w:r>
      <w:proofErr w:type="spellStart"/>
      <w:r w:rsidR="00C25024" w:rsidRPr="00C25024">
        <w:rPr>
          <w:rFonts w:ascii="Times New Roman" w:hAnsi="Times New Roman"/>
          <w:i/>
          <w:iCs/>
          <w:sz w:val="24"/>
          <w:szCs w:val="24"/>
        </w:rPr>
        <w:t>train_basemodel</w:t>
      </w:r>
      <w:proofErr w:type="spellEnd"/>
      <w:r w:rsidR="00C25024">
        <w:rPr>
          <w:rFonts w:ascii="Times New Roman" w:hAnsi="Times New Roman"/>
          <w:sz w:val="24"/>
          <w:szCs w:val="24"/>
        </w:rPr>
        <w:t xml:space="preserve"> and </w:t>
      </w:r>
      <w:r w:rsidR="00C25024" w:rsidRPr="00C25024">
        <w:rPr>
          <w:rFonts w:ascii="Times New Roman" w:hAnsi="Times New Roman"/>
          <w:i/>
          <w:iCs/>
          <w:sz w:val="24"/>
          <w:szCs w:val="24"/>
        </w:rPr>
        <w:t>Metamodel</w:t>
      </w:r>
      <w:r w:rsidR="00C25024">
        <w:rPr>
          <w:rFonts w:ascii="Times New Roman" w:hAnsi="Times New Roman"/>
          <w:sz w:val="24"/>
          <w:szCs w:val="24"/>
        </w:rPr>
        <w:t xml:space="preserve"> are given to </w:t>
      </w:r>
      <w:proofErr w:type="spellStart"/>
      <w:r w:rsidR="00C25024" w:rsidRPr="00C25024">
        <w:rPr>
          <w:rFonts w:ascii="Times New Roman" w:hAnsi="Times New Roman"/>
          <w:i/>
          <w:iCs/>
          <w:sz w:val="24"/>
          <w:szCs w:val="24"/>
        </w:rPr>
        <w:t>train_metamodel</w:t>
      </w:r>
      <w:proofErr w:type="spellEnd"/>
      <w:r w:rsidR="00C25024">
        <w:rPr>
          <w:rFonts w:ascii="Times New Roman" w:hAnsi="Times New Roman"/>
          <w:sz w:val="24"/>
          <w:szCs w:val="24"/>
        </w:rPr>
        <w:t xml:space="preserve">. </w:t>
      </w:r>
      <w:proofErr w:type="spellStart"/>
      <w:r w:rsidR="00C25024" w:rsidRPr="00C25024">
        <w:rPr>
          <w:rFonts w:ascii="Times New Roman" w:hAnsi="Times New Roman"/>
          <w:i/>
          <w:iCs/>
          <w:sz w:val="24"/>
          <w:szCs w:val="24"/>
        </w:rPr>
        <w:t>train_metamodel</w:t>
      </w:r>
      <w:proofErr w:type="spellEnd"/>
      <w:r w:rsidR="00C25024">
        <w:rPr>
          <w:rFonts w:ascii="Times New Roman" w:hAnsi="Times New Roman"/>
          <w:sz w:val="24"/>
          <w:szCs w:val="24"/>
        </w:rPr>
        <w:t xml:space="preserve"> </w:t>
      </w:r>
      <w:r w:rsidR="00D477BE">
        <w:rPr>
          <w:rFonts w:ascii="Times New Roman" w:hAnsi="Times New Roman"/>
          <w:sz w:val="24"/>
          <w:szCs w:val="24"/>
        </w:rPr>
        <w:t xml:space="preserve">also takes an additional argument </w:t>
      </w:r>
      <w:proofErr w:type="spellStart"/>
      <w:r w:rsidR="00D477BE" w:rsidRPr="00D477BE">
        <w:rPr>
          <w:rFonts w:ascii="Times New Roman" w:hAnsi="Times New Roman"/>
          <w:i/>
          <w:iCs/>
          <w:sz w:val="24"/>
          <w:szCs w:val="24"/>
        </w:rPr>
        <w:t>which_to_use</w:t>
      </w:r>
      <w:proofErr w:type="spellEnd"/>
      <w:r w:rsidR="00D477BE" w:rsidRPr="00D477BE">
        <w:rPr>
          <w:rFonts w:ascii="Times New Roman" w:hAnsi="Times New Roman"/>
          <w:i/>
          <w:iCs/>
          <w:sz w:val="24"/>
          <w:szCs w:val="24"/>
        </w:rPr>
        <w:t xml:space="preserve"> </w:t>
      </w:r>
      <w:r w:rsidR="00D477BE">
        <w:rPr>
          <w:rFonts w:ascii="Times New Roman" w:hAnsi="Times New Roman"/>
          <w:sz w:val="24"/>
          <w:szCs w:val="24"/>
        </w:rPr>
        <w:t xml:space="preserve">which indicating which base models are used for training the meta model. </w:t>
      </w:r>
      <w:proofErr w:type="spellStart"/>
      <w:r w:rsidR="00D477BE" w:rsidRPr="00C25024">
        <w:rPr>
          <w:rFonts w:ascii="Times New Roman" w:hAnsi="Times New Roman"/>
          <w:i/>
          <w:iCs/>
          <w:sz w:val="24"/>
          <w:szCs w:val="24"/>
        </w:rPr>
        <w:t>train_metamodel</w:t>
      </w:r>
      <w:proofErr w:type="spellEnd"/>
      <w:r w:rsidR="00D477BE">
        <w:rPr>
          <w:rFonts w:ascii="Times New Roman" w:hAnsi="Times New Roman"/>
          <w:sz w:val="24"/>
          <w:szCs w:val="24"/>
        </w:rPr>
        <w:t xml:space="preserve"> then </w:t>
      </w:r>
      <w:r w:rsidR="00C25024">
        <w:rPr>
          <w:rFonts w:ascii="Times New Roman" w:hAnsi="Times New Roman"/>
          <w:sz w:val="24"/>
          <w:szCs w:val="24"/>
        </w:rPr>
        <w:t xml:space="preserve">outputs the training results of the base and meta models as a list which is then output by </w:t>
      </w:r>
      <w:proofErr w:type="spellStart"/>
      <w:r w:rsidR="00C25024" w:rsidRPr="00C25024">
        <w:rPr>
          <w:rFonts w:ascii="Times New Roman" w:hAnsi="Times New Roman"/>
          <w:i/>
          <w:iCs/>
          <w:sz w:val="24"/>
          <w:szCs w:val="24"/>
        </w:rPr>
        <w:t>stacking_training</w:t>
      </w:r>
      <w:proofErr w:type="spellEnd"/>
      <w:r w:rsidR="00C25024">
        <w:rPr>
          <w:rFonts w:ascii="Times New Roman" w:hAnsi="Times New Roman"/>
          <w:sz w:val="24"/>
          <w:szCs w:val="24"/>
        </w:rPr>
        <w:t>.</w:t>
      </w:r>
      <w:r w:rsidR="000543D0">
        <w:rPr>
          <w:rFonts w:ascii="Times New Roman" w:hAnsi="Times New Roman" w:hint="eastAsia"/>
          <w:sz w:val="24"/>
          <w:szCs w:val="24"/>
        </w:rPr>
        <w:t xml:space="preserve"> </w:t>
      </w:r>
      <w:proofErr w:type="spellStart"/>
      <w:r w:rsidRPr="00C25024">
        <w:rPr>
          <w:rFonts w:ascii="Times New Roman" w:hAnsi="Times New Roman"/>
          <w:i/>
          <w:iCs/>
          <w:sz w:val="24"/>
          <w:szCs w:val="24"/>
        </w:rPr>
        <w:t>stacking_predict</w:t>
      </w:r>
      <w:proofErr w:type="spellEnd"/>
      <w:r w:rsidR="00C25024">
        <w:rPr>
          <w:rFonts w:ascii="Times New Roman" w:hAnsi="Times New Roman" w:hint="eastAsia"/>
          <w:sz w:val="24"/>
          <w:szCs w:val="24"/>
        </w:rPr>
        <w:t xml:space="preserve"> </w:t>
      </w:r>
      <w:r w:rsidR="00C25024">
        <w:rPr>
          <w:rFonts w:ascii="Times New Roman" w:hAnsi="Times New Roman"/>
          <w:sz w:val="24"/>
          <w:szCs w:val="24"/>
        </w:rPr>
        <w:t xml:space="preserve">mainly </w:t>
      </w:r>
      <w:r w:rsidRPr="00A24EF6">
        <w:rPr>
          <w:rFonts w:ascii="Times New Roman" w:hAnsi="Times New Roman"/>
          <w:sz w:val="24"/>
          <w:szCs w:val="24"/>
        </w:rPr>
        <w:t>takes two arguments</w:t>
      </w:r>
      <w:r w:rsidR="00C25024">
        <w:rPr>
          <w:rFonts w:ascii="Times New Roman" w:hAnsi="Times New Roman"/>
          <w:sz w:val="24"/>
          <w:szCs w:val="24"/>
        </w:rPr>
        <w:t>,</w:t>
      </w:r>
      <w:r w:rsidRPr="00A24EF6">
        <w:rPr>
          <w:rFonts w:ascii="Times New Roman" w:hAnsi="Times New Roman"/>
          <w:sz w:val="24"/>
          <w:szCs w:val="24"/>
        </w:rPr>
        <w:t xml:space="preserve"> </w:t>
      </w:r>
      <w:proofErr w:type="spellStart"/>
      <w:r w:rsidRPr="00C25024">
        <w:rPr>
          <w:rFonts w:ascii="Times New Roman" w:hAnsi="Times New Roman"/>
          <w:i/>
          <w:iCs/>
          <w:sz w:val="24"/>
          <w:szCs w:val="24"/>
        </w:rPr>
        <w:t>newX</w:t>
      </w:r>
      <w:proofErr w:type="spellEnd"/>
      <w:r w:rsidRPr="00A24EF6">
        <w:rPr>
          <w:rFonts w:ascii="Times New Roman" w:hAnsi="Times New Roman"/>
          <w:sz w:val="24"/>
          <w:szCs w:val="24"/>
        </w:rPr>
        <w:t xml:space="preserve"> and </w:t>
      </w:r>
      <w:proofErr w:type="spellStart"/>
      <w:r w:rsidRPr="00C25024">
        <w:rPr>
          <w:rFonts w:ascii="Times New Roman" w:hAnsi="Times New Roman"/>
          <w:i/>
          <w:iCs/>
          <w:sz w:val="24"/>
          <w:szCs w:val="24"/>
        </w:rPr>
        <w:t>stacking_train_result</w:t>
      </w:r>
      <w:proofErr w:type="spellEnd"/>
      <w:r w:rsidRPr="00A24EF6">
        <w:rPr>
          <w:rFonts w:ascii="Times New Roman" w:hAnsi="Times New Roman"/>
          <w:sz w:val="24"/>
          <w:szCs w:val="24"/>
        </w:rPr>
        <w:t>.</w:t>
      </w:r>
      <w:r w:rsidR="00C25024">
        <w:rPr>
          <w:rFonts w:ascii="Times New Roman" w:hAnsi="Times New Roman"/>
          <w:sz w:val="24"/>
          <w:szCs w:val="24"/>
        </w:rPr>
        <w:t xml:space="preserve"> </w:t>
      </w:r>
      <w:proofErr w:type="spellStart"/>
      <w:r w:rsidRPr="000543D0">
        <w:rPr>
          <w:rFonts w:ascii="Times New Roman" w:hAnsi="Times New Roman"/>
          <w:i/>
          <w:iCs/>
          <w:sz w:val="24"/>
          <w:szCs w:val="24"/>
        </w:rPr>
        <w:t>newX</w:t>
      </w:r>
      <w:proofErr w:type="spellEnd"/>
      <w:r w:rsidRPr="00A24EF6">
        <w:rPr>
          <w:rFonts w:ascii="Times New Roman" w:hAnsi="Times New Roman"/>
          <w:sz w:val="24"/>
          <w:szCs w:val="24"/>
        </w:rPr>
        <w:t xml:space="preserve"> </w:t>
      </w:r>
      <w:r w:rsidR="00C25024">
        <w:rPr>
          <w:rFonts w:ascii="Times New Roman" w:hAnsi="Times New Roman"/>
          <w:sz w:val="24"/>
          <w:szCs w:val="24"/>
        </w:rPr>
        <w:t xml:space="preserve">is a </w:t>
      </w:r>
      <w:r w:rsidRPr="00A24EF6">
        <w:rPr>
          <w:rFonts w:ascii="Times New Roman" w:hAnsi="Times New Roman"/>
          <w:sz w:val="24"/>
          <w:szCs w:val="24"/>
        </w:rPr>
        <w:t xml:space="preserve">matrix containing explanatory variables </w:t>
      </w:r>
      <w:r w:rsidR="00C25024">
        <w:rPr>
          <w:rFonts w:ascii="Times New Roman" w:hAnsi="Times New Roman"/>
          <w:sz w:val="24"/>
          <w:szCs w:val="24"/>
        </w:rPr>
        <w:t xml:space="preserve">of new data, and </w:t>
      </w:r>
      <w:r w:rsidRPr="00A24EF6">
        <w:rPr>
          <w:rFonts w:ascii="Times New Roman" w:hAnsi="Times New Roman"/>
          <w:sz w:val="24"/>
          <w:szCs w:val="24"/>
        </w:rPr>
        <w:t xml:space="preserve"> </w:t>
      </w:r>
      <w:proofErr w:type="spellStart"/>
      <w:r w:rsidRPr="00B741D3">
        <w:rPr>
          <w:rFonts w:ascii="Times New Roman" w:hAnsi="Times New Roman"/>
          <w:i/>
          <w:iCs/>
          <w:sz w:val="24"/>
          <w:szCs w:val="24"/>
        </w:rPr>
        <w:t>stacking_train_result</w:t>
      </w:r>
      <w:proofErr w:type="spellEnd"/>
      <w:r w:rsidR="00C25024">
        <w:rPr>
          <w:rFonts w:ascii="Times New Roman" w:hAnsi="Times New Roman"/>
          <w:sz w:val="24"/>
          <w:szCs w:val="24"/>
        </w:rPr>
        <w:t xml:space="preserve"> is</w:t>
      </w:r>
      <w:r w:rsidRPr="00A24EF6">
        <w:rPr>
          <w:rFonts w:ascii="Times New Roman" w:hAnsi="Times New Roman"/>
          <w:sz w:val="24"/>
          <w:szCs w:val="24"/>
        </w:rPr>
        <w:t xml:space="preserve"> a list output by </w:t>
      </w:r>
      <w:proofErr w:type="spellStart"/>
      <w:r w:rsidR="00C25024" w:rsidRPr="00C25024">
        <w:rPr>
          <w:rFonts w:ascii="Times New Roman" w:hAnsi="Times New Roman"/>
          <w:i/>
          <w:iCs/>
          <w:sz w:val="24"/>
          <w:szCs w:val="24"/>
        </w:rPr>
        <w:t>stacking_training</w:t>
      </w:r>
      <w:proofErr w:type="spellEnd"/>
      <w:r w:rsidR="00C25024" w:rsidRPr="00A24EF6">
        <w:rPr>
          <w:rFonts w:ascii="Times New Roman" w:hAnsi="Times New Roman"/>
          <w:sz w:val="24"/>
          <w:szCs w:val="24"/>
        </w:rPr>
        <w:t xml:space="preserve"> </w:t>
      </w:r>
      <w:r w:rsidR="00C25024">
        <w:rPr>
          <w:rFonts w:ascii="Times New Roman" w:hAnsi="Times New Roman"/>
          <w:sz w:val="24"/>
          <w:szCs w:val="24"/>
        </w:rPr>
        <w:t>(</w:t>
      </w:r>
      <w:proofErr w:type="spellStart"/>
      <w:r w:rsidR="00C25024" w:rsidRPr="00C25024">
        <w:rPr>
          <w:rFonts w:ascii="Times New Roman" w:hAnsi="Times New Roman"/>
          <w:i/>
          <w:iCs/>
          <w:sz w:val="24"/>
          <w:szCs w:val="24"/>
        </w:rPr>
        <w:t>train_metamodel</w:t>
      </w:r>
      <w:proofErr w:type="spellEnd"/>
      <w:r w:rsidR="00C25024">
        <w:rPr>
          <w:rFonts w:ascii="Times New Roman" w:hAnsi="Times New Roman"/>
          <w:sz w:val="24"/>
          <w:szCs w:val="24"/>
        </w:rPr>
        <w:t xml:space="preserve">). </w:t>
      </w:r>
      <w:proofErr w:type="spellStart"/>
      <w:r w:rsidR="00C25024" w:rsidRPr="00C25024">
        <w:rPr>
          <w:rFonts w:ascii="Times New Roman" w:hAnsi="Times New Roman"/>
          <w:i/>
          <w:iCs/>
          <w:sz w:val="24"/>
          <w:szCs w:val="24"/>
        </w:rPr>
        <w:t>stacking_predict</w:t>
      </w:r>
      <w:proofErr w:type="spellEnd"/>
      <w:r w:rsidRPr="00A24EF6">
        <w:rPr>
          <w:rFonts w:ascii="Times New Roman" w:hAnsi="Times New Roman"/>
          <w:sz w:val="24"/>
          <w:szCs w:val="24"/>
        </w:rPr>
        <w:t xml:space="preserve"> </w:t>
      </w:r>
      <w:r w:rsidR="00C25024">
        <w:rPr>
          <w:rFonts w:ascii="Times New Roman" w:hAnsi="Times New Roman"/>
          <w:sz w:val="24"/>
          <w:szCs w:val="24"/>
        </w:rPr>
        <w:t>outputs a</w:t>
      </w:r>
      <w:r w:rsidRPr="00A24EF6">
        <w:rPr>
          <w:rFonts w:ascii="Times New Roman" w:hAnsi="Times New Roman"/>
          <w:sz w:val="24"/>
          <w:szCs w:val="24"/>
        </w:rPr>
        <w:t xml:space="preserve"> vector of predicted values.</w:t>
      </w:r>
    </w:p>
    <w:p w14:paraId="3C55B4A5" w14:textId="2A018EB0" w:rsidR="00A24EF6" w:rsidRDefault="000543D0" w:rsidP="00A24EF6">
      <w:pPr>
        <w:spacing w:line="360" w:lineRule="auto"/>
        <w:rPr>
          <w:rFonts w:ascii="Times New Roman" w:hAnsi="Times New Roman"/>
          <w:sz w:val="24"/>
          <w:szCs w:val="24"/>
        </w:rPr>
      </w:pPr>
      <w:r>
        <w:rPr>
          <w:rFonts w:ascii="Times New Roman" w:hAnsi="Times New Roman"/>
          <w:sz w:val="24"/>
          <w:szCs w:val="24"/>
        </w:rPr>
        <w:tab/>
        <w:t xml:space="preserve">Users can optimize base and meta learners by calling </w:t>
      </w:r>
      <w:proofErr w:type="spellStart"/>
      <w:r w:rsidRPr="00C25024">
        <w:rPr>
          <w:rFonts w:ascii="Times New Roman" w:hAnsi="Times New Roman"/>
          <w:i/>
          <w:iCs/>
          <w:sz w:val="24"/>
          <w:szCs w:val="24"/>
        </w:rPr>
        <w:t>train_basemodel</w:t>
      </w:r>
      <w:proofErr w:type="spellEnd"/>
      <w:r>
        <w:rPr>
          <w:rFonts w:ascii="Times New Roman" w:hAnsi="Times New Roman"/>
          <w:sz w:val="24"/>
          <w:szCs w:val="24"/>
        </w:rPr>
        <w:t xml:space="preserve"> and </w:t>
      </w:r>
      <w:proofErr w:type="spellStart"/>
      <w:r w:rsidRPr="00C25024">
        <w:rPr>
          <w:rFonts w:ascii="Times New Roman" w:hAnsi="Times New Roman"/>
          <w:i/>
          <w:iCs/>
          <w:sz w:val="24"/>
          <w:szCs w:val="24"/>
        </w:rPr>
        <w:t>train_metamodel</w:t>
      </w:r>
      <w:proofErr w:type="spellEnd"/>
      <w:r>
        <w:rPr>
          <w:rFonts w:ascii="Times New Roman" w:hAnsi="Times New Roman"/>
          <w:i/>
          <w:iCs/>
          <w:sz w:val="24"/>
          <w:szCs w:val="24"/>
        </w:rPr>
        <w:t>.</w:t>
      </w:r>
      <w:r w:rsidRPr="000543D0">
        <w:rPr>
          <w:rFonts w:ascii="Times New Roman" w:hAnsi="Times New Roman"/>
          <w:sz w:val="24"/>
          <w:szCs w:val="24"/>
        </w:rPr>
        <w:t xml:space="preserve"> F</w:t>
      </w:r>
      <w:r>
        <w:rPr>
          <w:rFonts w:ascii="Times New Roman" w:hAnsi="Times New Roman"/>
          <w:sz w:val="24"/>
          <w:szCs w:val="24"/>
        </w:rPr>
        <w:t>or example, by separating validation data from the training data, it is possible to optimize the base learners and/or meta learners by predicting the validation data with different base/meta learners.</w:t>
      </w:r>
    </w:p>
    <w:p w14:paraId="499B70A3" w14:textId="76FFE5E1" w:rsidR="00025925" w:rsidRDefault="00465CC9" w:rsidP="00465CC9">
      <w:pPr>
        <w:spacing w:line="360" w:lineRule="auto"/>
        <w:ind w:firstLine="840"/>
        <w:rPr>
          <w:rFonts w:ascii="Times New Roman" w:hAnsi="Times New Roman"/>
          <w:sz w:val="24"/>
          <w:szCs w:val="24"/>
        </w:rPr>
      </w:pPr>
      <w:r>
        <w:rPr>
          <w:rFonts w:ascii="Times New Roman" w:hAnsi="Times New Roman"/>
          <w:sz w:val="24"/>
          <w:szCs w:val="24"/>
        </w:rPr>
        <w:t>First we demonstrate the usage of stacking using simulations</w:t>
      </w:r>
      <w:r w:rsidR="00A24EF6" w:rsidRPr="00A24EF6">
        <w:rPr>
          <w:rFonts w:ascii="Times New Roman" w:hAnsi="Times New Roman"/>
          <w:sz w:val="24"/>
          <w:szCs w:val="24"/>
        </w:rPr>
        <w:t>. An explanatory variable matrix (</w:t>
      </w:r>
      <w:r w:rsidR="00A24EF6" w:rsidRPr="00465CC9">
        <w:rPr>
          <w:rFonts w:ascii="Times New Roman" w:hAnsi="Times New Roman"/>
          <w:i/>
          <w:iCs/>
          <w:sz w:val="24"/>
          <w:szCs w:val="24"/>
        </w:rPr>
        <w:t>X</w:t>
      </w:r>
      <w:r w:rsidR="00A24EF6" w:rsidRPr="00A24EF6">
        <w:rPr>
          <w:rFonts w:ascii="Times New Roman" w:hAnsi="Times New Roman"/>
          <w:sz w:val="24"/>
          <w:szCs w:val="24"/>
        </w:rPr>
        <w:t xml:space="preserve">) with 100 samples and 200 explanatory variables </w:t>
      </w:r>
      <w:r>
        <w:rPr>
          <w:rFonts w:ascii="Times New Roman" w:hAnsi="Times New Roman"/>
          <w:sz w:val="24"/>
          <w:szCs w:val="24"/>
        </w:rPr>
        <w:t xml:space="preserve">was </w:t>
      </w:r>
      <w:r w:rsidR="00A24EF6" w:rsidRPr="00A24EF6">
        <w:rPr>
          <w:rFonts w:ascii="Times New Roman" w:hAnsi="Times New Roman"/>
          <w:sz w:val="24"/>
          <w:szCs w:val="24"/>
        </w:rPr>
        <w:t>randomly generated from a standard normal distribution as training data, and a vector of objective variables (</w:t>
      </w:r>
      <w:r w:rsidR="00A24EF6" w:rsidRPr="00465CC9">
        <w:rPr>
          <w:rFonts w:ascii="Times New Roman" w:hAnsi="Times New Roman"/>
          <w:i/>
          <w:iCs/>
          <w:sz w:val="24"/>
          <w:szCs w:val="24"/>
        </w:rPr>
        <w:t>Y</w:t>
      </w:r>
      <w:r w:rsidR="00A24EF6" w:rsidRPr="00A24EF6">
        <w:rPr>
          <w:rFonts w:ascii="Times New Roman" w:hAnsi="Times New Roman"/>
          <w:sz w:val="24"/>
          <w:szCs w:val="24"/>
        </w:rPr>
        <w:t xml:space="preserve">) </w:t>
      </w:r>
      <w:r>
        <w:rPr>
          <w:rFonts w:ascii="Times New Roman" w:hAnsi="Times New Roman"/>
          <w:sz w:val="24"/>
          <w:szCs w:val="24"/>
        </w:rPr>
        <w:t xml:space="preserve">was </w:t>
      </w:r>
      <w:r w:rsidR="00A24EF6" w:rsidRPr="00A24EF6">
        <w:rPr>
          <w:rFonts w:ascii="Times New Roman" w:hAnsi="Times New Roman"/>
          <w:sz w:val="24"/>
          <w:szCs w:val="24"/>
        </w:rPr>
        <w:t xml:space="preserve">created by setting the regression coefficient of </w:t>
      </w:r>
      <w:r>
        <w:rPr>
          <w:rFonts w:ascii="Times New Roman" w:hAnsi="Times New Roman"/>
          <w:sz w:val="24"/>
          <w:szCs w:val="24"/>
        </w:rPr>
        <w:t xml:space="preserve">the first </w:t>
      </w:r>
      <w:r w:rsidR="00D477BE">
        <w:rPr>
          <w:rFonts w:ascii="Times New Roman" w:hAnsi="Times New Roman"/>
          <w:sz w:val="24"/>
          <w:szCs w:val="24"/>
        </w:rPr>
        <w:t>1</w:t>
      </w:r>
      <w:r w:rsidR="00A24EF6" w:rsidRPr="00A24EF6">
        <w:rPr>
          <w:rFonts w:ascii="Times New Roman" w:hAnsi="Times New Roman"/>
          <w:sz w:val="24"/>
          <w:szCs w:val="24"/>
        </w:rPr>
        <w:t xml:space="preserve">0 explanatory variables to 1 and the </w:t>
      </w:r>
      <w:r>
        <w:rPr>
          <w:rFonts w:ascii="Times New Roman" w:hAnsi="Times New Roman"/>
          <w:sz w:val="24"/>
          <w:szCs w:val="24"/>
        </w:rPr>
        <w:t>remaining</w:t>
      </w:r>
      <w:r w:rsidR="00A24EF6" w:rsidRPr="00A24EF6">
        <w:rPr>
          <w:rFonts w:ascii="Times New Roman" w:hAnsi="Times New Roman"/>
          <w:sz w:val="24"/>
          <w:szCs w:val="24"/>
        </w:rPr>
        <w:t xml:space="preserve"> to 0</w:t>
      </w:r>
      <w:r>
        <w:rPr>
          <w:rFonts w:ascii="Times New Roman" w:hAnsi="Times New Roman"/>
          <w:sz w:val="24"/>
          <w:szCs w:val="24"/>
        </w:rPr>
        <w:t>,</w:t>
      </w:r>
      <w:r w:rsidR="00A24EF6" w:rsidRPr="00A24EF6">
        <w:rPr>
          <w:rFonts w:ascii="Times New Roman" w:hAnsi="Times New Roman"/>
          <w:sz w:val="24"/>
          <w:szCs w:val="24"/>
        </w:rPr>
        <w:t xml:space="preserve"> and adding random noise. </w:t>
      </w:r>
      <w:r w:rsidR="00025925">
        <w:rPr>
          <w:rFonts w:ascii="Times New Roman" w:hAnsi="Times New Roman"/>
          <w:sz w:val="24"/>
          <w:szCs w:val="24"/>
        </w:rPr>
        <w:t>Testing</w:t>
      </w:r>
      <w:r w:rsidR="00A24EF6" w:rsidRPr="00A24EF6">
        <w:rPr>
          <w:rFonts w:ascii="Times New Roman" w:hAnsi="Times New Roman"/>
          <w:sz w:val="24"/>
          <w:szCs w:val="24"/>
        </w:rPr>
        <w:t xml:space="preserve"> data of the same size</w:t>
      </w:r>
      <w:r w:rsidR="00025925">
        <w:rPr>
          <w:rFonts w:ascii="Times New Roman" w:hAnsi="Times New Roman"/>
          <w:sz w:val="24"/>
          <w:szCs w:val="24"/>
        </w:rPr>
        <w:t xml:space="preserve"> was also generated with the same manner</w:t>
      </w:r>
      <w:r w:rsidR="00A24EF6" w:rsidRPr="00A24EF6">
        <w:rPr>
          <w:rFonts w:ascii="Times New Roman" w:hAnsi="Times New Roman"/>
          <w:sz w:val="24"/>
          <w:szCs w:val="24"/>
        </w:rPr>
        <w:t xml:space="preserve">. </w:t>
      </w:r>
      <w:r w:rsidR="00025925">
        <w:rPr>
          <w:rFonts w:ascii="Times New Roman" w:hAnsi="Times New Roman"/>
          <w:sz w:val="24"/>
          <w:szCs w:val="24"/>
        </w:rPr>
        <w:t xml:space="preserve">As base learners, </w:t>
      </w:r>
      <w:r w:rsidR="00A24EF6" w:rsidRPr="00A24EF6">
        <w:rPr>
          <w:rFonts w:ascii="Times New Roman" w:hAnsi="Times New Roman"/>
          <w:sz w:val="24"/>
          <w:szCs w:val="24"/>
        </w:rPr>
        <w:t xml:space="preserve">Elastic </w:t>
      </w:r>
      <w:r w:rsidR="00025925">
        <w:rPr>
          <w:rFonts w:ascii="Times New Roman" w:hAnsi="Times New Roman"/>
          <w:sz w:val="24"/>
          <w:szCs w:val="24"/>
        </w:rPr>
        <w:t>n</w:t>
      </w:r>
      <w:r w:rsidR="00A24EF6" w:rsidRPr="00A24EF6">
        <w:rPr>
          <w:rFonts w:ascii="Times New Roman" w:hAnsi="Times New Roman"/>
          <w:sz w:val="24"/>
          <w:szCs w:val="24"/>
        </w:rPr>
        <w:t>et, partial least squares regression, and principal component regression</w:t>
      </w:r>
      <w:r w:rsidR="00025925">
        <w:rPr>
          <w:rFonts w:ascii="Times New Roman" w:hAnsi="Times New Roman"/>
          <w:sz w:val="24"/>
          <w:szCs w:val="24"/>
        </w:rPr>
        <w:t xml:space="preserve"> were used. The argument </w:t>
      </w:r>
      <w:r w:rsidR="00025925" w:rsidRPr="00025925">
        <w:rPr>
          <w:rFonts w:ascii="Times New Roman" w:hAnsi="Times New Roman"/>
          <w:i/>
          <w:iCs/>
          <w:sz w:val="24"/>
          <w:szCs w:val="24"/>
        </w:rPr>
        <w:t>Method</w:t>
      </w:r>
      <w:r w:rsidR="00025925">
        <w:rPr>
          <w:rFonts w:ascii="Times New Roman" w:hAnsi="Times New Roman"/>
          <w:sz w:val="24"/>
          <w:szCs w:val="24"/>
        </w:rPr>
        <w:t xml:space="preserve"> is specified as</w:t>
      </w:r>
    </w:p>
    <w:p w14:paraId="60198883" w14:textId="77777777" w:rsidR="00025925" w:rsidRPr="00025925" w:rsidRDefault="00025925" w:rsidP="00025925">
      <w:pPr>
        <w:spacing w:line="360" w:lineRule="auto"/>
        <w:rPr>
          <w:rFonts w:ascii="Times New Roman" w:hAnsi="Times New Roman"/>
          <w:sz w:val="24"/>
          <w:szCs w:val="24"/>
        </w:rPr>
      </w:pPr>
      <m:oMathPara>
        <m:oMath>
          <m:r>
            <m:rPr>
              <m:sty m:val="p"/>
            </m:rPr>
            <w:rPr>
              <w:rFonts w:ascii="Cambria Math" w:hAnsi="Cambria Math"/>
              <w:sz w:val="24"/>
              <w:szCs w:val="24"/>
            </w:rPr>
            <m:t xml:space="preserve">list(glmnet = data.frame(alpha = seq(0, 1, 0.2), lambda = Null), </m:t>
          </m:r>
        </m:oMath>
      </m:oMathPara>
    </w:p>
    <w:p w14:paraId="6AD96B5E" w14:textId="77777777" w:rsidR="00025925" w:rsidRPr="00025925" w:rsidRDefault="00025925" w:rsidP="00025925">
      <w:pPr>
        <w:spacing w:line="360" w:lineRule="auto"/>
        <w:rPr>
          <w:rFonts w:ascii="Times New Roman" w:hAnsi="Times New Roman"/>
          <w:sz w:val="24"/>
          <w:szCs w:val="24"/>
        </w:rPr>
      </w:pPr>
      <m:oMathPara>
        <m:oMath>
          <m:r>
            <m:rPr>
              <m:sty m:val="p"/>
            </m:rPr>
            <w:rPr>
              <w:rFonts w:ascii="Cambria Math" w:hAnsi="Cambria Math"/>
              <w:sz w:val="24"/>
              <w:szCs w:val="24"/>
            </w:rPr>
            <m:t>pls = data.frame</m:t>
          </m:r>
          <m:d>
            <m:dPr>
              <m:ctrlPr>
                <w:rPr>
                  <w:rFonts w:ascii="Cambria Math" w:hAnsi="Cambria Math"/>
                  <w:sz w:val="24"/>
                  <w:szCs w:val="24"/>
                </w:rPr>
              </m:ctrlPr>
            </m:dPr>
            <m:e>
              <m:r>
                <m:rPr>
                  <m:sty m:val="p"/>
                </m:rPr>
                <w:rPr>
                  <w:rFonts w:ascii="Cambria Math" w:hAnsi="Cambria Math"/>
                  <w:sz w:val="24"/>
                  <w:szCs w:val="24"/>
                </w:rPr>
                <m:t>ncomp = 1:10</m:t>
              </m:r>
            </m:e>
          </m:d>
          <m:r>
            <m:rPr>
              <m:sty m:val="p"/>
            </m:rPr>
            <w:rPr>
              <w:rFonts w:ascii="Cambria Math" w:hAnsi="Cambria Math"/>
              <w:sz w:val="24"/>
              <w:szCs w:val="24"/>
            </w:rPr>
            <m:t xml:space="preserve">, </m:t>
          </m:r>
        </m:oMath>
      </m:oMathPara>
    </w:p>
    <w:p w14:paraId="005E4416" w14:textId="28C363D3" w:rsidR="00025925" w:rsidRDefault="00025925" w:rsidP="00025925">
      <w:pPr>
        <w:spacing w:line="360" w:lineRule="auto"/>
        <w:rPr>
          <w:rFonts w:ascii="Times New Roman" w:hAnsi="Times New Roman"/>
          <w:sz w:val="24"/>
          <w:szCs w:val="24"/>
        </w:rPr>
      </w:pPr>
      <m:oMathPara>
        <m:oMath>
          <m:r>
            <m:rPr>
              <m:sty m:val="p"/>
            </m:rPr>
            <w:rPr>
              <w:rFonts w:ascii="Cambria Math" w:hAnsi="Cambria Math"/>
              <w:sz w:val="24"/>
              <w:szCs w:val="24"/>
            </w:rPr>
            <w:lastRenderedPageBreak/>
            <m:t>pcr = data.frame(ncomp = 1:10))</m:t>
          </m:r>
        </m:oMath>
      </m:oMathPara>
    </w:p>
    <w:p w14:paraId="7E4454A4" w14:textId="79A0472A" w:rsidR="00A24EF6" w:rsidRPr="00A24EF6" w:rsidRDefault="00025925" w:rsidP="00025925">
      <w:pPr>
        <w:spacing w:line="360" w:lineRule="auto"/>
        <w:rPr>
          <w:rFonts w:ascii="Times New Roman" w:hAnsi="Times New Roman"/>
          <w:sz w:val="24"/>
          <w:szCs w:val="24"/>
        </w:rPr>
      </w:pPr>
      <w:r>
        <w:rPr>
          <w:rFonts w:ascii="Times New Roman" w:hAnsi="Times New Roman"/>
          <w:sz w:val="24"/>
          <w:szCs w:val="24"/>
        </w:rPr>
        <w:t xml:space="preserve">where </w:t>
      </w:r>
      <w:proofErr w:type="spellStart"/>
      <w:r w:rsidRPr="007752E3">
        <w:rPr>
          <w:rFonts w:ascii="Times New Roman" w:hAnsi="Times New Roman"/>
          <w:i/>
          <w:iCs/>
          <w:sz w:val="24"/>
          <w:szCs w:val="24"/>
        </w:rPr>
        <w:t>glmnet</w:t>
      </w:r>
      <w:proofErr w:type="spellEnd"/>
      <w:r>
        <w:rPr>
          <w:rFonts w:ascii="Times New Roman" w:hAnsi="Times New Roman"/>
          <w:sz w:val="24"/>
          <w:szCs w:val="24"/>
        </w:rPr>
        <w:t xml:space="preserve">, </w:t>
      </w:r>
      <w:r w:rsidRPr="007752E3">
        <w:rPr>
          <w:rFonts w:ascii="Times New Roman" w:hAnsi="Times New Roman"/>
          <w:i/>
          <w:iCs/>
          <w:sz w:val="24"/>
          <w:szCs w:val="24"/>
        </w:rPr>
        <w:t>pls</w:t>
      </w:r>
      <w:r>
        <w:rPr>
          <w:rFonts w:ascii="Times New Roman" w:hAnsi="Times New Roman"/>
          <w:sz w:val="24"/>
          <w:szCs w:val="24"/>
        </w:rPr>
        <w:t xml:space="preserve">, and </w:t>
      </w:r>
      <w:proofErr w:type="spellStart"/>
      <w:r w:rsidRPr="007752E3">
        <w:rPr>
          <w:rFonts w:ascii="Times New Roman" w:hAnsi="Times New Roman"/>
          <w:i/>
          <w:iCs/>
          <w:sz w:val="24"/>
          <w:szCs w:val="24"/>
        </w:rPr>
        <w:t>pcr</w:t>
      </w:r>
      <w:proofErr w:type="spellEnd"/>
      <w:r>
        <w:rPr>
          <w:rFonts w:ascii="Times New Roman" w:hAnsi="Times New Roman"/>
          <w:sz w:val="24"/>
          <w:szCs w:val="24"/>
        </w:rPr>
        <w:t xml:space="preserve"> are the arguments of caret to specify the package loaded, and </w:t>
      </w:r>
      <w:r w:rsidRPr="007752E3">
        <w:rPr>
          <w:rFonts w:ascii="Times New Roman" w:hAnsi="Times New Roman"/>
          <w:i/>
          <w:iCs/>
          <w:sz w:val="24"/>
          <w:szCs w:val="24"/>
        </w:rPr>
        <w:t>alpha</w:t>
      </w:r>
      <w:r>
        <w:rPr>
          <w:rFonts w:ascii="Times New Roman" w:hAnsi="Times New Roman"/>
          <w:sz w:val="24"/>
          <w:szCs w:val="24"/>
        </w:rPr>
        <w:t xml:space="preserve">, </w:t>
      </w:r>
      <w:r w:rsidRPr="007752E3">
        <w:rPr>
          <w:rFonts w:ascii="Times New Roman" w:hAnsi="Times New Roman"/>
          <w:i/>
          <w:iCs/>
          <w:sz w:val="24"/>
          <w:szCs w:val="24"/>
        </w:rPr>
        <w:t>lambda</w:t>
      </w:r>
      <w:r>
        <w:rPr>
          <w:rFonts w:ascii="Times New Roman" w:hAnsi="Times New Roman"/>
          <w:sz w:val="24"/>
          <w:szCs w:val="24"/>
        </w:rPr>
        <w:t xml:space="preserve">, and </w:t>
      </w:r>
      <w:proofErr w:type="spellStart"/>
      <w:r w:rsidRPr="007752E3">
        <w:rPr>
          <w:rFonts w:ascii="Times New Roman" w:hAnsi="Times New Roman"/>
          <w:i/>
          <w:iCs/>
          <w:sz w:val="24"/>
          <w:szCs w:val="24"/>
        </w:rPr>
        <w:t>ncomp</w:t>
      </w:r>
      <w:proofErr w:type="spellEnd"/>
      <w:r>
        <w:rPr>
          <w:rFonts w:ascii="Times New Roman" w:hAnsi="Times New Roman"/>
          <w:sz w:val="24"/>
          <w:szCs w:val="24"/>
        </w:rPr>
        <w:t xml:space="preserve"> are the hyperparameters of the methods. The hyperparameters to be specified can be confirmed by using the </w:t>
      </w:r>
      <w:proofErr w:type="spellStart"/>
      <w:r w:rsidRPr="00025925">
        <w:rPr>
          <w:rFonts w:ascii="Times New Roman" w:hAnsi="Times New Roman"/>
          <w:i/>
          <w:iCs/>
          <w:sz w:val="24"/>
          <w:szCs w:val="24"/>
        </w:rPr>
        <w:t>modelLookup</w:t>
      </w:r>
      <w:proofErr w:type="spellEnd"/>
      <w:r>
        <w:rPr>
          <w:rFonts w:ascii="Times New Roman" w:hAnsi="Times New Roman"/>
          <w:sz w:val="24"/>
          <w:szCs w:val="24"/>
        </w:rPr>
        <w:t xml:space="preserve"> function of caret. </w:t>
      </w:r>
      <w:r w:rsidR="007752E3">
        <w:rPr>
          <w:rFonts w:ascii="Times New Roman" w:hAnsi="Times New Roman"/>
          <w:sz w:val="24"/>
          <w:szCs w:val="24"/>
        </w:rPr>
        <w:t>A</w:t>
      </w:r>
      <w:r w:rsidR="00A24EF6" w:rsidRPr="00A24EF6">
        <w:rPr>
          <w:rFonts w:ascii="Times New Roman" w:hAnsi="Times New Roman"/>
          <w:sz w:val="24"/>
          <w:szCs w:val="24"/>
        </w:rPr>
        <w:t xml:space="preserve">s </w:t>
      </w:r>
      <w:r w:rsidR="007752E3">
        <w:rPr>
          <w:rFonts w:ascii="Times New Roman" w:hAnsi="Times New Roman"/>
          <w:sz w:val="24"/>
          <w:szCs w:val="24"/>
        </w:rPr>
        <w:t>the meta learner, linear</w:t>
      </w:r>
      <w:r w:rsidR="00A24EF6" w:rsidRPr="00A24EF6">
        <w:rPr>
          <w:rFonts w:ascii="Times New Roman" w:hAnsi="Times New Roman"/>
          <w:sz w:val="24"/>
          <w:szCs w:val="24"/>
        </w:rPr>
        <w:t xml:space="preserve"> regression </w:t>
      </w:r>
      <w:r w:rsidR="00D477BE">
        <w:rPr>
          <w:rFonts w:ascii="Times New Roman" w:hAnsi="Times New Roman"/>
          <w:sz w:val="24"/>
          <w:szCs w:val="24"/>
        </w:rPr>
        <w:t>(</w:t>
      </w:r>
      <w:proofErr w:type="spellStart"/>
      <w:r w:rsidR="00D477BE" w:rsidRPr="00D477BE">
        <w:rPr>
          <w:rFonts w:ascii="Times New Roman" w:hAnsi="Times New Roman"/>
          <w:i/>
          <w:iCs/>
          <w:sz w:val="24"/>
          <w:szCs w:val="24"/>
        </w:rPr>
        <w:t>lm</w:t>
      </w:r>
      <w:proofErr w:type="spellEnd"/>
      <w:r w:rsidR="00A24EF6" w:rsidRPr="00A24EF6">
        <w:rPr>
          <w:rFonts w:ascii="Times New Roman" w:hAnsi="Times New Roman"/>
          <w:sz w:val="24"/>
          <w:szCs w:val="24"/>
        </w:rPr>
        <w:t xml:space="preserve">) </w:t>
      </w:r>
      <w:r w:rsidR="007752E3">
        <w:rPr>
          <w:rFonts w:ascii="Times New Roman" w:hAnsi="Times New Roman"/>
          <w:sz w:val="24"/>
          <w:szCs w:val="24"/>
        </w:rPr>
        <w:t xml:space="preserve">was used </w:t>
      </w:r>
      <w:r w:rsidR="00A24EF6" w:rsidRPr="00A24EF6">
        <w:rPr>
          <w:rFonts w:ascii="Times New Roman" w:hAnsi="Times New Roman"/>
          <w:sz w:val="24"/>
          <w:szCs w:val="24"/>
        </w:rPr>
        <w:t>as metamodel.</w:t>
      </w:r>
      <w:r w:rsidR="007752E3">
        <w:rPr>
          <w:rFonts w:ascii="Times New Roman" w:hAnsi="Times New Roman" w:hint="eastAsia"/>
          <w:sz w:val="24"/>
          <w:szCs w:val="24"/>
        </w:rPr>
        <w:t xml:space="preserve"> </w:t>
      </w:r>
      <w:r w:rsidR="007752E3">
        <w:rPr>
          <w:rFonts w:ascii="Times New Roman" w:hAnsi="Times New Roman"/>
          <w:sz w:val="24"/>
          <w:szCs w:val="24"/>
        </w:rPr>
        <w:t xml:space="preserve">Null in lambda of </w:t>
      </w:r>
      <w:proofErr w:type="spellStart"/>
      <w:r w:rsidR="007752E3">
        <w:rPr>
          <w:rFonts w:ascii="Times New Roman" w:hAnsi="Times New Roman"/>
          <w:sz w:val="24"/>
          <w:szCs w:val="24"/>
        </w:rPr>
        <w:t>glmnet</w:t>
      </w:r>
      <w:proofErr w:type="spellEnd"/>
      <w:r w:rsidR="007752E3">
        <w:rPr>
          <w:rFonts w:ascii="Times New Roman" w:hAnsi="Times New Roman"/>
          <w:sz w:val="24"/>
          <w:szCs w:val="24"/>
        </w:rPr>
        <w:t xml:space="preserve"> indicates that lambda is optimized automatically under the given alpha value. </w:t>
      </w:r>
      <w:r w:rsidR="00A24EF6" w:rsidRPr="00A24EF6">
        <w:rPr>
          <w:rFonts w:ascii="Times New Roman" w:hAnsi="Times New Roman"/>
          <w:sz w:val="24"/>
          <w:szCs w:val="24"/>
        </w:rPr>
        <w:t xml:space="preserve">For comparison, we also </w:t>
      </w:r>
      <w:r w:rsidR="007752E3">
        <w:rPr>
          <w:rFonts w:ascii="Times New Roman" w:hAnsi="Times New Roman"/>
          <w:sz w:val="24"/>
          <w:szCs w:val="24"/>
        </w:rPr>
        <w:t>used</w:t>
      </w:r>
      <w:r w:rsidR="00A24EF6" w:rsidRPr="00A24EF6">
        <w:rPr>
          <w:rFonts w:ascii="Times New Roman" w:hAnsi="Times New Roman"/>
          <w:sz w:val="24"/>
          <w:szCs w:val="24"/>
        </w:rPr>
        <w:t xml:space="preserve"> these </w:t>
      </w:r>
      <w:r w:rsidR="007752E3">
        <w:rPr>
          <w:rFonts w:ascii="Times New Roman" w:hAnsi="Times New Roman"/>
          <w:sz w:val="24"/>
          <w:szCs w:val="24"/>
        </w:rPr>
        <w:t xml:space="preserve">base and meta learners </w:t>
      </w:r>
      <w:r w:rsidR="00A24EF6" w:rsidRPr="00A24EF6">
        <w:rPr>
          <w:rFonts w:ascii="Times New Roman" w:hAnsi="Times New Roman"/>
          <w:sz w:val="24"/>
          <w:szCs w:val="24"/>
        </w:rPr>
        <w:t>alone.</w:t>
      </w:r>
      <w:r w:rsidR="007752E3">
        <w:rPr>
          <w:rFonts w:ascii="Times New Roman" w:hAnsi="Times New Roman"/>
          <w:sz w:val="24"/>
          <w:szCs w:val="24"/>
        </w:rPr>
        <w:t xml:space="preserve"> The predict</w:t>
      </w:r>
      <w:r w:rsidR="002F2FA4">
        <w:rPr>
          <w:rFonts w:ascii="Times New Roman" w:hAnsi="Times New Roman"/>
          <w:sz w:val="24"/>
          <w:szCs w:val="24"/>
        </w:rPr>
        <w:t>ion accuracy is presented in Figure 1A, suggesting the usefulness of stacking.</w:t>
      </w:r>
    </w:p>
    <w:p w14:paraId="183787A9" w14:textId="08089D6A" w:rsidR="00A24EF6" w:rsidRDefault="002F2FA4" w:rsidP="00A24EF6">
      <w:pPr>
        <w:spacing w:line="360" w:lineRule="auto"/>
        <w:rPr>
          <w:rFonts w:ascii="Times New Roman" w:hAnsi="Times New Roman"/>
          <w:sz w:val="24"/>
          <w:szCs w:val="24"/>
        </w:rPr>
      </w:pPr>
      <w:r>
        <w:rPr>
          <w:rFonts w:ascii="Times New Roman" w:hAnsi="Times New Roman"/>
          <w:sz w:val="24"/>
          <w:szCs w:val="24"/>
        </w:rPr>
        <w:tab/>
        <w:t xml:space="preserve">Next, </w:t>
      </w:r>
    </w:p>
    <w:p w14:paraId="04B2E9CF" w14:textId="30E88CF7" w:rsidR="00D66609" w:rsidRDefault="006C6F32" w:rsidP="006C6F32">
      <w:pPr>
        <w:spacing w:line="360" w:lineRule="auto"/>
        <w:ind w:firstLine="840"/>
        <w:rPr>
          <w:rFonts w:ascii="Times New Roman" w:hAnsi="Times New Roman"/>
          <w:sz w:val="24"/>
          <w:szCs w:val="24"/>
        </w:rPr>
      </w:pPr>
      <w:r>
        <w:rPr>
          <w:rFonts w:ascii="Times New Roman" w:hAnsi="Times New Roman"/>
          <w:sz w:val="24"/>
          <w:szCs w:val="24"/>
        </w:rPr>
        <w:t>In conclusion, the ensemble learning s</w:t>
      </w:r>
      <w:r w:rsidR="00D66609" w:rsidRPr="00D66609">
        <w:rPr>
          <w:rFonts w:ascii="Times New Roman" w:hAnsi="Times New Roman"/>
          <w:sz w:val="24"/>
          <w:szCs w:val="24"/>
        </w:rPr>
        <w:t xml:space="preserve">tacking </w:t>
      </w:r>
      <w:r>
        <w:rPr>
          <w:rFonts w:ascii="Times New Roman" w:hAnsi="Times New Roman"/>
          <w:sz w:val="24"/>
          <w:szCs w:val="24"/>
        </w:rPr>
        <w:t>can be</w:t>
      </w:r>
      <w:r w:rsidR="00D66609" w:rsidRPr="00D66609">
        <w:rPr>
          <w:rFonts w:ascii="Times New Roman" w:hAnsi="Times New Roman"/>
          <w:sz w:val="24"/>
          <w:szCs w:val="24"/>
        </w:rPr>
        <w:t xml:space="preserve"> </w:t>
      </w:r>
      <w:r>
        <w:rPr>
          <w:rFonts w:ascii="Times New Roman" w:hAnsi="Times New Roman"/>
          <w:sz w:val="24"/>
          <w:szCs w:val="24"/>
        </w:rPr>
        <w:t>easily tried</w:t>
      </w:r>
      <w:r w:rsidR="00D66609" w:rsidRPr="00D66609">
        <w:rPr>
          <w:rFonts w:ascii="Times New Roman" w:hAnsi="Times New Roman"/>
          <w:sz w:val="24"/>
          <w:szCs w:val="24"/>
        </w:rPr>
        <w:t xml:space="preserve"> using </w:t>
      </w:r>
      <w:r>
        <w:rPr>
          <w:rFonts w:ascii="Times New Roman" w:hAnsi="Times New Roman"/>
          <w:sz w:val="24"/>
          <w:szCs w:val="24"/>
        </w:rPr>
        <w:t>the developed</w:t>
      </w:r>
      <w:r w:rsidR="00D66609" w:rsidRPr="00D66609">
        <w:rPr>
          <w:rFonts w:ascii="Times New Roman" w:hAnsi="Times New Roman"/>
          <w:sz w:val="24"/>
          <w:szCs w:val="24"/>
        </w:rPr>
        <w:t xml:space="preserve"> package. It was also found to be more accurate in predicting stacking compared to a single model. </w:t>
      </w:r>
    </w:p>
    <w:p w14:paraId="4D840DF8" w14:textId="77777777" w:rsidR="00D66609" w:rsidRPr="00D66609" w:rsidRDefault="00D66609" w:rsidP="00A24EF6">
      <w:pPr>
        <w:spacing w:line="360" w:lineRule="auto"/>
        <w:rPr>
          <w:rFonts w:ascii="Times New Roman" w:hAnsi="Times New Roman"/>
          <w:sz w:val="24"/>
          <w:szCs w:val="24"/>
        </w:rPr>
      </w:pPr>
    </w:p>
    <w:p w14:paraId="2CAD7963" w14:textId="7D8FFF06" w:rsidR="00C72424" w:rsidRPr="002A22FB" w:rsidRDefault="00C72424" w:rsidP="00A24EF6">
      <w:pPr>
        <w:spacing w:line="360" w:lineRule="auto"/>
        <w:rPr>
          <w:rFonts w:ascii="Times New Roman" w:hAnsi="Times New Roman"/>
          <w:b/>
          <w:sz w:val="24"/>
          <w:szCs w:val="24"/>
        </w:rPr>
      </w:pPr>
      <w:r w:rsidRPr="002A22FB">
        <w:rPr>
          <w:rFonts w:ascii="Times New Roman" w:hAnsi="Times New Roman"/>
          <w:b/>
          <w:sz w:val="24"/>
          <w:szCs w:val="24"/>
        </w:rPr>
        <w:t>Funding information</w:t>
      </w:r>
    </w:p>
    <w:p w14:paraId="161686D6" w14:textId="24740E01" w:rsidR="008E5A3D" w:rsidRPr="002A22FB" w:rsidRDefault="0031560F" w:rsidP="00BB6AFD">
      <w:pPr>
        <w:spacing w:line="360" w:lineRule="auto"/>
        <w:rPr>
          <w:rFonts w:ascii="Times New Roman" w:hAnsi="Times New Roman"/>
          <w:sz w:val="24"/>
          <w:szCs w:val="24"/>
        </w:rPr>
      </w:pPr>
      <w:r>
        <w:rPr>
          <w:rFonts w:ascii="Times New Roman" w:hAnsi="Times New Roman"/>
          <w:sz w:val="24"/>
          <w:szCs w:val="24"/>
        </w:rPr>
        <w:t xml:space="preserve">This study was financially supported by </w:t>
      </w:r>
      <w:proofErr w:type="spellStart"/>
      <w:r>
        <w:rPr>
          <w:rFonts w:ascii="Times New Roman" w:hAnsi="Times New Roman"/>
          <w:sz w:val="24"/>
          <w:szCs w:val="24"/>
        </w:rPr>
        <w:t>Ryukoku</w:t>
      </w:r>
      <w:proofErr w:type="spellEnd"/>
      <w:r>
        <w:rPr>
          <w:rFonts w:ascii="Times New Roman" w:hAnsi="Times New Roman"/>
          <w:sz w:val="24"/>
          <w:szCs w:val="24"/>
        </w:rPr>
        <w:t xml:space="preserve"> University.</w:t>
      </w:r>
    </w:p>
    <w:p w14:paraId="793F783C" w14:textId="77777777" w:rsidR="00866664" w:rsidRPr="002A22FB" w:rsidRDefault="00866664" w:rsidP="00BB6AFD">
      <w:pPr>
        <w:spacing w:line="360" w:lineRule="auto"/>
        <w:rPr>
          <w:rFonts w:ascii="Times New Roman" w:hAnsi="Times New Roman"/>
          <w:sz w:val="24"/>
          <w:szCs w:val="24"/>
        </w:rPr>
      </w:pPr>
    </w:p>
    <w:p w14:paraId="12F4945B" w14:textId="77777777" w:rsidR="008E5A3D" w:rsidRPr="002A22FB" w:rsidRDefault="007655B7" w:rsidP="00BB6AFD">
      <w:pPr>
        <w:spacing w:line="360" w:lineRule="auto"/>
        <w:rPr>
          <w:rFonts w:ascii="Times New Roman" w:hAnsi="Times New Roman"/>
          <w:b/>
          <w:sz w:val="24"/>
          <w:szCs w:val="24"/>
        </w:rPr>
      </w:pPr>
      <w:r w:rsidRPr="002A22FB">
        <w:rPr>
          <w:rFonts w:ascii="Times New Roman" w:hAnsi="Times New Roman"/>
          <w:b/>
          <w:sz w:val="24"/>
          <w:szCs w:val="24"/>
        </w:rPr>
        <w:t>References</w:t>
      </w:r>
    </w:p>
    <w:p w14:paraId="7791629C" w14:textId="77777777" w:rsidR="00860490" w:rsidRPr="002A22FB" w:rsidRDefault="00860490">
      <w:pPr>
        <w:autoSpaceDE w:val="0"/>
        <w:autoSpaceDN w:val="0"/>
        <w:adjustRightInd w:val="0"/>
        <w:jc w:val="left"/>
        <w:rPr>
          <w:rFonts w:ascii="Times New Roman" w:hAnsi="Times New Roman"/>
          <w:kern w:val="0"/>
          <w:sz w:val="24"/>
          <w:szCs w:val="24"/>
        </w:rPr>
      </w:pPr>
    </w:p>
    <w:sectPr w:rsidR="00860490" w:rsidRPr="002A22FB" w:rsidSect="00E54707">
      <w:footerReference w:type="default" r:id="rId8"/>
      <w:pgSz w:w="11906" w:h="16838"/>
      <w:pgMar w:top="1985" w:right="1701" w:bottom="1701" w:left="1701" w:header="851" w:footer="992" w:gutter="0"/>
      <w:lnNumType w:countBy="1" w:restart="continuous"/>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868076" w14:textId="77777777" w:rsidR="00FB4771" w:rsidRDefault="00FB4771" w:rsidP="00120ECA">
      <w:r>
        <w:separator/>
      </w:r>
    </w:p>
  </w:endnote>
  <w:endnote w:type="continuationSeparator" w:id="0">
    <w:p w14:paraId="03E600CD" w14:textId="77777777" w:rsidR="00FB4771" w:rsidRDefault="00FB4771" w:rsidP="00120ECA">
      <w:r>
        <w:continuationSeparator/>
      </w:r>
    </w:p>
  </w:endnote>
  <w:endnote w:type="continuationNotice" w:id="1">
    <w:p w14:paraId="4A12F394" w14:textId="77777777" w:rsidR="00FB4771" w:rsidRDefault="00FB47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27901" w14:textId="77777777" w:rsidR="0026308B" w:rsidRDefault="0026308B">
    <w:pPr>
      <w:pStyle w:val="a7"/>
      <w:jc w:val="right"/>
    </w:pPr>
    <w:r>
      <w:fldChar w:fldCharType="begin"/>
    </w:r>
    <w:r>
      <w:instrText xml:space="preserve"> PAGE   \* MERGEFORMAT </w:instrText>
    </w:r>
    <w:r>
      <w:fldChar w:fldCharType="separate"/>
    </w:r>
    <w:r w:rsidR="00180282" w:rsidRPr="00180282">
      <w:rPr>
        <w:noProof/>
        <w:lang w:val="ja-JP"/>
      </w:rPr>
      <w:t>5</w:t>
    </w:r>
    <w:r>
      <w:fldChar w:fldCharType="end"/>
    </w:r>
  </w:p>
  <w:p w14:paraId="2BC8DA3B" w14:textId="77777777" w:rsidR="0026308B" w:rsidRDefault="0026308B">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B16FDA" w14:textId="77777777" w:rsidR="00FB4771" w:rsidRDefault="00FB4771" w:rsidP="00120ECA">
      <w:r>
        <w:separator/>
      </w:r>
    </w:p>
  </w:footnote>
  <w:footnote w:type="continuationSeparator" w:id="0">
    <w:p w14:paraId="5CE40D9F" w14:textId="77777777" w:rsidR="00FB4771" w:rsidRDefault="00FB4771" w:rsidP="00120ECA">
      <w:r>
        <w:continuationSeparator/>
      </w:r>
    </w:p>
  </w:footnote>
  <w:footnote w:type="continuationNotice" w:id="1">
    <w:p w14:paraId="69029128" w14:textId="77777777" w:rsidR="00FB4771" w:rsidRDefault="00FB4771"/>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0MDc1MbS0NLU0M7BQ0lEKTi0uzszPAykwrgUA0VSWSywAAAA="/>
  </w:docVars>
  <w:rsids>
    <w:rsidRoot w:val="00725A91"/>
    <w:rsid w:val="000010FA"/>
    <w:rsid w:val="00011385"/>
    <w:rsid w:val="00011B24"/>
    <w:rsid w:val="00012205"/>
    <w:rsid w:val="00012E72"/>
    <w:rsid w:val="00014639"/>
    <w:rsid w:val="00014D92"/>
    <w:rsid w:val="0001504D"/>
    <w:rsid w:val="00016205"/>
    <w:rsid w:val="000169DD"/>
    <w:rsid w:val="00021847"/>
    <w:rsid w:val="00025925"/>
    <w:rsid w:val="00025F77"/>
    <w:rsid w:val="0003246E"/>
    <w:rsid w:val="00033891"/>
    <w:rsid w:val="00040DC1"/>
    <w:rsid w:val="00044E8D"/>
    <w:rsid w:val="0005135D"/>
    <w:rsid w:val="0005202D"/>
    <w:rsid w:val="000543D0"/>
    <w:rsid w:val="00054F16"/>
    <w:rsid w:val="00056393"/>
    <w:rsid w:val="00056AFC"/>
    <w:rsid w:val="0006153D"/>
    <w:rsid w:val="000633C5"/>
    <w:rsid w:val="000675C2"/>
    <w:rsid w:val="000679FF"/>
    <w:rsid w:val="00070F84"/>
    <w:rsid w:val="00072191"/>
    <w:rsid w:val="000727F0"/>
    <w:rsid w:val="00073D8C"/>
    <w:rsid w:val="00076F55"/>
    <w:rsid w:val="00081B57"/>
    <w:rsid w:val="00081D7E"/>
    <w:rsid w:val="00084A40"/>
    <w:rsid w:val="00086426"/>
    <w:rsid w:val="000946A0"/>
    <w:rsid w:val="00094B2F"/>
    <w:rsid w:val="00095112"/>
    <w:rsid w:val="00095364"/>
    <w:rsid w:val="00095EAE"/>
    <w:rsid w:val="0009661B"/>
    <w:rsid w:val="0009681E"/>
    <w:rsid w:val="000A3E8C"/>
    <w:rsid w:val="000A4713"/>
    <w:rsid w:val="000A561B"/>
    <w:rsid w:val="000A7ABE"/>
    <w:rsid w:val="000A7BAB"/>
    <w:rsid w:val="000B1199"/>
    <w:rsid w:val="000B13E1"/>
    <w:rsid w:val="000B1E02"/>
    <w:rsid w:val="000B1ED5"/>
    <w:rsid w:val="000B409B"/>
    <w:rsid w:val="000B4B7D"/>
    <w:rsid w:val="000B6178"/>
    <w:rsid w:val="000B763E"/>
    <w:rsid w:val="000D0279"/>
    <w:rsid w:val="000D3304"/>
    <w:rsid w:val="000D4BEB"/>
    <w:rsid w:val="000D5295"/>
    <w:rsid w:val="000E0326"/>
    <w:rsid w:val="000E041B"/>
    <w:rsid w:val="000E0C84"/>
    <w:rsid w:val="000E0E13"/>
    <w:rsid w:val="000E1239"/>
    <w:rsid w:val="000E26A3"/>
    <w:rsid w:val="000E4CD3"/>
    <w:rsid w:val="000E6A8C"/>
    <w:rsid w:val="000E6FFF"/>
    <w:rsid w:val="000F0493"/>
    <w:rsid w:val="000F5104"/>
    <w:rsid w:val="000F54F0"/>
    <w:rsid w:val="00101AC7"/>
    <w:rsid w:val="00103B13"/>
    <w:rsid w:val="00105615"/>
    <w:rsid w:val="0011087D"/>
    <w:rsid w:val="001108D3"/>
    <w:rsid w:val="00110F38"/>
    <w:rsid w:val="001139B0"/>
    <w:rsid w:val="00113D7F"/>
    <w:rsid w:val="00114D8C"/>
    <w:rsid w:val="00116DD6"/>
    <w:rsid w:val="001179A3"/>
    <w:rsid w:val="00120ECA"/>
    <w:rsid w:val="00122AD5"/>
    <w:rsid w:val="00122BFB"/>
    <w:rsid w:val="00122DE4"/>
    <w:rsid w:val="001270DA"/>
    <w:rsid w:val="001275B2"/>
    <w:rsid w:val="00127B10"/>
    <w:rsid w:val="00130005"/>
    <w:rsid w:val="00131587"/>
    <w:rsid w:val="00132C47"/>
    <w:rsid w:val="0013333F"/>
    <w:rsid w:val="00136C49"/>
    <w:rsid w:val="00137FD7"/>
    <w:rsid w:val="00142746"/>
    <w:rsid w:val="001430BB"/>
    <w:rsid w:val="001441CA"/>
    <w:rsid w:val="001457EF"/>
    <w:rsid w:val="001463B0"/>
    <w:rsid w:val="00146B1D"/>
    <w:rsid w:val="00147F25"/>
    <w:rsid w:val="0015096E"/>
    <w:rsid w:val="00151FE1"/>
    <w:rsid w:val="001534AC"/>
    <w:rsid w:val="00155E76"/>
    <w:rsid w:val="00156600"/>
    <w:rsid w:val="001603A2"/>
    <w:rsid w:val="0016346F"/>
    <w:rsid w:val="00163F0F"/>
    <w:rsid w:val="00166079"/>
    <w:rsid w:val="00171393"/>
    <w:rsid w:val="00174CC7"/>
    <w:rsid w:val="00175203"/>
    <w:rsid w:val="001752DE"/>
    <w:rsid w:val="001761C5"/>
    <w:rsid w:val="00177DD9"/>
    <w:rsid w:val="00180282"/>
    <w:rsid w:val="0018161A"/>
    <w:rsid w:val="00181753"/>
    <w:rsid w:val="00182871"/>
    <w:rsid w:val="00182C7D"/>
    <w:rsid w:val="00186C79"/>
    <w:rsid w:val="00187FCE"/>
    <w:rsid w:val="00194696"/>
    <w:rsid w:val="00195BF8"/>
    <w:rsid w:val="001970D4"/>
    <w:rsid w:val="001979B0"/>
    <w:rsid w:val="001A02AA"/>
    <w:rsid w:val="001A2570"/>
    <w:rsid w:val="001A357C"/>
    <w:rsid w:val="001A3AA6"/>
    <w:rsid w:val="001A4F70"/>
    <w:rsid w:val="001A6EBF"/>
    <w:rsid w:val="001A7CB5"/>
    <w:rsid w:val="001B0FD6"/>
    <w:rsid w:val="001B3220"/>
    <w:rsid w:val="001B7F4D"/>
    <w:rsid w:val="001C01B9"/>
    <w:rsid w:val="001C0363"/>
    <w:rsid w:val="001C1711"/>
    <w:rsid w:val="001C1E18"/>
    <w:rsid w:val="001C2A8C"/>
    <w:rsid w:val="001C52C7"/>
    <w:rsid w:val="001C5D9F"/>
    <w:rsid w:val="001D53D4"/>
    <w:rsid w:val="001D738B"/>
    <w:rsid w:val="001E0784"/>
    <w:rsid w:val="001E1483"/>
    <w:rsid w:val="001E1DE0"/>
    <w:rsid w:val="001E3329"/>
    <w:rsid w:val="001E3F0E"/>
    <w:rsid w:val="001E4A69"/>
    <w:rsid w:val="001E66B4"/>
    <w:rsid w:val="001F0128"/>
    <w:rsid w:val="001F0BB9"/>
    <w:rsid w:val="001F110B"/>
    <w:rsid w:val="001F23DC"/>
    <w:rsid w:val="001F5917"/>
    <w:rsid w:val="001F64C2"/>
    <w:rsid w:val="00200AEF"/>
    <w:rsid w:val="00200F08"/>
    <w:rsid w:val="00202210"/>
    <w:rsid w:val="00205980"/>
    <w:rsid w:val="00206E27"/>
    <w:rsid w:val="00207AD0"/>
    <w:rsid w:val="00210450"/>
    <w:rsid w:val="0021105D"/>
    <w:rsid w:val="00213AB5"/>
    <w:rsid w:val="00213C14"/>
    <w:rsid w:val="002219D9"/>
    <w:rsid w:val="00225EA2"/>
    <w:rsid w:val="0022706F"/>
    <w:rsid w:val="00227678"/>
    <w:rsid w:val="00227B76"/>
    <w:rsid w:val="00236627"/>
    <w:rsid w:val="0023699D"/>
    <w:rsid w:val="002504D2"/>
    <w:rsid w:val="00251BA9"/>
    <w:rsid w:val="002556CE"/>
    <w:rsid w:val="002557DF"/>
    <w:rsid w:val="00257DE4"/>
    <w:rsid w:val="0026014C"/>
    <w:rsid w:val="00262551"/>
    <w:rsid w:val="0026308B"/>
    <w:rsid w:val="00267597"/>
    <w:rsid w:val="00273E0B"/>
    <w:rsid w:val="002745E3"/>
    <w:rsid w:val="0027662D"/>
    <w:rsid w:val="00277C69"/>
    <w:rsid w:val="002808F0"/>
    <w:rsid w:val="0028270E"/>
    <w:rsid w:val="0028475A"/>
    <w:rsid w:val="00284787"/>
    <w:rsid w:val="00284C61"/>
    <w:rsid w:val="00285865"/>
    <w:rsid w:val="0028650A"/>
    <w:rsid w:val="0028691F"/>
    <w:rsid w:val="0029396B"/>
    <w:rsid w:val="00294BA9"/>
    <w:rsid w:val="00295DB1"/>
    <w:rsid w:val="002A1E50"/>
    <w:rsid w:val="002A22FB"/>
    <w:rsid w:val="002A3C2C"/>
    <w:rsid w:val="002A44DF"/>
    <w:rsid w:val="002A66BA"/>
    <w:rsid w:val="002B6DEA"/>
    <w:rsid w:val="002C062B"/>
    <w:rsid w:val="002C3C05"/>
    <w:rsid w:val="002C692D"/>
    <w:rsid w:val="002C72BB"/>
    <w:rsid w:val="002D041A"/>
    <w:rsid w:val="002D703C"/>
    <w:rsid w:val="002E0211"/>
    <w:rsid w:val="002E33AF"/>
    <w:rsid w:val="002E66A4"/>
    <w:rsid w:val="002F042C"/>
    <w:rsid w:val="002F2FA4"/>
    <w:rsid w:val="002F4133"/>
    <w:rsid w:val="002F62E0"/>
    <w:rsid w:val="002F6571"/>
    <w:rsid w:val="00301CEE"/>
    <w:rsid w:val="00303AE9"/>
    <w:rsid w:val="00304C92"/>
    <w:rsid w:val="00305069"/>
    <w:rsid w:val="003067E8"/>
    <w:rsid w:val="00310795"/>
    <w:rsid w:val="00312161"/>
    <w:rsid w:val="00313775"/>
    <w:rsid w:val="0031560F"/>
    <w:rsid w:val="003156B0"/>
    <w:rsid w:val="00315EF3"/>
    <w:rsid w:val="0032268E"/>
    <w:rsid w:val="0032600E"/>
    <w:rsid w:val="00326532"/>
    <w:rsid w:val="00333AC3"/>
    <w:rsid w:val="00336A20"/>
    <w:rsid w:val="00337823"/>
    <w:rsid w:val="00340009"/>
    <w:rsid w:val="00341AAB"/>
    <w:rsid w:val="00344FA4"/>
    <w:rsid w:val="00345A36"/>
    <w:rsid w:val="00350582"/>
    <w:rsid w:val="00353127"/>
    <w:rsid w:val="00354BE9"/>
    <w:rsid w:val="0035598A"/>
    <w:rsid w:val="00357385"/>
    <w:rsid w:val="00362747"/>
    <w:rsid w:val="0036429A"/>
    <w:rsid w:val="00365366"/>
    <w:rsid w:val="00365887"/>
    <w:rsid w:val="0036696B"/>
    <w:rsid w:val="00371FC8"/>
    <w:rsid w:val="003729EC"/>
    <w:rsid w:val="00375D59"/>
    <w:rsid w:val="003773F1"/>
    <w:rsid w:val="0037754F"/>
    <w:rsid w:val="003807DF"/>
    <w:rsid w:val="003830FE"/>
    <w:rsid w:val="003901C4"/>
    <w:rsid w:val="003906C8"/>
    <w:rsid w:val="00397623"/>
    <w:rsid w:val="003977F0"/>
    <w:rsid w:val="003A5B82"/>
    <w:rsid w:val="003A660D"/>
    <w:rsid w:val="003A7A53"/>
    <w:rsid w:val="003B285D"/>
    <w:rsid w:val="003B3CFF"/>
    <w:rsid w:val="003B7006"/>
    <w:rsid w:val="003B7A16"/>
    <w:rsid w:val="003C010E"/>
    <w:rsid w:val="003C24F0"/>
    <w:rsid w:val="003C3695"/>
    <w:rsid w:val="003C5E20"/>
    <w:rsid w:val="003D3847"/>
    <w:rsid w:val="003D3879"/>
    <w:rsid w:val="003D5C4A"/>
    <w:rsid w:val="003D7A85"/>
    <w:rsid w:val="003E086D"/>
    <w:rsid w:val="003E3E72"/>
    <w:rsid w:val="003F14B9"/>
    <w:rsid w:val="003F272B"/>
    <w:rsid w:val="003F4C3C"/>
    <w:rsid w:val="003F5688"/>
    <w:rsid w:val="003F588C"/>
    <w:rsid w:val="003F756B"/>
    <w:rsid w:val="00401943"/>
    <w:rsid w:val="004019C8"/>
    <w:rsid w:val="00405ADD"/>
    <w:rsid w:val="00407B43"/>
    <w:rsid w:val="004115B0"/>
    <w:rsid w:val="00411B61"/>
    <w:rsid w:val="004125EF"/>
    <w:rsid w:val="00416C02"/>
    <w:rsid w:val="004224F3"/>
    <w:rsid w:val="00424F14"/>
    <w:rsid w:val="00425903"/>
    <w:rsid w:val="00431CF2"/>
    <w:rsid w:val="00436080"/>
    <w:rsid w:val="0044616F"/>
    <w:rsid w:val="004465CE"/>
    <w:rsid w:val="00451FBF"/>
    <w:rsid w:val="00452469"/>
    <w:rsid w:val="00452BD9"/>
    <w:rsid w:val="00452D77"/>
    <w:rsid w:val="00453E13"/>
    <w:rsid w:val="00454711"/>
    <w:rsid w:val="00454790"/>
    <w:rsid w:val="004562A3"/>
    <w:rsid w:val="00456542"/>
    <w:rsid w:val="0046097C"/>
    <w:rsid w:val="00460AB8"/>
    <w:rsid w:val="00461E7C"/>
    <w:rsid w:val="004621E2"/>
    <w:rsid w:val="00463C17"/>
    <w:rsid w:val="00465557"/>
    <w:rsid w:val="00465CC9"/>
    <w:rsid w:val="00471790"/>
    <w:rsid w:val="004728CC"/>
    <w:rsid w:val="00473329"/>
    <w:rsid w:val="00474919"/>
    <w:rsid w:val="00474C6C"/>
    <w:rsid w:val="004759D7"/>
    <w:rsid w:val="00475EEC"/>
    <w:rsid w:val="004808F0"/>
    <w:rsid w:val="00481DC9"/>
    <w:rsid w:val="004842AB"/>
    <w:rsid w:val="004849E5"/>
    <w:rsid w:val="004945EB"/>
    <w:rsid w:val="00494E7A"/>
    <w:rsid w:val="004A0025"/>
    <w:rsid w:val="004A15C4"/>
    <w:rsid w:val="004A224D"/>
    <w:rsid w:val="004A4EB0"/>
    <w:rsid w:val="004A731F"/>
    <w:rsid w:val="004A79F6"/>
    <w:rsid w:val="004B3F86"/>
    <w:rsid w:val="004B579B"/>
    <w:rsid w:val="004B703A"/>
    <w:rsid w:val="004B72C2"/>
    <w:rsid w:val="004C7AE5"/>
    <w:rsid w:val="004D3555"/>
    <w:rsid w:val="004D4C96"/>
    <w:rsid w:val="004D5ACD"/>
    <w:rsid w:val="004E0AF3"/>
    <w:rsid w:val="004E2D9E"/>
    <w:rsid w:val="004E476E"/>
    <w:rsid w:val="004E5A80"/>
    <w:rsid w:val="004F05EB"/>
    <w:rsid w:val="004F2ADF"/>
    <w:rsid w:val="004F3EA9"/>
    <w:rsid w:val="004F4A17"/>
    <w:rsid w:val="004F56EF"/>
    <w:rsid w:val="004F7178"/>
    <w:rsid w:val="00503389"/>
    <w:rsid w:val="005114B0"/>
    <w:rsid w:val="005125AB"/>
    <w:rsid w:val="00515C5C"/>
    <w:rsid w:val="00516E51"/>
    <w:rsid w:val="00521A5C"/>
    <w:rsid w:val="00522A4A"/>
    <w:rsid w:val="00523DB2"/>
    <w:rsid w:val="00524CFE"/>
    <w:rsid w:val="00526964"/>
    <w:rsid w:val="005304EE"/>
    <w:rsid w:val="005323C3"/>
    <w:rsid w:val="00533378"/>
    <w:rsid w:val="00541014"/>
    <w:rsid w:val="00542AA6"/>
    <w:rsid w:val="00547145"/>
    <w:rsid w:val="00547568"/>
    <w:rsid w:val="00547727"/>
    <w:rsid w:val="00551768"/>
    <w:rsid w:val="0055270E"/>
    <w:rsid w:val="00553DB2"/>
    <w:rsid w:val="00553E0A"/>
    <w:rsid w:val="00554E95"/>
    <w:rsid w:val="00557407"/>
    <w:rsid w:val="00570B4A"/>
    <w:rsid w:val="005727A5"/>
    <w:rsid w:val="005730DD"/>
    <w:rsid w:val="00574A9F"/>
    <w:rsid w:val="00576D20"/>
    <w:rsid w:val="00577C47"/>
    <w:rsid w:val="00581278"/>
    <w:rsid w:val="005828DA"/>
    <w:rsid w:val="00584298"/>
    <w:rsid w:val="00584973"/>
    <w:rsid w:val="00584EF8"/>
    <w:rsid w:val="005908D9"/>
    <w:rsid w:val="00590D49"/>
    <w:rsid w:val="00595F37"/>
    <w:rsid w:val="005A48A7"/>
    <w:rsid w:val="005A73B9"/>
    <w:rsid w:val="005B0433"/>
    <w:rsid w:val="005B2105"/>
    <w:rsid w:val="005B5E77"/>
    <w:rsid w:val="005B6E30"/>
    <w:rsid w:val="005B75D4"/>
    <w:rsid w:val="005C2533"/>
    <w:rsid w:val="005C386F"/>
    <w:rsid w:val="005C76F6"/>
    <w:rsid w:val="005D2CA2"/>
    <w:rsid w:val="005D3BDE"/>
    <w:rsid w:val="005D3CAD"/>
    <w:rsid w:val="005E24B9"/>
    <w:rsid w:val="005E3D2E"/>
    <w:rsid w:val="005E48A2"/>
    <w:rsid w:val="005F5F55"/>
    <w:rsid w:val="005F607F"/>
    <w:rsid w:val="0060270C"/>
    <w:rsid w:val="0060317A"/>
    <w:rsid w:val="00604C76"/>
    <w:rsid w:val="00604F6B"/>
    <w:rsid w:val="00605DAD"/>
    <w:rsid w:val="006125A0"/>
    <w:rsid w:val="00612AC9"/>
    <w:rsid w:val="00615F13"/>
    <w:rsid w:val="0061646F"/>
    <w:rsid w:val="00616AE0"/>
    <w:rsid w:val="006206FD"/>
    <w:rsid w:val="00621D01"/>
    <w:rsid w:val="00621FFF"/>
    <w:rsid w:val="00623418"/>
    <w:rsid w:val="00623D25"/>
    <w:rsid w:val="0063249B"/>
    <w:rsid w:val="0063419A"/>
    <w:rsid w:val="00642622"/>
    <w:rsid w:val="006502ED"/>
    <w:rsid w:val="00651058"/>
    <w:rsid w:val="00651354"/>
    <w:rsid w:val="00651454"/>
    <w:rsid w:val="00651A27"/>
    <w:rsid w:val="00654396"/>
    <w:rsid w:val="00655F7B"/>
    <w:rsid w:val="006578A5"/>
    <w:rsid w:val="00660592"/>
    <w:rsid w:val="00660D7B"/>
    <w:rsid w:val="00660E6C"/>
    <w:rsid w:val="00661186"/>
    <w:rsid w:val="00661E33"/>
    <w:rsid w:val="00664853"/>
    <w:rsid w:val="00665FBE"/>
    <w:rsid w:val="00666021"/>
    <w:rsid w:val="00666DEB"/>
    <w:rsid w:val="0066773C"/>
    <w:rsid w:val="00673AB2"/>
    <w:rsid w:val="0067424D"/>
    <w:rsid w:val="006815AA"/>
    <w:rsid w:val="0068175A"/>
    <w:rsid w:val="00682CBB"/>
    <w:rsid w:val="00682F26"/>
    <w:rsid w:val="00683046"/>
    <w:rsid w:val="006842D7"/>
    <w:rsid w:val="00684822"/>
    <w:rsid w:val="00685643"/>
    <w:rsid w:val="00687B87"/>
    <w:rsid w:val="0069021B"/>
    <w:rsid w:val="00690316"/>
    <w:rsid w:val="00692E86"/>
    <w:rsid w:val="00693460"/>
    <w:rsid w:val="00693732"/>
    <w:rsid w:val="0069604F"/>
    <w:rsid w:val="006A0F43"/>
    <w:rsid w:val="006A2355"/>
    <w:rsid w:val="006A351E"/>
    <w:rsid w:val="006A4B51"/>
    <w:rsid w:val="006A7DE3"/>
    <w:rsid w:val="006B1D57"/>
    <w:rsid w:val="006B37B1"/>
    <w:rsid w:val="006B546A"/>
    <w:rsid w:val="006B699E"/>
    <w:rsid w:val="006B77B3"/>
    <w:rsid w:val="006C008F"/>
    <w:rsid w:val="006C2704"/>
    <w:rsid w:val="006C2755"/>
    <w:rsid w:val="006C4CA2"/>
    <w:rsid w:val="006C52A0"/>
    <w:rsid w:val="006C6F2E"/>
    <w:rsid w:val="006C6F32"/>
    <w:rsid w:val="006D046E"/>
    <w:rsid w:val="006D1E42"/>
    <w:rsid w:val="006D50DB"/>
    <w:rsid w:val="006E0CE2"/>
    <w:rsid w:val="006E0D9C"/>
    <w:rsid w:val="006E11F1"/>
    <w:rsid w:val="006E2A3E"/>
    <w:rsid w:val="006F3835"/>
    <w:rsid w:val="006F3D3B"/>
    <w:rsid w:val="006F4DF2"/>
    <w:rsid w:val="006F7B9A"/>
    <w:rsid w:val="00704D2E"/>
    <w:rsid w:val="0070548A"/>
    <w:rsid w:val="0070589C"/>
    <w:rsid w:val="00706349"/>
    <w:rsid w:val="0070638E"/>
    <w:rsid w:val="00707675"/>
    <w:rsid w:val="00707A3F"/>
    <w:rsid w:val="00711A66"/>
    <w:rsid w:val="00712265"/>
    <w:rsid w:val="00712C3C"/>
    <w:rsid w:val="0071646C"/>
    <w:rsid w:val="0071662D"/>
    <w:rsid w:val="0072484B"/>
    <w:rsid w:val="00725A91"/>
    <w:rsid w:val="00732830"/>
    <w:rsid w:val="0073543F"/>
    <w:rsid w:val="00736918"/>
    <w:rsid w:val="00736A81"/>
    <w:rsid w:val="0074505C"/>
    <w:rsid w:val="00745710"/>
    <w:rsid w:val="0074731F"/>
    <w:rsid w:val="0074797C"/>
    <w:rsid w:val="00747C15"/>
    <w:rsid w:val="00753172"/>
    <w:rsid w:val="00753DC1"/>
    <w:rsid w:val="007560C5"/>
    <w:rsid w:val="00756D16"/>
    <w:rsid w:val="00757B8F"/>
    <w:rsid w:val="007655B7"/>
    <w:rsid w:val="007710DA"/>
    <w:rsid w:val="00771406"/>
    <w:rsid w:val="00771D99"/>
    <w:rsid w:val="00771ECC"/>
    <w:rsid w:val="00773DFD"/>
    <w:rsid w:val="00773E20"/>
    <w:rsid w:val="007752E3"/>
    <w:rsid w:val="00775C0F"/>
    <w:rsid w:val="00776883"/>
    <w:rsid w:val="00780CF1"/>
    <w:rsid w:val="007826ED"/>
    <w:rsid w:val="00786199"/>
    <w:rsid w:val="00787E2F"/>
    <w:rsid w:val="00790429"/>
    <w:rsid w:val="00791C7D"/>
    <w:rsid w:val="00793722"/>
    <w:rsid w:val="007947B0"/>
    <w:rsid w:val="007957A7"/>
    <w:rsid w:val="00795B0E"/>
    <w:rsid w:val="007A5401"/>
    <w:rsid w:val="007A558B"/>
    <w:rsid w:val="007A6182"/>
    <w:rsid w:val="007A7508"/>
    <w:rsid w:val="007B05EB"/>
    <w:rsid w:val="007B0E07"/>
    <w:rsid w:val="007B1A3F"/>
    <w:rsid w:val="007B33AB"/>
    <w:rsid w:val="007B433B"/>
    <w:rsid w:val="007B58A1"/>
    <w:rsid w:val="007B779A"/>
    <w:rsid w:val="007C04F0"/>
    <w:rsid w:val="007C19E6"/>
    <w:rsid w:val="007C339E"/>
    <w:rsid w:val="007C3597"/>
    <w:rsid w:val="007C47E4"/>
    <w:rsid w:val="007C4B63"/>
    <w:rsid w:val="007D0B67"/>
    <w:rsid w:val="007D43B9"/>
    <w:rsid w:val="007E00DA"/>
    <w:rsid w:val="007E1AED"/>
    <w:rsid w:val="007E1B6F"/>
    <w:rsid w:val="007E2ECE"/>
    <w:rsid w:val="007E36C5"/>
    <w:rsid w:val="007E5E60"/>
    <w:rsid w:val="007E6989"/>
    <w:rsid w:val="007E71B9"/>
    <w:rsid w:val="007E7E9E"/>
    <w:rsid w:val="007F01D2"/>
    <w:rsid w:val="007F04D1"/>
    <w:rsid w:val="007F2CA3"/>
    <w:rsid w:val="007F377C"/>
    <w:rsid w:val="007F4B27"/>
    <w:rsid w:val="007F6829"/>
    <w:rsid w:val="007F6A3B"/>
    <w:rsid w:val="007F6D63"/>
    <w:rsid w:val="00800843"/>
    <w:rsid w:val="0080169D"/>
    <w:rsid w:val="008028CC"/>
    <w:rsid w:val="00803FED"/>
    <w:rsid w:val="0081055B"/>
    <w:rsid w:val="00810C01"/>
    <w:rsid w:val="00815EA6"/>
    <w:rsid w:val="00817DA9"/>
    <w:rsid w:val="00820412"/>
    <w:rsid w:val="00820592"/>
    <w:rsid w:val="00823616"/>
    <w:rsid w:val="00825666"/>
    <w:rsid w:val="00827BDC"/>
    <w:rsid w:val="008320E5"/>
    <w:rsid w:val="00832550"/>
    <w:rsid w:val="00835DD8"/>
    <w:rsid w:val="00836A60"/>
    <w:rsid w:val="00841A8B"/>
    <w:rsid w:val="0084559F"/>
    <w:rsid w:val="0084569B"/>
    <w:rsid w:val="00847DF2"/>
    <w:rsid w:val="0085317B"/>
    <w:rsid w:val="008559BE"/>
    <w:rsid w:val="00860490"/>
    <w:rsid w:val="0086565D"/>
    <w:rsid w:val="00866664"/>
    <w:rsid w:val="00873DAE"/>
    <w:rsid w:val="00881563"/>
    <w:rsid w:val="00882ED5"/>
    <w:rsid w:val="008836FB"/>
    <w:rsid w:val="00887460"/>
    <w:rsid w:val="00891A45"/>
    <w:rsid w:val="008924A9"/>
    <w:rsid w:val="00894266"/>
    <w:rsid w:val="00897E18"/>
    <w:rsid w:val="008A28E1"/>
    <w:rsid w:val="008A31F1"/>
    <w:rsid w:val="008A4FFB"/>
    <w:rsid w:val="008A7015"/>
    <w:rsid w:val="008A73B0"/>
    <w:rsid w:val="008B4D2A"/>
    <w:rsid w:val="008B549B"/>
    <w:rsid w:val="008C046E"/>
    <w:rsid w:val="008C1B29"/>
    <w:rsid w:val="008C1BCC"/>
    <w:rsid w:val="008C4D7E"/>
    <w:rsid w:val="008C70F6"/>
    <w:rsid w:val="008C7299"/>
    <w:rsid w:val="008D0A08"/>
    <w:rsid w:val="008D2368"/>
    <w:rsid w:val="008D5C2D"/>
    <w:rsid w:val="008D7868"/>
    <w:rsid w:val="008D7A2D"/>
    <w:rsid w:val="008E02DF"/>
    <w:rsid w:val="008E28F1"/>
    <w:rsid w:val="008E3841"/>
    <w:rsid w:val="008E41E5"/>
    <w:rsid w:val="008E5A3D"/>
    <w:rsid w:val="008E5DA7"/>
    <w:rsid w:val="008E752B"/>
    <w:rsid w:val="008F06BC"/>
    <w:rsid w:val="008F2DD3"/>
    <w:rsid w:val="008F413C"/>
    <w:rsid w:val="008F4583"/>
    <w:rsid w:val="009007E3"/>
    <w:rsid w:val="009016A7"/>
    <w:rsid w:val="00902F5C"/>
    <w:rsid w:val="0090326A"/>
    <w:rsid w:val="00903A61"/>
    <w:rsid w:val="00904A61"/>
    <w:rsid w:val="00904CDC"/>
    <w:rsid w:val="00905EC6"/>
    <w:rsid w:val="009063DB"/>
    <w:rsid w:val="00910BFE"/>
    <w:rsid w:val="0091427E"/>
    <w:rsid w:val="00915971"/>
    <w:rsid w:val="009176BE"/>
    <w:rsid w:val="00920342"/>
    <w:rsid w:val="00920B92"/>
    <w:rsid w:val="00920CE9"/>
    <w:rsid w:val="00922869"/>
    <w:rsid w:val="00926C34"/>
    <w:rsid w:val="00926F39"/>
    <w:rsid w:val="00930404"/>
    <w:rsid w:val="009318F8"/>
    <w:rsid w:val="009336C8"/>
    <w:rsid w:val="0093465A"/>
    <w:rsid w:val="009369C6"/>
    <w:rsid w:val="00940885"/>
    <w:rsid w:val="009423EE"/>
    <w:rsid w:val="00942D3B"/>
    <w:rsid w:val="00942F3F"/>
    <w:rsid w:val="00944FF5"/>
    <w:rsid w:val="00951B55"/>
    <w:rsid w:val="0095754B"/>
    <w:rsid w:val="00960466"/>
    <w:rsid w:val="00961AB9"/>
    <w:rsid w:val="0096756F"/>
    <w:rsid w:val="00970BF2"/>
    <w:rsid w:val="00970E40"/>
    <w:rsid w:val="00971164"/>
    <w:rsid w:val="00974D3A"/>
    <w:rsid w:val="00980143"/>
    <w:rsid w:val="009824EC"/>
    <w:rsid w:val="00982E5E"/>
    <w:rsid w:val="00985778"/>
    <w:rsid w:val="00985EDF"/>
    <w:rsid w:val="00986D5B"/>
    <w:rsid w:val="0099058F"/>
    <w:rsid w:val="00991E31"/>
    <w:rsid w:val="009930F4"/>
    <w:rsid w:val="0099546A"/>
    <w:rsid w:val="009959E2"/>
    <w:rsid w:val="009A4141"/>
    <w:rsid w:val="009A61CD"/>
    <w:rsid w:val="009B1471"/>
    <w:rsid w:val="009B237C"/>
    <w:rsid w:val="009B273E"/>
    <w:rsid w:val="009C055D"/>
    <w:rsid w:val="009C194D"/>
    <w:rsid w:val="009C5789"/>
    <w:rsid w:val="009C60EB"/>
    <w:rsid w:val="009D3F9C"/>
    <w:rsid w:val="009D58AC"/>
    <w:rsid w:val="009D71C0"/>
    <w:rsid w:val="009E08A5"/>
    <w:rsid w:val="009E0D09"/>
    <w:rsid w:val="009E12B9"/>
    <w:rsid w:val="009E4737"/>
    <w:rsid w:val="009F2773"/>
    <w:rsid w:val="009F3B52"/>
    <w:rsid w:val="009F51BD"/>
    <w:rsid w:val="009F73B3"/>
    <w:rsid w:val="00A00765"/>
    <w:rsid w:val="00A00BCB"/>
    <w:rsid w:val="00A0255F"/>
    <w:rsid w:val="00A02961"/>
    <w:rsid w:val="00A0539D"/>
    <w:rsid w:val="00A06BD2"/>
    <w:rsid w:val="00A13BCF"/>
    <w:rsid w:val="00A15A13"/>
    <w:rsid w:val="00A1682E"/>
    <w:rsid w:val="00A16E04"/>
    <w:rsid w:val="00A17C33"/>
    <w:rsid w:val="00A20D0A"/>
    <w:rsid w:val="00A20FD4"/>
    <w:rsid w:val="00A21DAA"/>
    <w:rsid w:val="00A24199"/>
    <w:rsid w:val="00A24EF6"/>
    <w:rsid w:val="00A25371"/>
    <w:rsid w:val="00A263B9"/>
    <w:rsid w:val="00A323C6"/>
    <w:rsid w:val="00A43E54"/>
    <w:rsid w:val="00A46C86"/>
    <w:rsid w:val="00A5385A"/>
    <w:rsid w:val="00A561E8"/>
    <w:rsid w:val="00A57089"/>
    <w:rsid w:val="00A61D09"/>
    <w:rsid w:val="00A64014"/>
    <w:rsid w:val="00A663E9"/>
    <w:rsid w:val="00A67789"/>
    <w:rsid w:val="00A67E42"/>
    <w:rsid w:val="00A70189"/>
    <w:rsid w:val="00A72AAC"/>
    <w:rsid w:val="00A74278"/>
    <w:rsid w:val="00A7429F"/>
    <w:rsid w:val="00A77F8A"/>
    <w:rsid w:val="00A8051A"/>
    <w:rsid w:val="00A8277C"/>
    <w:rsid w:val="00A840A9"/>
    <w:rsid w:val="00A84658"/>
    <w:rsid w:val="00A857EA"/>
    <w:rsid w:val="00A939CD"/>
    <w:rsid w:val="00A93A67"/>
    <w:rsid w:val="00A94568"/>
    <w:rsid w:val="00A94AD8"/>
    <w:rsid w:val="00A967E5"/>
    <w:rsid w:val="00AA0B10"/>
    <w:rsid w:val="00AA47BC"/>
    <w:rsid w:val="00AB0793"/>
    <w:rsid w:val="00AB13A5"/>
    <w:rsid w:val="00AB3755"/>
    <w:rsid w:val="00AB38D5"/>
    <w:rsid w:val="00AB3ED8"/>
    <w:rsid w:val="00AB5243"/>
    <w:rsid w:val="00AB75EA"/>
    <w:rsid w:val="00AB7E5E"/>
    <w:rsid w:val="00AC12BF"/>
    <w:rsid w:val="00AC2A42"/>
    <w:rsid w:val="00AC3265"/>
    <w:rsid w:val="00AC682E"/>
    <w:rsid w:val="00AC710D"/>
    <w:rsid w:val="00AC7C08"/>
    <w:rsid w:val="00AD2069"/>
    <w:rsid w:val="00AD4377"/>
    <w:rsid w:val="00AE06B9"/>
    <w:rsid w:val="00AE46DA"/>
    <w:rsid w:val="00AF0C1D"/>
    <w:rsid w:val="00AF18FF"/>
    <w:rsid w:val="00AF32EC"/>
    <w:rsid w:val="00AF75D7"/>
    <w:rsid w:val="00B03485"/>
    <w:rsid w:val="00B034FB"/>
    <w:rsid w:val="00B10515"/>
    <w:rsid w:val="00B10ACA"/>
    <w:rsid w:val="00B141B0"/>
    <w:rsid w:val="00B15914"/>
    <w:rsid w:val="00B164A9"/>
    <w:rsid w:val="00B1694D"/>
    <w:rsid w:val="00B20556"/>
    <w:rsid w:val="00B2407E"/>
    <w:rsid w:val="00B26779"/>
    <w:rsid w:val="00B32A80"/>
    <w:rsid w:val="00B371C0"/>
    <w:rsid w:val="00B373B6"/>
    <w:rsid w:val="00B41435"/>
    <w:rsid w:val="00B4492B"/>
    <w:rsid w:val="00B45DF1"/>
    <w:rsid w:val="00B472ED"/>
    <w:rsid w:val="00B4790D"/>
    <w:rsid w:val="00B523D8"/>
    <w:rsid w:val="00B5314E"/>
    <w:rsid w:val="00B54C5C"/>
    <w:rsid w:val="00B6087E"/>
    <w:rsid w:val="00B64047"/>
    <w:rsid w:val="00B67600"/>
    <w:rsid w:val="00B67A28"/>
    <w:rsid w:val="00B67A81"/>
    <w:rsid w:val="00B704AF"/>
    <w:rsid w:val="00B7160F"/>
    <w:rsid w:val="00B741D3"/>
    <w:rsid w:val="00B776D0"/>
    <w:rsid w:val="00B82F4E"/>
    <w:rsid w:val="00B8366B"/>
    <w:rsid w:val="00B8519E"/>
    <w:rsid w:val="00B85A31"/>
    <w:rsid w:val="00B8668D"/>
    <w:rsid w:val="00B86AAD"/>
    <w:rsid w:val="00B90613"/>
    <w:rsid w:val="00B91A55"/>
    <w:rsid w:val="00B940DA"/>
    <w:rsid w:val="00BA049A"/>
    <w:rsid w:val="00BA12BB"/>
    <w:rsid w:val="00BA1B35"/>
    <w:rsid w:val="00BA3156"/>
    <w:rsid w:val="00BA4714"/>
    <w:rsid w:val="00BA5941"/>
    <w:rsid w:val="00BA7D9A"/>
    <w:rsid w:val="00BB1D78"/>
    <w:rsid w:val="00BB6AFD"/>
    <w:rsid w:val="00BB73AB"/>
    <w:rsid w:val="00BB789C"/>
    <w:rsid w:val="00BB78AA"/>
    <w:rsid w:val="00BC1C15"/>
    <w:rsid w:val="00BC22C6"/>
    <w:rsid w:val="00BC2886"/>
    <w:rsid w:val="00BC2B30"/>
    <w:rsid w:val="00BC2DFF"/>
    <w:rsid w:val="00BC32F0"/>
    <w:rsid w:val="00BD32F1"/>
    <w:rsid w:val="00BD34D9"/>
    <w:rsid w:val="00BD35F1"/>
    <w:rsid w:val="00BD3F0F"/>
    <w:rsid w:val="00BD715B"/>
    <w:rsid w:val="00BE0659"/>
    <w:rsid w:val="00BE171E"/>
    <w:rsid w:val="00BE3287"/>
    <w:rsid w:val="00BE5F21"/>
    <w:rsid w:val="00BF18CA"/>
    <w:rsid w:val="00BF3D25"/>
    <w:rsid w:val="00BF4F49"/>
    <w:rsid w:val="00BF5BAF"/>
    <w:rsid w:val="00BF66BE"/>
    <w:rsid w:val="00C00DE4"/>
    <w:rsid w:val="00C04D5F"/>
    <w:rsid w:val="00C04ECA"/>
    <w:rsid w:val="00C05677"/>
    <w:rsid w:val="00C075F1"/>
    <w:rsid w:val="00C07D51"/>
    <w:rsid w:val="00C107B6"/>
    <w:rsid w:val="00C10C6C"/>
    <w:rsid w:val="00C12774"/>
    <w:rsid w:val="00C139CB"/>
    <w:rsid w:val="00C213CA"/>
    <w:rsid w:val="00C226EB"/>
    <w:rsid w:val="00C22FD2"/>
    <w:rsid w:val="00C25024"/>
    <w:rsid w:val="00C26483"/>
    <w:rsid w:val="00C333A3"/>
    <w:rsid w:val="00C354C8"/>
    <w:rsid w:val="00C40505"/>
    <w:rsid w:val="00C416C4"/>
    <w:rsid w:val="00C42CCE"/>
    <w:rsid w:val="00C4624D"/>
    <w:rsid w:val="00C53691"/>
    <w:rsid w:val="00C5464C"/>
    <w:rsid w:val="00C54B9F"/>
    <w:rsid w:val="00C5549F"/>
    <w:rsid w:val="00C60774"/>
    <w:rsid w:val="00C6636C"/>
    <w:rsid w:val="00C66779"/>
    <w:rsid w:val="00C72424"/>
    <w:rsid w:val="00C80343"/>
    <w:rsid w:val="00C84804"/>
    <w:rsid w:val="00C85735"/>
    <w:rsid w:val="00C90368"/>
    <w:rsid w:val="00C9449B"/>
    <w:rsid w:val="00C95D9F"/>
    <w:rsid w:val="00C95EE2"/>
    <w:rsid w:val="00C95F29"/>
    <w:rsid w:val="00C97641"/>
    <w:rsid w:val="00CA1887"/>
    <w:rsid w:val="00CA25A8"/>
    <w:rsid w:val="00CA5393"/>
    <w:rsid w:val="00CA7EC3"/>
    <w:rsid w:val="00CB0392"/>
    <w:rsid w:val="00CB2B4D"/>
    <w:rsid w:val="00CB2EF4"/>
    <w:rsid w:val="00CB3D19"/>
    <w:rsid w:val="00CB522A"/>
    <w:rsid w:val="00CC4B7A"/>
    <w:rsid w:val="00CD0A13"/>
    <w:rsid w:val="00CD12D7"/>
    <w:rsid w:val="00CD21E5"/>
    <w:rsid w:val="00CE67CC"/>
    <w:rsid w:val="00CE6903"/>
    <w:rsid w:val="00CF457F"/>
    <w:rsid w:val="00CF5282"/>
    <w:rsid w:val="00CF55B1"/>
    <w:rsid w:val="00CF6A0D"/>
    <w:rsid w:val="00CF7AF8"/>
    <w:rsid w:val="00D00024"/>
    <w:rsid w:val="00D0180C"/>
    <w:rsid w:val="00D02F4D"/>
    <w:rsid w:val="00D04A1F"/>
    <w:rsid w:val="00D05125"/>
    <w:rsid w:val="00D07818"/>
    <w:rsid w:val="00D10EC0"/>
    <w:rsid w:val="00D17497"/>
    <w:rsid w:val="00D21026"/>
    <w:rsid w:val="00D2331F"/>
    <w:rsid w:val="00D23828"/>
    <w:rsid w:val="00D30706"/>
    <w:rsid w:val="00D35152"/>
    <w:rsid w:val="00D36CFD"/>
    <w:rsid w:val="00D37839"/>
    <w:rsid w:val="00D477BE"/>
    <w:rsid w:val="00D52B71"/>
    <w:rsid w:val="00D536F3"/>
    <w:rsid w:val="00D53E23"/>
    <w:rsid w:val="00D63920"/>
    <w:rsid w:val="00D64503"/>
    <w:rsid w:val="00D65200"/>
    <w:rsid w:val="00D6537B"/>
    <w:rsid w:val="00D66609"/>
    <w:rsid w:val="00D667D8"/>
    <w:rsid w:val="00D668E4"/>
    <w:rsid w:val="00D716D4"/>
    <w:rsid w:val="00D718CD"/>
    <w:rsid w:val="00D759BE"/>
    <w:rsid w:val="00D7776F"/>
    <w:rsid w:val="00D856FD"/>
    <w:rsid w:val="00D85819"/>
    <w:rsid w:val="00D86737"/>
    <w:rsid w:val="00D90173"/>
    <w:rsid w:val="00D93F2E"/>
    <w:rsid w:val="00D940E8"/>
    <w:rsid w:val="00D96EA3"/>
    <w:rsid w:val="00D970D9"/>
    <w:rsid w:val="00DA21EE"/>
    <w:rsid w:val="00DA46A5"/>
    <w:rsid w:val="00DA4D1E"/>
    <w:rsid w:val="00DA6E3E"/>
    <w:rsid w:val="00DB3438"/>
    <w:rsid w:val="00DB6873"/>
    <w:rsid w:val="00DB6F2D"/>
    <w:rsid w:val="00DC124B"/>
    <w:rsid w:val="00DC1D2C"/>
    <w:rsid w:val="00DC313F"/>
    <w:rsid w:val="00DC3E62"/>
    <w:rsid w:val="00DC621D"/>
    <w:rsid w:val="00DC6508"/>
    <w:rsid w:val="00DC76C9"/>
    <w:rsid w:val="00DD5253"/>
    <w:rsid w:val="00DD7400"/>
    <w:rsid w:val="00DE1EC2"/>
    <w:rsid w:val="00DE52FF"/>
    <w:rsid w:val="00DE580E"/>
    <w:rsid w:val="00E0168C"/>
    <w:rsid w:val="00E034F5"/>
    <w:rsid w:val="00E04518"/>
    <w:rsid w:val="00E05D6F"/>
    <w:rsid w:val="00E0697C"/>
    <w:rsid w:val="00E11815"/>
    <w:rsid w:val="00E14D22"/>
    <w:rsid w:val="00E15993"/>
    <w:rsid w:val="00E15D7E"/>
    <w:rsid w:val="00E16247"/>
    <w:rsid w:val="00E26C6B"/>
    <w:rsid w:val="00E276EE"/>
    <w:rsid w:val="00E31D41"/>
    <w:rsid w:val="00E32748"/>
    <w:rsid w:val="00E331A3"/>
    <w:rsid w:val="00E332F2"/>
    <w:rsid w:val="00E342CF"/>
    <w:rsid w:val="00E3526A"/>
    <w:rsid w:val="00E36B0F"/>
    <w:rsid w:val="00E45DD8"/>
    <w:rsid w:val="00E47B55"/>
    <w:rsid w:val="00E54707"/>
    <w:rsid w:val="00E55A56"/>
    <w:rsid w:val="00E55DF8"/>
    <w:rsid w:val="00E610A5"/>
    <w:rsid w:val="00E634C9"/>
    <w:rsid w:val="00E63E3B"/>
    <w:rsid w:val="00E65806"/>
    <w:rsid w:val="00E66731"/>
    <w:rsid w:val="00E70063"/>
    <w:rsid w:val="00E73A18"/>
    <w:rsid w:val="00E75466"/>
    <w:rsid w:val="00E801F3"/>
    <w:rsid w:val="00E82067"/>
    <w:rsid w:val="00E841A4"/>
    <w:rsid w:val="00E91C80"/>
    <w:rsid w:val="00E91EEE"/>
    <w:rsid w:val="00E937EE"/>
    <w:rsid w:val="00E9386C"/>
    <w:rsid w:val="00E96306"/>
    <w:rsid w:val="00E96D17"/>
    <w:rsid w:val="00EA16BE"/>
    <w:rsid w:val="00EA190E"/>
    <w:rsid w:val="00EA2F3C"/>
    <w:rsid w:val="00EA6E4D"/>
    <w:rsid w:val="00EA7CDA"/>
    <w:rsid w:val="00EB28A6"/>
    <w:rsid w:val="00EB61BE"/>
    <w:rsid w:val="00EC0DED"/>
    <w:rsid w:val="00EC2E32"/>
    <w:rsid w:val="00EC4CAE"/>
    <w:rsid w:val="00EC4EA4"/>
    <w:rsid w:val="00EC7514"/>
    <w:rsid w:val="00ED0008"/>
    <w:rsid w:val="00ED0E9C"/>
    <w:rsid w:val="00ED40CC"/>
    <w:rsid w:val="00ED4F29"/>
    <w:rsid w:val="00ED6985"/>
    <w:rsid w:val="00ED6F10"/>
    <w:rsid w:val="00ED71AA"/>
    <w:rsid w:val="00EE11BE"/>
    <w:rsid w:val="00EE1D45"/>
    <w:rsid w:val="00EE5A61"/>
    <w:rsid w:val="00EF06CA"/>
    <w:rsid w:val="00EF18D6"/>
    <w:rsid w:val="00EF28B7"/>
    <w:rsid w:val="00EF2AC2"/>
    <w:rsid w:val="00EF3CD9"/>
    <w:rsid w:val="00EF4D47"/>
    <w:rsid w:val="00EF7054"/>
    <w:rsid w:val="00F00EDE"/>
    <w:rsid w:val="00F02520"/>
    <w:rsid w:val="00F0521F"/>
    <w:rsid w:val="00F06757"/>
    <w:rsid w:val="00F10AA6"/>
    <w:rsid w:val="00F10E2B"/>
    <w:rsid w:val="00F1612D"/>
    <w:rsid w:val="00F16C8F"/>
    <w:rsid w:val="00F20946"/>
    <w:rsid w:val="00F239BE"/>
    <w:rsid w:val="00F24B5B"/>
    <w:rsid w:val="00F268AB"/>
    <w:rsid w:val="00F30982"/>
    <w:rsid w:val="00F30D8B"/>
    <w:rsid w:val="00F31F56"/>
    <w:rsid w:val="00F334FD"/>
    <w:rsid w:val="00F34147"/>
    <w:rsid w:val="00F360DC"/>
    <w:rsid w:val="00F36A1F"/>
    <w:rsid w:val="00F36F4E"/>
    <w:rsid w:val="00F4068B"/>
    <w:rsid w:val="00F4135C"/>
    <w:rsid w:val="00F4192F"/>
    <w:rsid w:val="00F4254A"/>
    <w:rsid w:val="00F43E54"/>
    <w:rsid w:val="00F47F2E"/>
    <w:rsid w:val="00F5070F"/>
    <w:rsid w:val="00F573DA"/>
    <w:rsid w:val="00F617FB"/>
    <w:rsid w:val="00F64865"/>
    <w:rsid w:val="00F654F7"/>
    <w:rsid w:val="00F66CE4"/>
    <w:rsid w:val="00F67628"/>
    <w:rsid w:val="00F701A9"/>
    <w:rsid w:val="00F70CAF"/>
    <w:rsid w:val="00F722B6"/>
    <w:rsid w:val="00F73CD6"/>
    <w:rsid w:val="00F776C5"/>
    <w:rsid w:val="00F83056"/>
    <w:rsid w:val="00F85FE8"/>
    <w:rsid w:val="00F865ED"/>
    <w:rsid w:val="00F8666A"/>
    <w:rsid w:val="00F902F7"/>
    <w:rsid w:val="00F9381B"/>
    <w:rsid w:val="00F93848"/>
    <w:rsid w:val="00F939E8"/>
    <w:rsid w:val="00F94637"/>
    <w:rsid w:val="00F9497C"/>
    <w:rsid w:val="00FA12EF"/>
    <w:rsid w:val="00FA21A8"/>
    <w:rsid w:val="00FA3C56"/>
    <w:rsid w:val="00FA580B"/>
    <w:rsid w:val="00FA684B"/>
    <w:rsid w:val="00FA7840"/>
    <w:rsid w:val="00FA7DE9"/>
    <w:rsid w:val="00FB2A07"/>
    <w:rsid w:val="00FB4244"/>
    <w:rsid w:val="00FB4771"/>
    <w:rsid w:val="00FB4867"/>
    <w:rsid w:val="00FB572F"/>
    <w:rsid w:val="00FB7023"/>
    <w:rsid w:val="00FC03B4"/>
    <w:rsid w:val="00FC0D94"/>
    <w:rsid w:val="00FC2144"/>
    <w:rsid w:val="00FC2415"/>
    <w:rsid w:val="00FC3220"/>
    <w:rsid w:val="00FC5996"/>
    <w:rsid w:val="00FD1A22"/>
    <w:rsid w:val="00FD2102"/>
    <w:rsid w:val="00FD4280"/>
    <w:rsid w:val="00FD454E"/>
    <w:rsid w:val="00FD59D5"/>
    <w:rsid w:val="00FD76EB"/>
    <w:rsid w:val="00FE01E4"/>
    <w:rsid w:val="00FE246C"/>
    <w:rsid w:val="00FE2CC4"/>
    <w:rsid w:val="00FE7068"/>
    <w:rsid w:val="00FE7B3C"/>
    <w:rsid w:val="00FF0D76"/>
    <w:rsid w:val="00FF1CF7"/>
    <w:rsid w:val="00FF2F2D"/>
    <w:rsid w:val="00FF3DDC"/>
    <w:rsid w:val="00FF430B"/>
    <w:rsid w:val="00FF4455"/>
    <w:rsid w:val="00FF4739"/>
    <w:rsid w:val="00FF5CCD"/>
    <w:rsid w:val="00FF64E4"/>
    <w:rsid w:val="00FF7BB7"/>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085D8D51"/>
  <w14:defaultImageDpi w14:val="96"/>
  <w15:docId w15:val="{FA7BA36A-A33A-4BD8-8B80-736C85CA2B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kern w:val="2"/>
        <w:sz w:val="21"/>
        <w:szCs w:val="21"/>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86AAD"/>
    <w:pPr>
      <w:widowControl w:val="0"/>
      <w:jc w:val="both"/>
    </w:pPr>
    <w:rPr>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line number"/>
    <w:basedOn w:val="a0"/>
    <w:uiPriority w:val="99"/>
    <w:semiHidden/>
    <w:unhideWhenUsed/>
    <w:rsid w:val="00725A91"/>
    <w:rPr>
      <w:rFonts w:cs="Times New Roman"/>
    </w:rPr>
  </w:style>
  <w:style w:type="character" w:styleId="a4">
    <w:name w:val="Hyperlink"/>
    <w:basedOn w:val="a0"/>
    <w:uiPriority w:val="99"/>
    <w:unhideWhenUsed/>
    <w:rsid w:val="00725A91"/>
    <w:rPr>
      <w:rFonts w:cs="Times New Roman"/>
      <w:color w:val="0563C1" w:themeColor="hyperlink"/>
      <w:u w:val="single"/>
    </w:rPr>
  </w:style>
  <w:style w:type="paragraph" w:styleId="a5">
    <w:name w:val="header"/>
    <w:basedOn w:val="a"/>
    <w:link w:val="a6"/>
    <w:uiPriority w:val="99"/>
    <w:unhideWhenUsed/>
    <w:rsid w:val="00120ECA"/>
    <w:pPr>
      <w:tabs>
        <w:tab w:val="center" w:pos="4252"/>
        <w:tab w:val="right" w:pos="8504"/>
      </w:tabs>
      <w:snapToGrid w:val="0"/>
    </w:pPr>
  </w:style>
  <w:style w:type="character" w:customStyle="1" w:styleId="a6">
    <w:name w:val="ヘッダー (文字)"/>
    <w:basedOn w:val="a0"/>
    <w:link w:val="a5"/>
    <w:uiPriority w:val="99"/>
    <w:locked/>
    <w:rsid w:val="00120ECA"/>
    <w:rPr>
      <w:rFonts w:cs="Times New Roman"/>
    </w:rPr>
  </w:style>
  <w:style w:type="paragraph" w:styleId="a7">
    <w:name w:val="footer"/>
    <w:basedOn w:val="a"/>
    <w:link w:val="a8"/>
    <w:uiPriority w:val="99"/>
    <w:unhideWhenUsed/>
    <w:rsid w:val="00120ECA"/>
    <w:pPr>
      <w:tabs>
        <w:tab w:val="center" w:pos="4252"/>
        <w:tab w:val="right" w:pos="8504"/>
      </w:tabs>
      <w:snapToGrid w:val="0"/>
    </w:pPr>
  </w:style>
  <w:style w:type="character" w:customStyle="1" w:styleId="a8">
    <w:name w:val="フッター (文字)"/>
    <w:basedOn w:val="a0"/>
    <w:link w:val="a7"/>
    <w:uiPriority w:val="99"/>
    <w:locked/>
    <w:rsid w:val="00120ECA"/>
    <w:rPr>
      <w:rFonts w:cs="Times New Roman"/>
    </w:rPr>
  </w:style>
  <w:style w:type="character" w:styleId="a9">
    <w:name w:val="Placeholder Text"/>
    <w:basedOn w:val="a0"/>
    <w:uiPriority w:val="99"/>
    <w:semiHidden/>
    <w:rsid w:val="00120ECA"/>
    <w:rPr>
      <w:rFonts w:cs="Times New Roman"/>
      <w:color w:val="808080"/>
    </w:rPr>
  </w:style>
  <w:style w:type="paragraph" w:styleId="aa">
    <w:name w:val="Balloon Text"/>
    <w:basedOn w:val="a"/>
    <w:link w:val="ab"/>
    <w:uiPriority w:val="99"/>
    <w:semiHidden/>
    <w:unhideWhenUsed/>
    <w:rsid w:val="00120ECA"/>
    <w:rPr>
      <w:rFonts w:asciiTheme="majorHAnsi" w:eastAsiaTheme="majorEastAsia" w:hAnsiTheme="majorHAnsi"/>
      <w:sz w:val="18"/>
      <w:szCs w:val="18"/>
    </w:rPr>
  </w:style>
  <w:style w:type="character" w:customStyle="1" w:styleId="ab">
    <w:name w:val="吹き出し (文字)"/>
    <w:basedOn w:val="a0"/>
    <w:link w:val="aa"/>
    <w:uiPriority w:val="99"/>
    <w:semiHidden/>
    <w:locked/>
    <w:rsid w:val="00120ECA"/>
    <w:rPr>
      <w:rFonts w:asciiTheme="majorHAnsi" w:eastAsiaTheme="majorEastAsia" w:hAnsiTheme="majorHAnsi" w:cs="Times New Roman"/>
      <w:sz w:val="18"/>
      <w:szCs w:val="18"/>
    </w:rPr>
  </w:style>
  <w:style w:type="character" w:styleId="ac">
    <w:name w:val="annotation reference"/>
    <w:basedOn w:val="a0"/>
    <w:uiPriority w:val="99"/>
    <w:semiHidden/>
    <w:unhideWhenUsed/>
    <w:rsid w:val="00AC7C08"/>
    <w:rPr>
      <w:rFonts w:cs="Times New Roman"/>
      <w:sz w:val="18"/>
      <w:szCs w:val="18"/>
    </w:rPr>
  </w:style>
  <w:style w:type="paragraph" w:styleId="ad">
    <w:name w:val="annotation text"/>
    <w:basedOn w:val="a"/>
    <w:link w:val="ae"/>
    <w:uiPriority w:val="99"/>
    <w:semiHidden/>
    <w:unhideWhenUsed/>
    <w:rsid w:val="00AC7C08"/>
    <w:pPr>
      <w:jc w:val="left"/>
    </w:pPr>
  </w:style>
  <w:style w:type="character" w:customStyle="1" w:styleId="ae">
    <w:name w:val="コメント文字列 (文字)"/>
    <w:basedOn w:val="a0"/>
    <w:link w:val="ad"/>
    <w:uiPriority w:val="99"/>
    <w:semiHidden/>
    <w:locked/>
    <w:rsid w:val="00AC7C08"/>
    <w:rPr>
      <w:rFonts w:cs="Times New Roman"/>
    </w:rPr>
  </w:style>
  <w:style w:type="paragraph" w:styleId="af">
    <w:name w:val="annotation subject"/>
    <w:basedOn w:val="ad"/>
    <w:next w:val="ad"/>
    <w:link w:val="af0"/>
    <w:uiPriority w:val="99"/>
    <w:semiHidden/>
    <w:unhideWhenUsed/>
    <w:rsid w:val="00AC7C08"/>
    <w:rPr>
      <w:b/>
      <w:bCs/>
    </w:rPr>
  </w:style>
  <w:style w:type="character" w:customStyle="1" w:styleId="af0">
    <w:name w:val="コメント内容 (文字)"/>
    <w:basedOn w:val="ae"/>
    <w:link w:val="af"/>
    <w:uiPriority w:val="99"/>
    <w:semiHidden/>
    <w:locked/>
    <w:rsid w:val="00AC7C08"/>
    <w:rPr>
      <w:rFonts w:cs="Times New Roman"/>
      <w:b/>
      <w:bCs/>
    </w:rPr>
  </w:style>
  <w:style w:type="paragraph" w:styleId="af1">
    <w:name w:val="Revision"/>
    <w:hidden/>
    <w:uiPriority w:val="99"/>
    <w:semiHidden/>
    <w:rsid w:val="002D703C"/>
    <w:rPr>
      <w:szCs w:val="22"/>
    </w:rPr>
  </w:style>
  <w:style w:type="character" w:customStyle="1" w:styleId="1">
    <w:name w:val="未解決のメンション1"/>
    <w:basedOn w:val="a0"/>
    <w:uiPriority w:val="99"/>
    <w:semiHidden/>
    <w:unhideWhenUsed/>
    <w:rsid w:val="00791C7D"/>
    <w:rPr>
      <w:rFonts w:cs="Times New Roman"/>
      <w:color w:val="808080"/>
      <w:shd w:val="clear" w:color="auto" w:fill="E6E6E6"/>
    </w:rPr>
  </w:style>
  <w:style w:type="character" w:customStyle="1" w:styleId="2">
    <w:name w:val="未解決のメンション2"/>
    <w:basedOn w:val="a0"/>
    <w:uiPriority w:val="99"/>
    <w:semiHidden/>
    <w:unhideWhenUsed/>
    <w:rsid w:val="006502ED"/>
    <w:rPr>
      <w:rFonts w:cs="Times New Roman"/>
      <w:color w:val="605E5C"/>
      <w:shd w:val="clear" w:color="auto" w:fill="E1DFDD"/>
    </w:rPr>
  </w:style>
  <w:style w:type="character" w:styleId="af2">
    <w:name w:val="Unresolved Mention"/>
    <w:basedOn w:val="a0"/>
    <w:uiPriority w:val="99"/>
    <w:semiHidden/>
    <w:unhideWhenUsed/>
    <w:rsid w:val="00E352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onogiakio@gmail.co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D5FAE0-6128-4086-B5A0-517B54F750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Pages>
  <Words>964</Words>
  <Characters>5497</Characters>
  <Application>Microsoft Office Word</Application>
  <DocSecurity>0</DocSecurity>
  <Lines>45</Lines>
  <Paragraphs>1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小野木　章雄</dc:creator>
  <cp:lastModifiedBy>小野木　章雄</cp:lastModifiedBy>
  <cp:revision>3</cp:revision>
  <dcterms:created xsi:type="dcterms:W3CDTF">2023-03-18T08:15:00Z</dcterms:created>
  <dcterms:modified xsi:type="dcterms:W3CDTF">2023-03-18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niqueFileID">
    <vt:lpwstr>x8MlRrbviTgn</vt:lpwstr>
  </property>
  <property fmtid="{D5CDD505-2E9C-101B-9397-08002B2CF9AE}" pid="3" name="TRFLID">
    <vt:lpwstr>A6rGdNmI3axOzGMZfJKjXQ==</vt:lpwstr>
  </property>
</Properties>
</file>